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C1428" w14:textId="211B9403" w:rsidR="001C6D60" w:rsidRPr="00A73669" w:rsidRDefault="003201D6" w:rsidP="00A73669">
      <w:pPr>
        <w:pStyle w:val="Heading1"/>
      </w:pPr>
      <w:r w:rsidRPr="003201D6">
        <w:t xml:space="preserve">Supplemental Material for the paper: </w:t>
      </w:r>
      <w:r w:rsidR="00A73669">
        <w:br/>
      </w:r>
      <w:r w:rsidR="001D3EA2" w:rsidRPr="001D3EA2">
        <w:t>Network Analysis of Attitudes Toward Inequality: Estimating the Impact of Anger and Simulating Attitude Change</w:t>
      </w:r>
    </w:p>
    <w:p w14:paraId="3F151AC1" w14:textId="77777777" w:rsidR="003201D6" w:rsidRDefault="003201D6" w:rsidP="00A73669"/>
    <w:p w14:paraId="5873D8F2" w14:textId="0051D12D" w:rsidR="003201D6" w:rsidRPr="00A73669" w:rsidRDefault="008E6188" w:rsidP="00A73669">
      <w:r w:rsidRPr="00A73669">
        <w:t xml:space="preserve">Table 1: descriptives of </w:t>
      </w:r>
      <w:r w:rsidR="00E869D6">
        <w:t>mgm</w:t>
      </w:r>
      <w:r w:rsidRPr="00A73669">
        <w:t xml:space="preserve"> and Ising variables</w:t>
      </w:r>
    </w:p>
    <w:tbl>
      <w:tblPr>
        <w:tblStyle w:val="TableGrid"/>
        <w:tblW w:w="0" w:type="auto"/>
        <w:tblInd w:w="712" w:type="dxa"/>
        <w:tblLook w:val="04A0" w:firstRow="1" w:lastRow="0" w:firstColumn="1" w:lastColumn="0" w:noHBand="0" w:noVBand="1"/>
      </w:tblPr>
      <w:tblGrid>
        <w:gridCol w:w="1170"/>
        <w:gridCol w:w="1010"/>
        <w:gridCol w:w="1023"/>
        <w:gridCol w:w="875"/>
        <w:gridCol w:w="1011"/>
        <w:gridCol w:w="849"/>
        <w:gridCol w:w="777"/>
        <w:gridCol w:w="714"/>
        <w:gridCol w:w="856"/>
        <w:gridCol w:w="748"/>
      </w:tblGrid>
      <w:tr w:rsidR="008E6188" w:rsidRPr="003201D6" w14:paraId="1A44D442" w14:textId="1EBC4AA4" w:rsidTr="00272BD3">
        <w:tc>
          <w:tcPr>
            <w:tcW w:w="1170" w:type="dxa"/>
            <w:vMerge w:val="restart"/>
          </w:tcPr>
          <w:p w14:paraId="0B8D1A72" w14:textId="77777777" w:rsidR="008E6188" w:rsidRPr="008E6188" w:rsidRDefault="008E6188" w:rsidP="00272BD3">
            <w:r w:rsidRPr="008E6188">
              <w:t>Statistic</w:t>
            </w:r>
          </w:p>
        </w:tc>
        <w:tc>
          <w:tcPr>
            <w:tcW w:w="1010" w:type="dxa"/>
            <w:vMerge w:val="restart"/>
          </w:tcPr>
          <w:p w14:paraId="3F3C2EFA" w14:textId="77777777" w:rsidR="008E6188" w:rsidRPr="008E6188" w:rsidRDefault="008E6188" w:rsidP="00272BD3">
            <w:r w:rsidRPr="008E6188">
              <w:t>N</w:t>
            </w:r>
          </w:p>
        </w:tc>
        <w:tc>
          <w:tcPr>
            <w:tcW w:w="1898" w:type="dxa"/>
            <w:gridSpan w:val="2"/>
          </w:tcPr>
          <w:p w14:paraId="76CACDB7" w14:textId="5E461CE3" w:rsidR="008E6188" w:rsidRPr="008E6188" w:rsidRDefault="008E6188" w:rsidP="00272BD3">
            <w:r w:rsidRPr="008E6188">
              <w:t>Mean</w:t>
            </w:r>
          </w:p>
        </w:tc>
        <w:tc>
          <w:tcPr>
            <w:tcW w:w="1860" w:type="dxa"/>
            <w:gridSpan w:val="2"/>
          </w:tcPr>
          <w:p w14:paraId="7A4A3C27" w14:textId="263FC08E" w:rsidR="008E6188" w:rsidRPr="008E6188" w:rsidRDefault="008E6188" w:rsidP="00272BD3">
            <w:r w:rsidRPr="008E6188">
              <w:t>St. Dev.</w:t>
            </w:r>
          </w:p>
        </w:tc>
        <w:tc>
          <w:tcPr>
            <w:tcW w:w="1491" w:type="dxa"/>
            <w:gridSpan w:val="2"/>
          </w:tcPr>
          <w:p w14:paraId="59F72E13" w14:textId="7FA1B92F" w:rsidR="008E6188" w:rsidRPr="008E6188" w:rsidRDefault="008E6188" w:rsidP="00272BD3">
            <w:r w:rsidRPr="008E6188">
              <w:t>Min</w:t>
            </w:r>
          </w:p>
        </w:tc>
        <w:tc>
          <w:tcPr>
            <w:tcW w:w="1604" w:type="dxa"/>
            <w:gridSpan w:val="2"/>
          </w:tcPr>
          <w:p w14:paraId="38882E4D" w14:textId="7FF2310C" w:rsidR="008E6188" w:rsidRPr="008E6188" w:rsidRDefault="008E6188" w:rsidP="00272BD3">
            <w:r w:rsidRPr="008E6188">
              <w:t>Max</w:t>
            </w:r>
          </w:p>
        </w:tc>
      </w:tr>
      <w:tr w:rsidR="008E6188" w:rsidRPr="003201D6" w14:paraId="7AA6CE74" w14:textId="77777777" w:rsidTr="00272BD3">
        <w:tc>
          <w:tcPr>
            <w:tcW w:w="1170" w:type="dxa"/>
            <w:vMerge/>
          </w:tcPr>
          <w:p w14:paraId="06DAFC16" w14:textId="77777777" w:rsidR="008E6188" w:rsidRPr="003201D6" w:rsidRDefault="008E6188" w:rsidP="00272BD3"/>
        </w:tc>
        <w:tc>
          <w:tcPr>
            <w:tcW w:w="1010" w:type="dxa"/>
            <w:vMerge/>
          </w:tcPr>
          <w:p w14:paraId="1A059E34" w14:textId="77777777" w:rsidR="008E6188" w:rsidRPr="003201D6" w:rsidRDefault="008E6188" w:rsidP="00272BD3"/>
        </w:tc>
        <w:tc>
          <w:tcPr>
            <w:tcW w:w="1023" w:type="dxa"/>
          </w:tcPr>
          <w:p w14:paraId="6492EBEF" w14:textId="5652AF5B" w:rsidR="008E6188" w:rsidRPr="008E6188" w:rsidRDefault="00E869D6" w:rsidP="00272BD3">
            <w:r>
              <w:t>mgm</w:t>
            </w:r>
          </w:p>
        </w:tc>
        <w:tc>
          <w:tcPr>
            <w:tcW w:w="875" w:type="dxa"/>
          </w:tcPr>
          <w:p w14:paraId="73720EC1" w14:textId="7CF78BB4" w:rsidR="008E6188" w:rsidRPr="008E6188" w:rsidRDefault="008E6188" w:rsidP="00272BD3">
            <w:r w:rsidRPr="008E6188">
              <w:t>Ising</w:t>
            </w:r>
          </w:p>
        </w:tc>
        <w:tc>
          <w:tcPr>
            <w:tcW w:w="1011" w:type="dxa"/>
          </w:tcPr>
          <w:p w14:paraId="79AD07A2" w14:textId="03A49C5A" w:rsidR="008E6188" w:rsidRPr="008E6188" w:rsidRDefault="00E869D6" w:rsidP="00272BD3">
            <w:r>
              <w:t>mgm</w:t>
            </w:r>
          </w:p>
        </w:tc>
        <w:tc>
          <w:tcPr>
            <w:tcW w:w="849" w:type="dxa"/>
          </w:tcPr>
          <w:p w14:paraId="7E0AC5E9" w14:textId="3B3DF2A4" w:rsidR="008E6188" w:rsidRPr="008E6188" w:rsidRDefault="008E6188" w:rsidP="00272BD3">
            <w:r w:rsidRPr="008E6188">
              <w:t>Ising</w:t>
            </w:r>
          </w:p>
        </w:tc>
        <w:tc>
          <w:tcPr>
            <w:tcW w:w="777" w:type="dxa"/>
          </w:tcPr>
          <w:p w14:paraId="7E5789C8" w14:textId="035A3CAA" w:rsidR="008E6188" w:rsidRPr="008E6188" w:rsidRDefault="00E869D6" w:rsidP="00272BD3">
            <w:r>
              <w:t>mgm</w:t>
            </w:r>
          </w:p>
        </w:tc>
        <w:tc>
          <w:tcPr>
            <w:tcW w:w="714" w:type="dxa"/>
          </w:tcPr>
          <w:p w14:paraId="7F4DAD85" w14:textId="41A522BD" w:rsidR="008E6188" w:rsidRPr="008E6188" w:rsidRDefault="008E6188" w:rsidP="00272BD3">
            <w:r w:rsidRPr="008E6188">
              <w:t>Ising</w:t>
            </w:r>
          </w:p>
        </w:tc>
        <w:tc>
          <w:tcPr>
            <w:tcW w:w="856" w:type="dxa"/>
          </w:tcPr>
          <w:p w14:paraId="6206CEDC" w14:textId="5EDFE9A0" w:rsidR="008E6188" w:rsidRPr="008E6188" w:rsidRDefault="00E869D6" w:rsidP="00272BD3">
            <w:r>
              <w:t>mgm</w:t>
            </w:r>
          </w:p>
        </w:tc>
        <w:tc>
          <w:tcPr>
            <w:tcW w:w="748" w:type="dxa"/>
          </w:tcPr>
          <w:p w14:paraId="3A3ABE64" w14:textId="0DC2F831" w:rsidR="008E6188" w:rsidRPr="008E6188" w:rsidRDefault="008E6188" w:rsidP="00272BD3">
            <w:r w:rsidRPr="008E6188">
              <w:t>Ising</w:t>
            </w:r>
          </w:p>
        </w:tc>
      </w:tr>
      <w:tr w:rsidR="008E6188" w:rsidRPr="003201D6" w14:paraId="4A4FD393" w14:textId="5B6506B4" w:rsidTr="00272BD3">
        <w:tc>
          <w:tcPr>
            <w:tcW w:w="1170" w:type="dxa"/>
          </w:tcPr>
          <w:p w14:paraId="5D8FAC62" w14:textId="26DDB0FA" w:rsidR="008E6188" w:rsidRPr="003201D6" w:rsidRDefault="008E6188" w:rsidP="00272BD3">
            <w:r w:rsidRPr="003201D6">
              <w:t>ineq_p</w:t>
            </w:r>
          </w:p>
        </w:tc>
        <w:tc>
          <w:tcPr>
            <w:tcW w:w="1010" w:type="dxa"/>
          </w:tcPr>
          <w:p w14:paraId="6BD52595" w14:textId="21DB23F7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B0FBA3D" w14:textId="6EFF7698" w:rsidR="008E6188" w:rsidRPr="003201D6" w:rsidRDefault="008E6188" w:rsidP="00272BD3">
            <w:r w:rsidRPr="003201D6">
              <w:t>4.098</w:t>
            </w:r>
          </w:p>
        </w:tc>
        <w:tc>
          <w:tcPr>
            <w:tcW w:w="875" w:type="dxa"/>
          </w:tcPr>
          <w:p w14:paraId="6A893B49" w14:textId="24599119" w:rsidR="008E6188" w:rsidRPr="003201D6" w:rsidRDefault="008E6188" w:rsidP="00272BD3">
            <w:r w:rsidRPr="003201D6">
              <w:t>0.469</w:t>
            </w:r>
          </w:p>
        </w:tc>
        <w:tc>
          <w:tcPr>
            <w:tcW w:w="1011" w:type="dxa"/>
          </w:tcPr>
          <w:p w14:paraId="5568B2C4" w14:textId="5D42E648" w:rsidR="008E6188" w:rsidRPr="003201D6" w:rsidRDefault="008E6188" w:rsidP="00272BD3">
            <w:r w:rsidRPr="003201D6">
              <w:t>1.070</w:t>
            </w:r>
          </w:p>
        </w:tc>
        <w:tc>
          <w:tcPr>
            <w:tcW w:w="849" w:type="dxa"/>
          </w:tcPr>
          <w:p w14:paraId="526DAFB5" w14:textId="0D98B88E" w:rsidR="008E6188" w:rsidRPr="003201D6" w:rsidRDefault="008E6188" w:rsidP="00272BD3">
            <w:r w:rsidRPr="003201D6">
              <w:t>0.499</w:t>
            </w:r>
          </w:p>
        </w:tc>
        <w:tc>
          <w:tcPr>
            <w:tcW w:w="777" w:type="dxa"/>
          </w:tcPr>
          <w:p w14:paraId="2C9EE5BE" w14:textId="0CF29C95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3B067C82" w14:textId="56E65D25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66E06A03" w14:textId="6F68A76E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4DBF1336" w14:textId="0950A5DB" w:rsidR="008E6188" w:rsidRPr="003201D6" w:rsidRDefault="008E6188" w:rsidP="00272BD3">
            <w:r>
              <w:t>1</w:t>
            </w:r>
          </w:p>
        </w:tc>
      </w:tr>
      <w:tr w:rsidR="008E6188" w:rsidRPr="003201D6" w14:paraId="5CC45187" w14:textId="3650E711" w:rsidTr="00272BD3">
        <w:tc>
          <w:tcPr>
            <w:tcW w:w="1170" w:type="dxa"/>
          </w:tcPr>
          <w:p w14:paraId="73748A1D" w14:textId="3E872D98" w:rsidR="008E6188" w:rsidRPr="003201D6" w:rsidRDefault="008E6188" w:rsidP="00272BD3">
            <w:r w:rsidRPr="003201D6">
              <w:t>reg_p</w:t>
            </w:r>
          </w:p>
        </w:tc>
        <w:tc>
          <w:tcPr>
            <w:tcW w:w="1010" w:type="dxa"/>
          </w:tcPr>
          <w:p w14:paraId="58E360F6" w14:textId="36423A24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260BA2E6" w14:textId="6B7711CC" w:rsidR="008E6188" w:rsidRPr="003201D6" w:rsidRDefault="008E6188" w:rsidP="00272BD3">
            <w:r w:rsidRPr="003201D6">
              <w:t>3.642</w:t>
            </w:r>
          </w:p>
        </w:tc>
        <w:tc>
          <w:tcPr>
            <w:tcW w:w="875" w:type="dxa"/>
          </w:tcPr>
          <w:p w14:paraId="77D25B87" w14:textId="1B202F4C" w:rsidR="008E6188" w:rsidRPr="003201D6" w:rsidRDefault="008E6188" w:rsidP="00272BD3">
            <w:r w:rsidRPr="003201D6">
              <w:t>0.629</w:t>
            </w:r>
          </w:p>
        </w:tc>
        <w:tc>
          <w:tcPr>
            <w:tcW w:w="1011" w:type="dxa"/>
          </w:tcPr>
          <w:p w14:paraId="277509C1" w14:textId="2DB44546" w:rsidR="008E6188" w:rsidRPr="003201D6" w:rsidRDefault="008E6188" w:rsidP="00272BD3">
            <w:r w:rsidRPr="003201D6">
              <w:t>1.167</w:t>
            </w:r>
          </w:p>
        </w:tc>
        <w:tc>
          <w:tcPr>
            <w:tcW w:w="849" w:type="dxa"/>
          </w:tcPr>
          <w:p w14:paraId="2CE77E43" w14:textId="36ECD41D" w:rsidR="008E6188" w:rsidRPr="003201D6" w:rsidRDefault="008E6188" w:rsidP="00272BD3">
            <w:r w:rsidRPr="003201D6">
              <w:t>0.483</w:t>
            </w:r>
          </w:p>
        </w:tc>
        <w:tc>
          <w:tcPr>
            <w:tcW w:w="777" w:type="dxa"/>
          </w:tcPr>
          <w:p w14:paraId="5003ED6E" w14:textId="54FA99B4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67F2DC24" w14:textId="148B6E54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41B87744" w14:textId="02E36052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58BD58F5" w14:textId="75F765D9" w:rsidR="008E6188" w:rsidRPr="003201D6" w:rsidRDefault="008E6188" w:rsidP="00272BD3">
            <w:r>
              <w:t>1</w:t>
            </w:r>
          </w:p>
        </w:tc>
      </w:tr>
      <w:tr w:rsidR="008E6188" w:rsidRPr="003201D6" w14:paraId="006F91C0" w14:textId="730A8A6A" w:rsidTr="00272BD3">
        <w:tc>
          <w:tcPr>
            <w:tcW w:w="1170" w:type="dxa"/>
          </w:tcPr>
          <w:p w14:paraId="7278A279" w14:textId="541FBA12" w:rsidR="008E6188" w:rsidRPr="003201D6" w:rsidRDefault="008E6188" w:rsidP="00272BD3">
            <w:r w:rsidRPr="003201D6">
              <w:t>prog_b</w:t>
            </w:r>
          </w:p>
        </w:tc>
        <w:tc>
          <w:tcPr>
            <w:tcW w:w="1010" w:type="dxa"/>
          </w:tcPr>
          <w:p w14:paraId="18FDF485" w14:textId="7D514614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19A4FD5" w14:textId="70EA1375" w:rsidR="008E6188" w:rsidRPr="003201D6" w:rsidRDefault="008E6188" w:rsidP="00272BD3">
            <w:r w:rsidRPr="003201D6">
              <w:t>4.035</w:t>
            </w:r>
          </w:p>
        </w:tc>
        <w:tc>
          <w:tcPr>
            <w:tcW w:w="875" w:type="dxa"/>
          </w:tcPr>
          <w:p w14:paraId="2ABC0AA3" w14:textId="3CC32777" w:rsidR="008E6188" w:rsidRPr="003201D6" w:rsidRDefault="008E6188" w:rsidP="00272BD3">
            <w:r w:rsidRPr="003201D6">
              <w:t>0.309</w:t>
            </w:r>
          </w:p>
        </w:tc>
        <w:tc>
          <w:tcPr>
            <w:tcW w:w="1011" w:type="dxa"/>
          </w:tcPr>
          <w:p w14:paraId="77F57D16" w14:textId="5C0E46B9" w:rsidR="008E6188" w:rsidRPr="003201D6" w:rsidRDefault="008E6188" w:rsidP="00272BD3">
            <w:r w:rsidRPr="003201D6">
              <w:t>0.804</w:t>
            </w:r>
          </w:p>
        </w:tc>
        <w:tc>
          <w:tcPr>
            <w:tcW w:w="849" w:type="dxa"/>
          </w:tcPr>
          <w:p w14:paraId="7F5B8E0D" w14:textId="36921CAD" w:rsidR="008E6188" w:rsidRPr="003201D6" w:rsidRDefault="008E6188" w:rsidP="00272BD3">
            <w:r w:rsidRPr="003201D6">
              <w:t>0.462</w:t>
            </w:r>
          </w:p>
        </w:tc>
        <w:tc>
          <w:tcPr>
            <w:tcW w:w="777" w:type="dxa"/>
          </w:tcPr>
          <w:p w14:paraId="1FCCA59D" w14:textId="47E38B15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347B5DE9" w14:textId="441449E2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08FA2BD0" w14:textId="6AF42D51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766CF56C" w14:textId="2F0B24E1" w:rsidR="008E6188" w:rsidRPr="003201D6" w:rsidRDefault="008E6188" w:rsidP="00272BD3">
            <w:r>
              <w:t>1</w:t>
            </w:r>
          </w:p>
        </w:tc>
      </w:tr>
      <w:tr w:rsidR="008E6188" w:rsidRPr="003201D6" w14:paraId="3BA6F4E5" w14:textId="4D10263F" w:rsidTr="00272BD3">
        <w:tc>
          <w:tcPr>
            <w:tcW w:w="1170" w:type="dxa"/>
          </w:tcPr>
          <w:p w14:paraId="5337154B" w14:textId="58476B6C" w:rsidR="008E6188" w:rsidRPr="003201D6" w:rsidRDefault="008E6188" w:rsidP="00272BD3">
            <w:r w:rsidRPr="003201D6">
              <w:t>ineq_j</w:t>
            </w:r>
          </w:p>
        </w:tc>
        <w:tc>
          <w:tcPr>
            <w:tcW w:w="1010" w:type="dxa"/>
          </w:tcPr>
          <w:p w14:paraId="0338ADFA" w14:textId="248AE0FD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3076F297" w14:textId="5A64378C" w:rsidR="008E6188" w:rsidRPr="003201D6" w:rsidRDefault="008E6188" w:rsidP="00272BD3">
            <w:r w:rsidRPr="003201D6">
              <w:t>2.881</w:t>
            </w:r>
          </w:p>
        </w:tc>
        <w:tc>
          <w:tcPr>
            <w:tcW w:w="875" w:type="dxa"/>
          </w:tcPr>
          <w:p w14:paraId="57602D4D" w14:textId="25CDC431" w:rsidR="008E6188" w:rsidRPr="003201D6" w:rsidRDefault="008E6188" w:rsidP="00272BD3">
            <w:r w:rsidRPr="003201D6">
              <w:t>0.709</w:t>
            </w:r>
          </w:p>
        </w:tc>
        <w:tc>
          <w:tcPr>
            <w:tcW w:w="1011" w:type="dxa"/>
          </w:tcPr>
          <w:p w14:paraId="5E45491F" w14:textId="0AF0EA7B" w:rsidR="008E6188" w:rsidRPr="003201D6" w:rsidRDefault="008E6188" w:rsidP="00272BD3">
            <w:r w:rsidRPr="003201D6">
              <w:t>0.791</w:t>
            </w:r>
          </w:p>
        </w:tc>
        <w:tc>
          <w:tcPr>
            <w:tcW w:w="849" w:type="dxa"/>
          </w:tcPr>
          <w:p w14:paraId="2DC77A5A" w14:textId="1E62DEE8" w:rsidR="008E6188" w:rsidRPr="003201D6" w:rsidRDefault="008E6188" w:rsidP="00272BD3">
            <w:r w:rsidRPr="003201D6">
              <w:t>0.455</w:t>
            </w:r>
          </w:p>
        </w:tc>
        <w:tc>
          <w:tcPr>
            <w:tcW w:w="777" w:type="dxa"/>
          </w:tcPr>
          <w:p w14:paraId="231318EF" w14:textId="7665785D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3A288CFC" w14:textId="596333DF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2EB0472A" w14:textId="7BCE7341" w:rsidR="008E6188" w:rsidRPr="003201D6" w:rsidRDefault="008E6188" w:rsidP="00272BD3">
            <w:r w:rsidRPr="003201D6">
              <w:t>4</w:t>
            </w:r>
          </w:p>
        </w:tc>
        <w:tc>
          <w:tcPr>
            <w:tcW w:w="748" w:type="dxa"/>
          </w:tcPr>
          <w:p w14:paraId="7F981C05" w14:textId="5992868E" w:rsidR="008E6188" w:rsidRPr="003201D6" w:rsidRDefault="008E6188" w:rsidP="00272BD3">
            <w:r>
              <w:t>1</w:t>
            </w:r>
          </w:p>
        </w:tc>
      </w:tr>
      <w:tr w:rsidR="008E6188" w:rsidRPr="003201D6" w14:paraId="1424D18A" w14:textId="0977E38E" w:rsidTr="00272BD3">
        <w:tc>
          <w:tcPr>
            <w:tcW w:w="1170" w:type="dxa"/>
          </w:tcPr>
          <w:p w14:paraId="0F0DB87B" w14:textId="50235BB5" w:rsidR="008E6188" w:rsidRPr="003201D6" w:rsidRDefault="008E6188" w:rsidP="00272BD3">
            <w:r w:rsidRPr="003201D6">
              <w:t>redis_d</w:t>
            </w:r>
          </w:p>
        </w:tc>
        <w:tc>
          <w:tcPr>
            <w:tcW w:w="1010" w:type="dxa"/>
          </w:tcPr>
          <w:p w14:paraId="1C6AFE82" w14:textId="538A95A3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4FB28111" w14:textId="16A84815" w:rsidR="008E6188" w:rsidRPr="003201D6" w:rsidRDefault="008E6188" w:rsidP="00272BD3">
            <w:r w:rsidRPr="003201D6">
              <w:t>3.997</w:t>
            </w:r>
          </w:p>
        </w:tc>
        <w:tc>
          <w:tcPr>
            <w:tcW w:w="875" w:type="dxa"/>
          </w:tcPr>
          <w:p w14:paraId="4028ACBA" w14:textId="61EC5BF9" w:rsidR="008E6188" w:rsidRPr="003201D6" w:rsidRDefault="008E6188" w:rsidP="00272BD3">
            <w:r w:rsidRPr="003201D6">
              <w:t>0.341</w:t>
            </w:r>
          </w:p>
        </w:tc>
        <w:tc>
          <w:tcPr>
            <w:tcW w:w="1011" w:type="dxa"/>
          </w:tcPr>
          <w:p w14:paraId="0E0E39BA" w14:textId="1FB6BACA" w:rsidR="008E6188" w:rsidRPr="003201D6" w:rsidRDefault="008E6188" w:rsidP="00272BD3">
            <w:r w:rsidRPr="003201D6">
              <w:t>0.943</w:t>
            </w:r>
          </w:p>
        </w:tc>
        <w:tc>
          <w:tcPr>
            <w:tcW w:w="849" w:type="dxa"/>
          </w:tcPr>
          <w:p w14:paraId="179AB34B" w14:textId="520E3DC0" w:rsidR="008E6188" w:rsidRPr="003201D6" w:rsidRDefault="008E6188" w:rsidP="00272BD3">
            <w:r w:rsidRPr="003201D6">
              <w:t>0.474</w:t>
            </w:r>
          </w:p>
        </w:tc>
        <w:tc>
          <w:tcPr>
            <w:tcW w:w="777" w:type="dxa"/>
          </w:tcPr>
          <w:p w14:paraId="52C95229" w14:textId="58AD9E31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0A9D380F" w14:textId="4DC9EADF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1061D493" w14:textId="40B56980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57617C1A" w14:textId="6540E5FA" w:rsidR="008E6188" w:rsidRPr="003201D6" w:rsidRDefault="008E6188" w:rsidP="00272BD3">
            <w:r>
              <w:t>1</w:t>
            </w:r>
          </w:p>
        </w:tc>
      </w:tr>
      <w:tr w:rsidR="008E6188" w:rsidRPr="003201D6" w14:paraId="539A76B7" w14:textId="51E2D027" w:rsidTr="00272BD3">
        <w:tc>
          <w:tcPr>
            <w:tcW w:w="1170" w:type="dxa"/>
          </w:tcPr>
          <w:p w14:paraId="63874F35" w14:textId="08380867" w:rsidR="008E6188" w:rsidRPr="003201D6" w:rsidRDefault="008E6188" w:rsidP="00272BD3">
            <w:r w:rsidRPr="003201D6">
              <w:t>redis_f</w:t>
            </w:r>
          </w:p>
        </w:tc>
        <w:tc>
          <w:tcPr>
            <w:tcW w:w="1010" w:type="dxa"/>
          </w:tcPr>
          <w:p w14:paraId="58F6874F" w14:textId="69825A12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04B1C07D" w14:textId="7BCEF8D1" w:rsidR="008E6188" w:rsidRPr="003201D6" w:rsidRDefault="008E6188" w:rsidP="00272BD3">
            <w:r w:rsidRPr="003201D6">
              <w:t>3.982</w:t>
            </w:r>
          </w:p>
        </w:tc>
        <w:tc>
          <w:tcPr>
            <w:tcW w:w="875" w:type="dxa"/>
          </w:tcPr>
          <w:p w14:paraId="3EA4F630" w14:textId="439146EF" w:rsidR="008E6188" w:rsidRPr="003201D6" w:rsidRDefault="008E6188" w:rsidP="00272BD3">
            <w:r w:rsidRPr="003201D6">
              <w:t>0.707</w:t>
            </w:r>
          </w:p>
        </w:tc>
        <w:tc>
          <w:tcPr>
            <w:tcW w:w="1011" w:type="dxa"/>
          </w:tcPr>
          <w:p w14:paraId="32322645" w14:textId="73773123" w:rsidR="008E6188" w:rsidRPr="003201D6" w:rsidRDefault="008E6188" w:rsidP="00272BD3">
            <w:r w:rsidRPr="003201D6">
              <w:t>0.862</w:t>
            </w:r>
          </w:p>
        </w:tc>
        <w:tc>
          <w:tcPr>
            <w:tcW w:w="849" w:type="dxa"/>
          </w:tcPr>
          <w:p w14:paraId="4B04524B" w14:textId="0763D5EE" w:rsidR="008E6188" w:rsidRPr="003201D6" w:rsidRDefault="008E6188" w:rsidP="00272BD3">
            <w:r w:rsidRPr="003201D6">
              <w:t>0.455</w:t>
            </w:r>
          </w:p>
        </w:tc>
        <w:tc>
          <w:tcPr>
            <w:tcW w:w="777" w:type="dxa"/>
          </w:tcPr>
          <w:p w14:paraId="48F2FB02" w14:textId="24DCF088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55F4878C" w14:textId="56444653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2C9462AE" w14:textId="4C7C41C9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055858CA" w14:textId="05C39359" w:rsidR="008E6188" w:rsidRPr="003201D6" w:rsidRDefault="008E6188" w:rsidP="00272BD3">
            <w:r>
              <w:t>1</w:t>
            </w:r>
          </w:p>
        </w:tc>
      </w:tr>
      <w:tr w:rsidR="008E6188" w:rsidRPr="003201D6" w14:paraId="1571033D" w14:textId="2952F116" w:rsidTr="00272BD3">
        <w:tc>
          <w:tcPr>
            <w:tcW w:w="1170" w:type="dxa"/>
          </w:tcPr>
          <w:p w14:paraId="67C92B96" w14:textId="631DBD92" w:rsidR="008E6188" w:rsidRPr="003201D6" w:rsidRDefault="008E6188" w:rsidP="00272BD3">
            <w:r w:rsidRPr="003201D6">
              <w:t>family</w:t>
            </w:r>
          </w:p>
        </w:tc>
        <w:tc>
          <w:tcPr>
            <w:tcW w:w="1010" w:type="dxa"/>
          </w:tcPr>
          <w:p w14:paraId="2B9A02EB" w14:textId="68F9D885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4E6EBAA7" w14:textId="5ECF135D" w:rsidR="008E6188" w:rsidRPr="003201D6" w:rsidRDefault="008E6188" w:rsidP="00272BD3">
            <w:r w:rsidRPr="003201D6">
              <w:t>2.868</w:t>
            </w:r>
          </w:p>
        </w:tc>
        <w:tc>
          <w:tcPr>
            <w:tcW w:w="875" w:type="dxa"/>
          </w:tcPr>
          <w:p w14:paraId="6ECB52F6" w14:textId="375B12BF" w:rsidR="008E6188" w:rsidRPr="003201D6" w:rsidRDefault="008E6188" w:rsidP="00272BD3">
            <w:r w:rsidRPr="003201D6">
              <w:t>0.625</w:t>
            </w:r>
          </w:p>
        </w:tc>
        <w:tc>
          <w:tcPr>
            <w:tcW w:w="1011" w:type="dxa"/>
          </w:tcPr>
          <w:p w14:paraId="08FB64E0" w14:textId="59856D9F" w:rsidR="008E6188" w:rsidRPr="003201D6" w:rsidRDefault="008E6188" w:rsidP="00272BD3">
            <w:r w:rsidRPr="003201D6">
              <w:t>1.065</w:t>
            </w:r>
          </w:p>
        </w:tc>
        <w:tc>
          <w:tcPr>
            <w:tcW w:w="849" w:type="dxa"/>
          </w:tcPr>
          <w:p w14:paraId="4CE386BF" w14:textId="1C12C383" w:rsidR="008E6188" w:rsidRPr="003201D6" w:rsidRDefault="008E6188" w:rsidP="00272BD3">
            <w:r w:rsidRPr="003201D6">
              <w:t>0.484</w:t>
            </w:r>
          </w:p>
        </w:tc>
        <w:tc>
          <w:tcPr>
            <w:tcW w:w="777" w:type="dxa"/>
          </w:tcPr>
          <w:p w14:paraId="2F598E70" w14:textId="7FD5EC9F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3A1CA17E" w14:textId="144ACBC7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19BA26D9" w14:textId="2100E34C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6DF79934" w14:textId="3AF8638C" w:rsidR="008E6188" w:rsidRPr="003201D6" w:rsidRDefault="008E6188" w:rsidP="00272BD3">
            <w:r>
              <w:t>1</w:t>
            </w:r>
          </w:p>
        </w:tc>
      </w:tr>
      <w:tr w:rsidR="008E6188" w:rsidRPr="003201D6" w14:paraId="4625610A" w14:textId="4EBD5348" w:rsidTr="00272BD3">
        <w:tc>
          <w:tcPr>
            <w:tcW w:w="1170" w:type="dxa"/>
          </w:tcPr>
          <w:p w14:paraId="2B95FBAD" w14:textId="36A88639" w:rsidR="008E6188" w:rsidRPr="003201D6" w:rsidRDefault="008E6188" w:rsidP="00272BD3">
            <w:r w:rsidRPr="003201D6">
              <w:t>edupar</w:t>
            </w:r>
          </w:p>
        </w:tc>
        <w:tc>
          <w:tcPr>
            <w:tcW w:w="1010" w:type="dxa"/>
          </w:tcPr>
          <w:p w14:paraId="33E4DE63" w14:textId="6F5A26E1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E343AD4" w14:textId="401DC0D1" w:rsidR="008E6188" w:rsidRPr="003201D6" w:rsidRDefault="008E6188" w:rsidP="00272BD3">
            <w:r w:rsidRPr="003201D6">
              <w:t>3.325</w:t>
            </w:r>
          </w:p>
        </w:tc>
        <w:tc>
          <w:tcPr>
            <w:tcW w:w="875" w:type="dxa"/>
          </w:tcPr>
          <w:p w14:paraId="28D6EDD3" w14:textId="3BEAEDA6" w:rsidR="008E6188" w:rsidRPr="003201D6" w:rsidRDefault="008E6188" w:rsidP="00272BD3">
            <w:r w:rsidRPr="003201D6">
              <w:t>0.434</w:t>
            </w:r>
          </w:p>
        </w:tc>
        <w:tc>
          <w:tcPr>
            <w:tcW w:w="1011" w:type="dxa"/>
          </w:tcPr>
          <w:p w14:paraId="64C1C010" w14:textId="093A9E48" w:rsidR="008E6188" w:rsidRPr="003201D6" w:rsidRDefault="008E6188" w:rsidP="00272BD3">
            <w:r w:rsidRPr="003201D6">
              <w:t>0.923</w:t>
            </w:r>
          </w:p>
        </w:tc>
        <w:tc>
          <w:tcPr>
            <w:tcW w:w="849" w:type="dxa"/>
          </w:tcPr>
          <w:p w14:paraId="763E1041" w14:textId="16E326F9" w:rsidR="008E6188" w:rsidRPr="003201D6" w:rsidRDefault="008E6188" w:rsidP="00272BD3">
            <w:r w:rsidRPr="003201D6">
              <w:t>0.496</w:t>
            </w:r>
          </w:p>
        </w:tc>
        <w:tc>
          <w:tcPr>
            <w:tcW w:w="777" w:type="dxa"/>
          </w:tcPr>
          <w:p w14:paraId="77F218F9" w14:textId="4FB5384F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0CCD7BD5" w14:textId="14783ACE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1DB50FA1" w14:textId="776C322A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5030C081" w14:textId="660FBDC2" w:rsidR="008E6188" w:rsidRPr="003201D6" w:rsidRDefault="008E6188" w:rsidP="00272BD3">
            <w:r>
              <w:t>1</w:t>
            </w:r>
          </w:p>
        </w:tc>
      </w:tr>
      <w:tr w:rsidR="008E6188" w:rsidRPr="003201D6" w14:paraId="2FB449E9" w14:textId="7955FC69" w:rsidTr="00272BD3">
        <w:tc>
          <w:tcPr>
            <w:tcW w:w="1170" w:type="dxa"/>
          </w:tcPr>
          <w:p w14:paraId="23089666" w14:textId="5849343F" w:rsidR="008E6188" w:rsidRPr="003201D6" w:rsidRDefault="008E6188" w:rsidP="00272BD3">
            <w:r w:rsidRPr="003201D6">
              <w:t>edu</w:t>
            </w:r>
          </w:p>
        </w:tc>
        <w:tc>
          <w:tcPr>
            <w:tcW w:w="1010" w:type="dxa"/>
          </w:tcPr>
          <w:p w14:paraId="1B7E91C3" w14:textId="69AE2C28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1AA9CFC" w14:textId="21A78D88" w:rsidR="008E6188" w:rsidRPr="003201D6" w:rsidRDefault="008E6188" w:rsidP="00272BD3">
            <w:r w:rsidRPr="003201D6">
              <w:t>4.131</w:t>
            </w:r>
          </w:p>
        </w:tc>
        <w:tc>
          <w:tcPr>
            <w:tcW w:w="875" w:type="dxa"/>
          </w:tcPr>
          <w:p w14:paraId="21E22234" w14:textId="3EABBEFD" w:rsidR="008E6188" w:rsidRPr="003201D6" w:rsidRDefault="008E6188" w:rsidP="00272BD3">
            <w:r w:rsidRPr="003201D6">
              <w:t>0.338</w:t>
            </w:r>
          </w:p>
        </w:tc>
        <w:tc>
          <w:tcPr>
            <w:tcW w:w="1011" w:type="dxa"/>
          </w:tcPr>
          <w:p w14:paraId="695563C2" w14:textId="586E7DEF" w:rsidR="008E6188" w:rsidRPr="003201D6" w:rsidRDefault="008E6188" w:rsidP="00272BD3">
            <w:r w:rsidRPr="003201D6">
              <w:t>0.758</w:t>
            </w:r>
          </w:p>
        </w:tc>
        <w:tc>
          <w:tcPr>
            <w:tcW w:w="849" w:type="dxa"/>
          </w:tcPr>
          <w:p w14:paraId="6821BE09" w14:textId="235AE2A5" w:rsidR="008E6188" w:rsidRPr="003201D6" w:rsidRDefault="008E6188" w:rsidP="00272BD3">
            <w:r w:rsidRPr="003201D6">
              <w:t>0.473</w:t>
            </w:r>
          </w:p>
        </w:tc>
        <w:tc>
          <w:tcPr>
            <w:tcW w:w="777" w:type="dxa"/>
          </w:tcPr>
          <w:p w14:paraId="0BE0FF1E" w14:textId="46027A7C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21490D3B" w14:textId="6374BC70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51A7DC1E" w14:textId="4214568C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72C14965" w14:textId="04EFBBC2" w:rsidR="008E6188" w:rsidRPr="003201D6" w:rsidRDefault="008E6188" w:rsidP="00272BD3">
            <w:r>
              <w:t>1</w:t>
            </w:r>
          </w:p>
        </w:tc>
      </w:tr>
      <w:tr w:rsidR="008E6188" w:rsidRPr="003201D6" w14:paraId="471C37E7" w14:textId="7C298E44" w:rsidTr="00272BD3">
        <w:tc>
          <w:tcPr>
            <w:tcW w:w="1170" w:type="dxa"/>
          </w:tcPr>
          <w:p w14:paraId="32842F69" w14:textId="283C302E" w:rsidR="008E6188" w:rsidRPr="003201D6" w:rsidRDefault="008E6188" w:rsidP="00272BD3">
            <w:r w:rsidRPr="003201D6">
              <w:t>work</w:t>
            </w:r>
          </w:p>
        </w:tc>
        <w:tc>
          <w:tcPr>
            <w:tcW w:w="1010" w:type="dxa"/>
          </w:tcPr>
          <w:p w14:paraId="141B98BA" w14:textId="32AD1181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01BED949" w14:textId="797DECAF" w:rsidR="008E6188" w:rsidRPr="003201D6" w:rsidRDefault="008E6188" w:rsidP="00272BD3">
            <w:r w:rsidRPr="003201D6">
              <w:t>4.342</w:t>
            </w:r>
          </w:p>
        </w:tc>
        <w:tc>
          <w:tcPr>
            <w:tcW w:w="875" w:type="dxa"/>
          </w:tcPr>
          <w:p w14:paraId="680CBE23" w14:textId="5DCAC6E7" w:rsidR="008E6188" w:rsidRPr="003201D6" w:rsidRDefault="008E6188" w:rsidP="00272BD3">
            <w:r w:rsidRPr="003201D6">
              <w:t>0.466</w:t>
            </w:r>
          </w:p>
        </w:tc>
        <w:tc>
          <w:tcPr>
            <w:tcW w:w="1011" w:type="dxa"/>
          </w:tcPr>
          <w:p w14:paraId="11A28476" w14:textId="7B46D956" w:rsidR="008E6188" w:rsidRPr="003201D6" w:rsidRDefault="008E6188" w:rsidP="00272BD3">
            <w:r w:rsidRPr="003201D6">
              <w:t>0.715</w:t>
            </w:r>
          </w:p>
        </w:tc>
        <w:tc>
          <w:tcPr>
            <w:tcW w:w="849" w:type="dxa"/>
          </w:tcPr>
          <w:p w14:paraId="7DA5DE41" w14:textId="70B592A7" w:rsidR="008E6188" w:rsidRPr="003201D6" w:rsidRDefault="008E6188" w:rsidP="00272BD3">
            <w:r w:rsidRPr="003201D6">
              <w:t>0.499</w:t>
            </w:r>
          </w:p>
        </w:tc>
        <w:tc>
          <w:tcPr>
            <w:tcW w:w="777" w:type="dxa"/>
          </w:tcPr>
          <w:p w14:paraId="22C06C87" w14:textId="71845B0C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6B7B3065" w14:textId="106DF918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4B10305D" w14:textId="0A8D5825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6143BA2A" w14:textId="7C02B3C0" w:rsidR="008E6188" w:rsidRPr="003201D6" w:rsidRDefault="008E6188" w:rsidP="00272BD3">
            <w:r>
              <w:t>1</w:t>
            </w:r>
          </w:p>
        </w:tc>
      </w:tr>
      <w:tr w:rsidR="008E6188" w:rsidRPr="003201D6" w14:paraId="16A39E2C" w14:textId="7E49DA03" w:rsidTr="00272BD3">
        <w:tc>
          <w:tcPr>
            <w:tcW w:w="1170" w:type="dxa"/>
          </w:tcPr>
          <w:p w14:paraId="209963C6" w14:textId="6542FA2B" w:rsidR="008E6188" w:rsidRPr="003201D6" w:rsidRDefault="008E6188" w:rsidP="00272BD3">
            <w:r w:rsidRPr="003201D6">
              <w:t>people</w:t>
            </w:r>
          </w:p>
        </w:tc>
        <w:tc>
          <w:tcPr>
            <w:tcW w:w="1010" w:type="dxa"/>
          </w:tcPr>
          <w:p w14:paraId="37956804" w14:textId="48C70566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79C4270F" w14:textId="72920564" w:rsidR="008E6188" w:rsidRPr="003201D6" w:rsidRDefault="008E6188" w:rsidP="00272BD3">
            <w:r w:rsidRPr="003201D6">
              <w:t>3.460</w:t>
            </w:r>
          </w:p>
        </w:tc>
        <w:tc>
          <w:tcPr>
            <w:tcW w:w="875" w:type="dxa"/>
          </w:tcPr>
          <w:p w14:paraId="7FF5D7F0" w14:textId="473D6156" w:rsidR="008E6188" w:rsidRPr="003201D6" w:rsidRDefault="008E6188" w:rsidP="00272BD3">
            <w:r w:rsidRPr="003201D6">
              <w:t>0.463</w:t>
            </w:r>
          </w:p>
        </w:tc>
        <w:tc>
          <w:tcPr>
            <w:tcW w:w="1011" w:type="dxa"/>
          </w:tcPr>
          <w:p w14:paraId="751B60D5" w14:textId="4BE73555" w:rsidR="008E6188" w:rsidRPr="003201D6" w:rsidRDefault="008E6188" w:rsidP="00272BD3">
            <w:r w:rsidRPr="003201D6">
              <w:t>0.904</w:t>
            </w:r>
          </w:p>
        </w:tc>
        <w:tc>
          <w:tcPr>
            <w:tcW w:w="849" w:type="dxa"/>
          </w:tcPr>
          <w:p w14:paraId="128104F3" w14:textId="00C81226" w:rsidR="008E6188" w:rsidRPr="003201D6" w:rsidRDefault="008E6188" w:rsidP="00272BD3">
            <w:r w:rsidRPr="003201D6">
              <w:t>0.499</w:t>
            </w:r>
          </w:p>
        </w:tc>
        <w:tc>
          <w:tcPr>
            <w:tcW w:w="777" w:type="dxa"/>
          </w:tcPr>
          <w:p w14:paraId="365ECB48" w14:textId="5F4C7067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47852DF9" w14:textId="65F9D07A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6DA96564" w14:textId="6FFC924B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723D8F7C" w14:textId="0EB6C863" w:rsidR="008E6188" w:rsidRPr="003201D6" w:rsidRDefault="008E6188" w:rsidP="00272BD3">
            <w:r>
              <w:t>1</w:t>
            </w:r>
          </w:p>
        </w:tc>
      </w:tr>
      <w:tr w:rsidR="008E6188" w:rsidRPr="003201D6" w14:paraId="285CE854" w14:textId="3EB6858D" w:rsidTr="00272BD3">
        <w:tc>
          <w:tcPr>
            <w:tcW w:w="1170" w:type="dxa"/>
          </w:tcPr>
          <w:p w14:paraId="1DF7C698" w14:textId="7EBE61B5" w:rsidR="008E6188" w:rsidRPr="003201D6" w:rsidRDefault="008E6188" w:rsidP="00272BD3">
            <w:r w:rsidRPr="003201D6">
              <w:t>connec</w:t>
            </w:r>
          </w:p>
        </w:tc>
        <w:tc>
          <w:tcPr>
            <w:tcW w:w="1010" w:type="dxa"/>
          </w:tcPr>
          <w:p w14:paraId="458A6912" w14:textId="5FA0BBB7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9EDA5B0" w14:textId="38D8EB85" w:rsidR="008E6188" w:rsidRPr="003201D6" w:rsidRDefault="008E6188" w:rsidP="00272BD3">
            <w:r w:rsidRPr="003201D6">
              <w:t>2.455</w:t>
            </w:r>
          </w:p>
        </w:tc>
        <w:tc>
          <w:tcPr>
            <w:tcW w:w="875" w:type="dxa"/>
          </w:tcPr>
          <w:p w14:paraId="23390217" w14:textId="18CBFCC8" w:rsidR="008E6188" w:rsidRPr="003201D6" w:rsidRDefault="008E6188" w:rsidP="00272BD3">
            <w:r w:rsidRPr="003201D6">
              <w:t>0.420</w:t>
            </w:r>
          </w:p>
        </w:tc>
        <w:tc>
          <w:tcPr>
            <w:tcW w:w="1011" w:type="dxa"/>
          </w:tcPr>
          <w:p w14:paraId="5CFA3C15" w14:textId="156A1F21" w:rsidR="008E6188" w:rsidRPr="003201D6" w:rsidRDefault="008E6188" w:rsidP="00272BD3">
            <w:r w:rsidRPr="003201D6">
              <w:t>1.012</w:t>
            </w:r>
          </w:p>
        </w:tc>
        <w:tc>
          <w:tcPr>
            <w:tcW w:w="849" w:type="dxa"/>
          </w:tcPr>
          <w:p w14:paraId="0A4482A4" w14:textId="166CEA7D" w:rsidR="008E6188" w:rsidRPr="003201D6" w:rsidRDefault="008E6188" w:rsidP="00272BD3">
            <w:r w:rsidRPr="003201D6">
              <w:t>0.494</w:t>
            </w:r>
          </w:p>
        </w:tc>
        <w:tc>
          <w:tcPr>
            <w:tcW w:w="777" w:type="dxa"/>
          </w:tcPr>
          <w:p w14:paraId="06DFE818" w14:textId="7AA79678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7B84CA35" w14:textId="3BBFD274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56D79ADD" w14:textId="5B41847E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7B2E55A6" w14:textId="15322634" w:rsidR="008E6188" w:rsidRPr="003201D6" w:rsidRDefault="008E6188" w:rsidP="00272BD3">
            <w:r>
              <w:t>1</w:t>
            </w:r>
          </w:p>
        </w:tc>
      </w:tr>
      <w:tr w:rsidR="008E6188" w:rsidRPr="003201D6" w14:paraId="7C570BF3" w14:textId="3B98C2EE" w:rsidTr="00272BD3">
        <w:tc>
          <w:tcPr>
            <w:tcW w:w="1170" w:type="dxa"/>
          </w:tcPr>
          <w:p w14:paraId="0F49A267" w14:textId="5A7DCA45" w:rsidR="008E6188" w:rsidRPr="003201D6" w:rsidRDefault="008E6188" w:rsidP="00272BD3">
            <w:r w:rsidRPr="003201D6">
              <w:t>bribes</w:t>
            </w:r>
          </w:p>
        </w:tc>
        <w:tc>
          <w:tcPr>
            <w:tcW w:w="1010" w:type="dxa"/>
          </w:tcPr>
          <w:p w14:paraId="16E812A0" w14:textId="03F247D9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01F495B" w14:textId="1ED73DC4" w:rsidR="008E6188" w:rsidRPr="003201D6" w:rsidRDefault="008E6188" w:rsidP="00272BD3">
            <w:r w:rsidRPr="003201D6">
              <w:t>1.421</w:t>
            </w:r>
          </w:p>
        </w:tc>
        <w:tc>
          <w:tcPr>
            <w:tcW w:w="875" w:type="dxa"/>
          </w:tcPr>
          <w:p w14:paraId="16FD63EB" w14:textId="64AD44A5" w:rsidR="008E6188" w:rsidRPr="003201D6" w:rsidRDefault="008E6188" w:rsidP="00272BD3">
            <w:r w:rsidRPr="003201D6">
              <w:t>0.274</w:t>
            </w:r>
          </w:p>
        </w:tc>
        <w:tc>
          <w:tcPr>
            <w:tcW w:w="1011" w:type="dxa"/>
          </w:tcPr>
          <w:p w14:paraId="2B4E21F8" w14:textId="5D1202AC" w:rsidR="008E6188" w:rsidRPr="003201D6" w:rsidRDefault="008E6188" w:rsidP="00272BD3">
            <w:r w:rsidRPr="003201D6">
              <w:t>0.817</w:t>
            </w:r>
          </w:p>
        </w:tc>
        <w:tc>
          <w:tcPr>
            <w:tcW w:w="849" w:type="dxa"/>
          </w:tcPr>
          <w:p w14:paraId="232F7904" w14:textId="6B6C771B" w:rsidR="008E6188" w:rsidRPr="003201D6" w:rsidRDefault="008E6188" w:rsidP="00272BD3">
            <w:r w:rsidRPr="003201D6">
              <w:t>0.446</w:t>
            </w:r>
          </w:p>
        </w:tc>
        <w:tc>
          <w:tcPr>
            <w:tcW w:w="777" w:type="dxa"/>
          </w:tcPr>
          <w:p w14:paraId="6F79EEDF" w14:textId="0154899A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49712F67" w14:textId="48F988D4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33CDE1AA" w14:textId="304E5DCC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6E7B0770" w14:textId="3FF0611F" w:rsidR="008E6188" w:rsidRPr="003201D6" w:rsidRDefault="008E6188" w:rsidP="00272BD3">
            <w:r>
              <w:t>1</w:t>
            </w:r>
          </w:p>
        </w:tc>
      </w:tr>
      <w:tr w:rsidR="008E6188" w:rsidRPr="003201D6" w14:paraId="0AE7DFBB" w14:textId="00D951DF" w:rsidTr="00272BD3">
        <w:tc>
          <w:tcPr>
            <w:tcW w:w="1170" w:type="dxa"/>
          </w:tcPr>
          <w:p w14:paraId="32725746" w14:textId="506A7FB1" w:rsidR="008E6188" w:rsidRPr="003201D6" w:rsidRDefault="008E6188" w:rsidP="00272BD3">
            <w:r w:rsidRPr="003201D6">
              <w:t>race</w:t>
            </w:r>
          </w:p>
        </w:tc>
        <w:tc>
          <w:tcPr>
            <w:tcW w:w="1010" w:type="dxa"/>
          </w:tcPr>
          <w:p w14:paraId="678AE4C8" w14:textId="54545582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5677AA04" w14:textId="28E21F24" w:rsidR="008E6188" w:rsidRPr="003201D6" w:rsidRDefault="008E6188" w:rsidP="00272BD3">
            <w:r w:rsidRPr="003201D6">
              <w:t>2.145</w:t>
            </w:r>
          </w:p>
        </w:tc>
        <w:tc>
          <w:tcPr>
            <w:tcW w:w="875" w:type="dxa"/>
          </w:tcPr>
          <w:p w14:paraId="1491B10D" w14:textId="662F4C6D" w:rsidR="008E6188" w:rsidRPr="003201D6" w:rsidRDefault="008E6188" w:rsidP="00272BD3">
            <w:r w:rsidRPr="003201D6">
              <w:t>0.380</w:t>
            </w:r>
          </w:p>
        </w:tc>
        <w:tc>
          <w:tcPr>
            <w:tcW w:w="1011" w:type="dxa"/>
          </w:tcPr>
          <w:p w14:paraId="47C241BB" w14:textId="11EEE346" w:rsidR="008E6188" w:rsidRPr="003201D6" w:rsidRDefault="008E6188" w:rsidP="00272BD3">
            <w:r w:rsidRPr="003201D6">
              <w:t>1.126</w:t>
            </w:r>
          </w:p>
        </w:tc>
        <w:tc>
          <w:tcPr>
            <w:tcW w:w="849" w:type="dxa"/>
          </w:tcPr>
          <w:p w14:paraId="602C737D" w14:textId="3B2226E8" w:rsidR="008E6188" w:rsidRPr="003201D6" w:rsidRDefault="008E6188" w:rsidP="00272BD3">
            <w:r w:rsidRPr="003201D6">
              <w:t>0.485</w:t>
            </w:r>
          </w:p>
        </w:tc>
        <w:tc>
          <w:tcPr>
            <w:tcW w:w="777" w:type="dxa"/>
          </w:tcPr>
          <w:p w14:paraId="02607A74" w14:textId="6F425E66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73C0EAC1" w14:textId="2802FAF1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4A466D9C" w14:textId="16346986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2C2686FE" w14:textId="03CAC000" w:rsidR="008E6188" w:rsidRPr="003201D6" w:rsidRDefault="008E6188" w:rsidP="00272BD3">
            <w:r>
              <w:t>1</w:t>
            </w:r>
          </w:p>
        </w:tc>
      </w:tr>
      <w:tr w:rsidR="008E6188" w:rsidRPr="003201D6" w14:paraId="713B3546" w14:textId="5D1593D7" w:rsidTr="00272BD3">
        <w:tc>
          <w:tcPr>
            <w:tcW w:w="1170" w:type="dxa"/>
          </w:tcPr>
          <w:p w14:paraId="7C7EBC2E" w14:textId="10C63B86" w:rsidR="008E6188" w:rsidRPr="003201D6" w:rsidRDefault="008E6188" w:rsidP="00272BD3">
            <w:r w:rsidRPr="003201D6">
              <w:t>relig</w:t>
            </w:r>
          </w:p>
        </w:tc>
        <w:tc>
          <w:tcPr>
            <w:tcW w:w="1010" w:type="dxa"/>
          </w:tcPr>
          <w:p w14:paraId="25063A35" w14:textId="5F90D7AC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7AF3C2B7" w14:textId="18BEDE00" w:rsidR="008E6188" w:rsidRPr="003201D6" w:rsidRDefault="008E6188" w:rsidP="00272BD3">
            <w:r w:rsidRPr="003201D6">
              <w:t>1.805</w:t>
            </w:r>
          </w:p>
        </w:tc>
        <w:tc>
          <w:tcPr>
            <w:tcW w:w="875" w:type="dxa"/>
          </w:tcPr>
          <w:p w14:paraId="60CE20B0" w14:textId="3F93CD4F" w:rsidR="008E6188" w:rsidRPr="003201D6" w:rsidRDefault="008E6188" w:rsidP="00272BD3">
            <w:r w:rsidRPr="003201D6">
              <w:t>0.524</w:t>
            </w:r>
          </w:p>
        </w:tc>
        <w:tc>
          <w:tcPr>
            <w:tcW w:w="1011" w:type="dxa"/>
          </w:tcPr>
          <w:p w14:paraId="7481E0E9" w14:textId="3441F12D" w:rsidR="008E6188" w:rsidRPr="003201D6" w:rsidRDefault="008E6188" w:rsidP="00272BD3">
            <w:r w:rsidRPr="003201D6">
              <w:t>0.971</w:t>
            </w:r>
          </w:p>
        </w:tc>
        <w:tc>
          <w:tcPr>
            <w:tcW w:w="849" w:type="dxa"/>
          </w:tcPr>
          <w:p w14:paraId="49A57074" w14:textId="283B5724" w:rsidR="008E6188" w:rsidRPr="003201D6" w:rsidRDefault="008E6188" w:rsidP="00272BD3">
            <w:r w:rsidRPr="003201D6">
              <w:t>0.500</w:t>
            </w:r>
          </w:p>
        </w:tc>
        <w:tc>
          <w:tcPr>
            <w:tcW w:w="777" w:type="dxa"/>
          </w:tcPr>
          <w:p w14:paraId="359E4335" w14:textId="24577162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17700CC8" w14:textId="1561C5CC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138505C6" w14:textId="4AFAED57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1FD59515" w14:textId="14347C65" w:rsidR="008E6188" w:rsidRPr="003201D6" w:rsidRDefault="008E6188" w:rsidP="00272BD3">
            <w:r>
              <w:t>1</w:t>
            </w:r>
          </w:p>
        </w:tc>
      </w:tr>
      <w:tr w:rsidR="008E6188" w:rsidRPr="003201D6" w14:paraId="1B1C773C" w14:textId="5FC50D0F" w:rsidTr="00272BD3">
        <w:tc>
          <w:tcPr>
            <w:tcW w:w="1170" w:type="dxa"/>
          </w:tcPr>
          <w:p w14:paraId="0777AF0D" w14:textId="274D3DF3" w:rsidR="008E6188" w:rsidRPr="003201D6" w:rsidRDefault="008E6188" w:rsidP="00272BD3">
            <w:r w:rsidRPr="003201D6">
              <w:t>sex</w:t>
            </w:r>
          </w:p>
        </w:tc>
        <w:tc>
          <w:tcPr>
            <w:tcW w:w="1010" w:type="dxa"/>
          </w:tcPr>
          <w:p w14:paraId="15833980" w14:textId="2BD7A1F5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641AAAE" w14:textId="13B634C8" w:rsidR="008E6188" w:rsidRPr="003201D6" w:rsidRDefault="008E6188" w:rsidP="00272BD3">
            <w:r w:rsidRPr="003201D6">
              <w:t>2.204</w:t>
            </w:r>
          </w:p>
        </w:tc>
        <w:tc>
          <w:tcPr>
            <w:tcW w:w="875" w:type="dxa"/>
          </w:tcPr>
          <w:p w14:paraId="5F735E1F" w14:textId="24383621" w:rsidR="008E6188" w:rsidRPr="003201D6" w:rsidRDefault="008E6188" w:rsidP="00272BD3">
            <w:r w:rsidRPr="003201D6">
              <w:t>0.385</w:t>
            </w:r>
          </w:p>
        </w:tc>
        <w:tc>
          <w:tcPr>
            <w:tcW w:w="1011" w:type="dxa"/>
          </w:tcPr>
          <w:p w14:paraId="003DC47C" w14:textId="5EC8FBDE" w:rsidR="008E6188" w:rsidRPr="003201D6" w:rsidRDefault="008E6188" w:rsidP="00272BD3">
            <w:r w:rsidRPr="003201D6">
              <w:t>1.161</w:t>
            </w:r>
          </w:p>
        </w:tc>
        <w:tc>
          <w:tcPr>
            <w:tcW w:w="849" w:type="dxa"/>
          </w:tcPr>
          <w:p w14:paraId="76C46207" w14:textId="078AD726" w:rsidR="008E6188" w:rsidRPr="003201D6" w:rsidRDefault="008E6188" w:rsidP="00272BD3">
            <w:r w:rsidRPr="003201D6">
              <w:t>0.487</w:t>
            </w:r>
          </w:p>
        </w:tc>
        <w:tc>
          <w:tcPr>
            <w:tcW w:w="777" w:type="dxa"/>
          </w:tcPr>
          <w:p w14:paraId="5CA77268" w14:textId="6AD7E04A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6526188B" w14:textId="62EDD935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1EDCE3D0" w14:textId="40A716E5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2592EEC3" w14:textId="3C94F19A" w:rsidR="008E6188" w:rsidRPr="003201D6" w:rsidRDefault="008E6188" w:rsidP="00272BD3">
            <w:r>
              <w:t>1</w:t>
            </w:r>
          </w:p>
        </w:tc>
      </w:tr>
      <w:tr w:rsidR="008E6188" w:rsidRPr="003201D6" w14:paraId="54F08F29" w14:textId="10DE816A" w:rsidTr="00272BD3">
        <w:tc>
          <w:tcPr>
            <w:tcW w:w="1170" w:type="dxa"/>
          </w:tcPr>
          <w:p w14:paraId="2E16F604" w14:textId="7C98746E" w:rsidR="008E6188" w:rsidRPr="003201D6" w:rsidRDefault="008E6188" w:rsidP="00272BD3">
            <w:r w:rsidRPr="003201D6">
              <w:t>redis_p</w:t>
            </w:r>
          </w:p>
        </w:tc>
        <w:tc>
          <w:tcPr>
            <w:tcW w:w="1010" w:type="dxa"/>
          </w:tcPr>
          <w:p w14:paraId="41E8BA4A" w14:textId="40F8AEE8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183F83A0" w14:textId="7A15801A" w:rsidR="008E6188" w:rsidRPr="003201D6" w:rsidRDefault="008E6188" w:rsidP="00272BD3">
            <w:r w:rsidRPr="003201D6">
              <w:t>3.272</w:t>
            </w:r>
          </w:p>
        </w:tc>
        <w:tc>
          <w:tcPr>
            <w:tcW w:w="875" w:type="dxa"/>
          </w:tcPr>
          <w:p w14:paraId="49E480BF" w14:textId="1B814F15" w:rsidR="008E6188" w:rsidRPr="003201D6" w:rsidRDefault="008E6188" w:rsidP="00272BD3">
            <w:r w:rsidRPr="003201D6">
              <w:t>0.500</w:t>
            </w:r>
          </w:p>
        </w:tc>
        <w:tc>
          <w:tcPr>
            <w:tcW w:w="1011" w:type="dxa"/>
          </w:tcPr>
          <w:p w14:paraId="57A94353" w14:textId="67EEA95F" w:rsidR="008E6188" w:rsidRPr="003201D6" w:rsidRDefault="008E6188" w:rsidP="00272BD3">
            <w:r w:rsidRPr="003201D6">
              <w:t>1.338</w:t>
            </w:r>
          </w:p>
        </w:tc>
        <w:tc>
          <w:tcPr>
            <w:tcW w:w="849" w:type="dxa"/>
          </w:tcPr>
          <w:p w14:paraId="5E210FF2" w14:textId="746C82D3" w:rsidR="008E6188" w:rsidRPr="003201D6" w:rsidRDefault="008E6188" w:rsidP="00272BD3">
            <w:r w:rsidRPr="003201D6">
              <w:t>0.500</w:t>
            </w:r>
          </w:p>
        </w:tc>
        <w:tc>
          <w:tcPr>
            <w:tcW w:w="777" w:type="dxa"/>
          </w:tcPr>
          <w:p w14:paraId="1388BBD2" w14:textId="66F19D01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6D8AAC35" w14:textId="59B2A5A3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7F9A13A5" w14:textId="01888609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4317796D" w14:textId="390582A7" w:rsidR="008E6188" w:rsidRPr="003201D6" w:rsidRDefault="008E6188" w:rsidP="00272BD3">
            <w:r>
              <w:t>1</w:t>
            </w:r>
          </w:p>
        </w:tc>
      </w:tr>
      <w:tr w:rsidR="008E6188" w:rsidRPr="003201D6" w14:paraId="2F4A730D" w14:textId="769A3418" w:rsidTr="00272BD3">
        <w:tc>
          <w:tcPr>
            <w:tcW w:w="1170" w:type="dxa"/>
          </w:tcPr>
          <w:p w14:paraId="2BB0F93A" w14:textId="67BC1CF3" w:rsidR="008E6188" w:rsidRPr="003201D6" w:rsidRDefault="008E6188" w:rsidP="00272BD3">
            <w:r w:rsidRPr="003201D6">
              <w:t>redis_m</w:t>
            </w:r>
          </w:p>
        </w:tc>
        <w:tc>
          <w:tcPr>
            <w:tcW w:w="1010" w:type="dxa"/>
          </w:tcPr>
          <w:p w14:paraId="3F55FE09" w14:textId="056409F1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0FF828C" w14:textId="0916AFAD" w:rsidR="008E6188" w:rsidRPr="003201D6" w:rsidRDefault="008E6188" w:rsidP="00272BD3">
            <w:r w:rsidRPr="003201D6">
              <w:t>3.641</w:t>
            </w:r>
          </w:p>
        </w:tc>
        <w:tc>
          <w:tcPr>
            <w:tcW w:w="875" w:type="dxa"/>
          </w:tcPr>
          <w:p w14:paraId="573EA0AA" w14:textId="4AC389DB" w:rsidR="008E6188" w:rsidRPr="003201D6" w:rsidRDefault="008E6188" w:rsidP="00272BD3">
            <w:r w:rsidRPr="003201D6">
              <w:t>0.619</w:t>
            </w:r>
          </w:p>
        </w:tc>
        <w:tc>
          <w:tcPr>
            <w:tcW w:w="1011" w:type="dxa"/>
          </w:tcPr>
          <w:p w14:paraId="4540288C" w14:textId="5E2BF40E" w:rsidR="008E6188" w:rsidRPr="003201D6" w:rsidRDefault="008E6188" w:rsidP="00272BD3">
            <w:r w:rsidRPr="003201D6">
              <w:t>1.094</w:t>
            </w:r>
          </w:p>
        </w:tc>
        <w:tc>
          <w:tcPr>
            <w:tcW w:w="849" w:type="dxa"/>
          </w:tcPr>
          <w:p w14:paraId="481D64DD" w14:textId="01E3D76F" w:rsidR="008E6188" w:rsidRPr="003201D6" w:rsidRDefault="008E6188" w:rsidP="00272BD3">
            <w:r w:rsidRPr="003201D6">
              <w:t>0.486</w:t>
            </w:r>
          </w:p>
        </w:tc>
        <w:tc>
          <w:tcPr>
            <w:tcW w:w="777" w:type="dxa"/>
          </w:tcPr>
          <w:p w14:paraId="49606E15" w14:textId="356D95ED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41C4FC97" w14:textId="358940D2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136BF2B3" w14:textId="7BFD5C25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14CD7355" w14:textId="2372151D" w:rsidR="008E6188" w:rsidRPr="003201D6" w:rsidRDefault="008E6188" w:rsidP="00272BD3">
            <w:r>
              <w:t>1</w:t>
            </w:r>
          </w:p>
        </w:tc>
      </w:tr>
      <w:tr w:rsidR="008E6188" w:rsidRPr="003201D6" w14:paraId="15582E60" w14:textId="28CE4C09" w:rsidTr="00272BD3">
        <w:tc>
          <w:tcPr>
            <w:tcW w:w="1170" w:type="dxa"/>
          </w:tcPr>
          <w:p w14:paraId="562C9223" w14:textId="5978B835" w:rsidR="008E6188" w:rsidRPr="003201D6" w:rsidRDefault="008E6188" w:rsidP="00272BD3">
            <w:r w:rsidRPr="003201D6">
              <w:t>resp</w:t>
            </w:r>
          </w:p>
        </w:tc>
        <w:tc>
          <w:tcPr>
            <w:tcW w:w="1010" w:type="dxa"/>
          </w:tcPr>
          <w:p w14:paraId="06EF2F72" w14:textId="31A82723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20FBDD04" w14:textId="5C21C43B" w:rsidR="008E6188" w:rsidRPr="003201D6" w:rsidRDefault="008E6188" w:rsidP="00272BD3">
            <w:r w:rsidRPr="003201D6">
              <w:t>4.035</w:t>
            </w:r>
          </w:p>
        </w:tc>
        <w:tc>
          <w:tcPr>
            <w:tcW w:w="875" w:type="dxa"/>
          </w:tcPr>
          <w:p w14:paraId="46FACBBE" w14:textId="4A8C7D5C" w:rsidR="008E6188" w:rsidRPr="003201D6" w:rsidRDefault="008E6188" w:rsidP="00272BD3">
            <w:r w:rsidRPr="003201D6">
              <w:t>0.253</w:t>
            </w:r>
          </w:p>
        </w:tc>
        <w:tc>
          <w:tcPr>
            <w:tcW w:w="1011" w:type="dxa"/>
          </w:tcPr>
          <w:p w14:paraId="795AA98F" w14:textId="18A682F6" w:rsidR="008E6188" w:rsidRPr="003201D6" w:rsidRDefault="008E6188" w:rsidP="00272BD3">
            <w:r w:rsidRPr="003201D6">
              <w:t>0.714</w:t>
            </w:r>
          </w:p>
        </w:tc>
        <w:tc>
          <w:tcPr>
            <w:tcW w:w="849" w:type="dxa"/>
          </w:tcPr>
          <w:p w14:paraId="390C755C" w14:textId="1CCC7DB1" w:rsidR="008E6188" w:rsidRPr="003201D6" w:rsidRDefault="008E6188" w:rsidP="00272BD3">
            <w:r w:rsidRPr="003201D6">
              <w:t>0.435</w:t>
            </w:r>
          </w:p>
        </w:tc>
        <w:tc>
          <w:tcPr>
            <w:tcW w:w="777" w:type="dxa"/>
          </w:tcPr>
          <w:p w14:paraId="2627BB40" w14:textId="2AB33BDE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4F94FB14" w14:textId="6D8893A0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5D475A18" w14:textId="3D1AFE27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0D47CC0A" w14:textId="6AA0C835" w:rsidR="008E6188" w:rsidRPr="003201D6" w:rsidRDefault="008E6188" w:rsidP="00272BD3">
            <w:r>
              <w:t>1</w:t>
            </w:r>
          </w:p>
        </w:tc>
      </w:tr>
      <w:tr w:rsidR="008E6188" w:rsidRPr="003201D6" w14:paraId="64F8CB10" w14:textId="166B5C26" w:rsidTr="00272BD3">
        <w:tc>
          <w:tcPr>
            <w:tcW w:w="1170" w:type="dxa"/>
          </w:tcPr>
          <w:p w14:paraId="72F7E2AD" w14:textId="64F8E939" w:rsidR="008E6188" w:rsidRPr="003201D6" w:rsidRDefault="008E6188" w:rsidP="00272BD3">
            <w:r w:rsidRPr="003201D6">
              <w:t>train</w:t>
            </w:r>
          </w:p>
        </w:tc>
        <w:tc>
          <w:tcPr>
            <w:tcW w:w="1010" w:type="dxa"/>
          </w:tcPr>
          <w:p w14:paraId="2AC003D4" w14:textId="04830B62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235FB4F5" w14:textId="056F3728" w:rsidR="008E6188" w:rsidRPr="003201D6" w:rsidRDefault="008E6188" w:rsidP="00272BD3">
            <w:r w:rsidRPr="003201D6">
              <w:t>3.625</w:t>
            </w:r>
          </w:p>
        </w:tc>
        <w:tc>
          <w:tcPr>
            <w:tcW w:w="875" w:type="dxa"/>
          </w:tcPr>
          <w:p w14:paraId="72F43F27" w14:textId="0AB2145B" w:rsidR="008E6188" w:rsidRPr="003201D6" w:rsidRDefault="008E6188" w:rsidP="00272BD3">
            <w:r w:rsidRPr="003201D6">
              <w:t>0.571</w:t>
            </w:r>
          </w:p>
        </w:tc>
        <w:tc>
          <w:tcPr>
            <w:tcW w:w="1011" w:type="dxa"/>
          </w:tcPr>
          <w:p w14:paraId="29ADE5C9" w14:textId="1E671097" w:rsidR="008E6188" w:rsidRPr="003201D6" w:rsidRDefault="008E6188" w:rsidP="00272BD3">
            <w:r w:rsidRPr="003201D6">
              <w:t>0.868</w:t>
            </w:r>
          </w:p>
        </w:tc>
        <w:tc>
          <w:tcPr>
            <w:tcW w:w="849" w:type="dxa"/>
          </w:tcPr>
          <w:p w14:paraId="31D6BC3A" w14:textId="6BFEA3E7" w:rsidR="008E6188" w:rsidRPr="003201D6" w:rsidRDefault="008E6188" w:rsidP="00272BD3">
            <w:r w:rsidRPr="003201D6">
              <w:t>0.495</w:t>
            </w:r>
          </w:p>
        </w:tc>
        <w:tc>
          <w:tcPr>
            <w:tcW w:w="777" w:type="dxa"/>
          </w:tcPr>
          <w:p w14:paraId="0F550E23" w14:textId="2DFF2FBA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09A9B5F7" w14:textId="2B944B13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4D0C1E72" w14:textId="21711119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2FBAE058" w14:textId="352D8ED1" w:rsidR="008E6188" w:rsidRPr="003201D6" w:rsidRDefault="008E6188" w:rsidP="00272BD3">
            <w:r>
              <w:t>1</w:t>
            </w:r>
          </w:p>
        </w:tc>
      </w:tr>
      <w:tr w:rsidR="008E6188" w:rsidRPr="003201D6" w14:paraId="1554DD33" w14:textId="2F3D4ED6" w:rsidTr="00272BD3">
        <w:tc>
          <w:tcPr>
            <w:tcW w:w="1170" w:type="dxa"/>
          </w:tcPr>
          <w:p w14:paraId="379301E0" w14:textId="69079D61" w:rsidR="008E6188" w:rsidRPr="003201D6" w:rsidRDefault="008E6188" w:rsidP="00272BD3">
            <w:r w:rsidRPr="003201D6">
              <w:t>need</w:t>
            </w:r>
          </w:p>
        </w:tc>
        <w:tc>
          <w:tcPr>
            <w:tcW w:w="1010" w:type="dxa"/>
          </w:tcPr>
          <w:p w14:paraId="1DBBB8C8" w14:textId="422158B1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45AC924B" w14:textId="006A89EA" w:rsidR="008E6188" w:rsidRPr="003201D6" w:rsidRDefault="008E6188" w:rsidP="00272BD3">
            <w:r w:rsidRPr="003201D6">
              <w:t>2.416</w:t>
            </w:r>
          </w:p>
        </w:tc>
        <w:tc>
          <w:tcPr>
            <w:tcW w:w="875" w:type="dxa"/>
          </w:tcPr>
          <w:p w14:paraId="513AE978" w14:textId="6CC3AA0B" w:rsidR="008E6188" w:rsidRPr="003201D6" w:rsidRDefault="008E6188" w:rsidP="00272BD3">
            <w:r w:rsidRPr="003201D6">
              <w:t>0.430</w:t>
            </w:r>
          </w:p>
        </w:tc>
        <w:tc>
          <w:tcPr>
            <w:tcW w:w="1011" w:type="dxa"/>
          </w:tcPr>
          <w:p w14:paraId="08752596" w14:textId="1F27B441" w:rsidR="008E6188" w:rsidRPr="003201D6" w:rsidRDefault="008E6188" w:rsidP="00272BD3">
            <w:r w:rsidRPr="003201D6">
              <w:t>1.160</w:t>
            </w:r>
          </w:p>
        </w:tc>
        <w:tc>
          <w:tcPr>
            <w:tcW w:w="849" w:type="dxa"/>
          </w:tcPr>
          <w:p w14:paraId="105237EF" w14:textId="22E2B308" w:rsidR="008E6188" w:rsidRPr="003201D6" w:rsidRDefault="008E6188" w:rsidP="00272BD3">
            <w:r w:rsidRPr="003201D6">
              <w:t>0.495</w:t>
            </w:r>
          </w:p>
        </w:tc>
        <w:tc>
          <w:tcPr>
            <w:tcW w:w="777" w:type="dxa"/>
          </w:tcPr>
          <w:p w14:paraId="112F92E8" w14:textId="15FFC5C1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49BE1476" w14:textId="7310EB98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69239696" w14:textId="4EB67BF4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5E062A6D" w14:textId="2FCCC18B" w:rsidR="008E6188" w:rsidRPr="003201D6" w:rsidRDefault="008E6188" w:rsidP="00272BD3">
            <w:r>
              <w:t>1</w:t>
            </w:r>
          </w:p>
        </w:tc>
      </w:tr>
      <w:tr w:rsidR="008E6188" w:rsidRPr="003201D6" w14:paraId="122E9B3B" w14:textId="2D968AC4" w:rsidTr="00272BD3">
        <w:tc>
          <w:tcPr>
            <w:tcW w:w="1170" w:type="dxa"/>
          </w:tcPr>
          <w:p w14:paraId="73B6A5CC" w14:textId="1A828C3E" w:rsidR="008E6188" w:rsidRPr="003201D6" w:rsidRDefault="008E6188" w:rsidP="00272BD3">
            <w:r w:rsidRPr="003201D6">
              <w:t>merit</w:t>
            </w:r>
          </w:p>
        </w:tc>
        <w:tc>
          <w:tcPr>
            <w:tcW w:w="1010" w:type="dxa"/>
          </w:tcPr>
          <w:p w14:paraId="41036CC2" w14:textId="5F6B57B3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3B702CA9" w14:textId="724E028A" w:rsidR="008E6188" w:rsidRPr="003201D6" w:rsidRDefault="008E6188" w:rsidP="00272BD3">
            <w:r w:rsidRPr="003201D6">
              <w:t>4.327</w:t>
            </w:r>
          </w:p>
        </w:tc>
        <w:tc>
          <w:tcPr>
            <w:tcW w:w="875" w:type="dxa"/>
          </w:tcPr>
          <w:p w14:paraId="26515932" w14:textId="295F50AC" w:rsidR="008E6188" w:rsidRPr="003201D6" w:rsidRDefault="008E6188" w:rsidP="00272BD3">
            <w:r w:rsidRPr="003201D6">
              <w:t>0.445</w:t>
            </w:r>
          </w:p>
        </w:tc>
        <w:tc>
          <w:tcPr>
            <w:tcW w:w="1011" w:type="dxa"/>
          </w:tcPr>
          <w:p w14:paraId="596E3598" w14:textId="5C1B81D9" w:rsidR="008E6188" w:rsidRPr="003201D6" w:rsidRDefault="008E6188" w:rsidP="00272BD3">
            <w:r w:rsidRPr="003201D6">
              <w:t>0.699</w:t>
            </w:r>
          </w:p>
        </w:tc>
        <w:tc>
          <w:tcPr>
            <w:tcW w:w="849" w:type="dxa"/>
          </w:tcPr>
          <w:p w14:paraId="3ED9B7B8" w14:textId="6DFAF2C6" w:rsidR="008E6188" w:rsidRPr="003201D6" w:rsidRDefault="008E6188" w:rsidP="00272BD3">
            <w:r w:rsidRPr="003201D6">
              <w:t>0.497</w:t>
            </w:r>
          </w:p>
        </w:tc>
        <w:tc>
          <w:tcPr>
            <w:tcW w:w="777" w:type="dxa"/>
          </w:tcPr>
          <w:p w14:paraId="740AFF21" w14:textId="3D3895DB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223DA6C7" w14:textId="6B2B224C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64EA78F1" w14:textId="1C23BE06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03563BA7" w14:textId="5D29AE43" w:rsidR="008E6188" w:rsidRPr="003201D6" w:rsidRDefault="008E6188" w:rsidP="00272BD3">
            <w:r>
              <w:t>1</w:t>
            </w:r>
          </w:p>
        </w:tc>
      </w:tr>
      <w:tr w:rsidR="008E6188" w:rsidRPr="003201D6" w14:paraId="2DF4F05A" w14:textId="1E3B1CDC" w:rsidTr="00272BD3">
        <w:tc>
          <w:tcPr>
            <w:tcW w:w="1170" w:type="dxa"/>
          </w:tcPr>
          <w:p w14:paraId="2105EC92" w14:textId="01341561" w:rsidR="008E6188" w:rsidRPr="003201D6" w:rsidRDefault="008E6188" w:rsidP="00272BD3">
            <w:r w:rsidRPr="003201D6">
              <w:t>anger</w:t>
            </w:r>
          </w:p>
        </w:tc>
        <w:tc>
          <w:tcPr>
            <w:tcW w:w="1010" w:type="dxa"/>
          </w:tcPr>
          <w:p w14:paraId="7B51511C" w14:textId="1162CFC0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79A1A896" w14:textId="2A9E0917" w:rsidR="008E6188" w:rsidRPr="003201D6" w:rsidRDefault="008E6188" w:rsidP="00272BD3">
            <w:r w:rsidRPr="003201D6">
              <w:t>4.918</w:t>
            </w:r>
          </w:p>
        </w:tc>
        <w:tc>
          <w:tcPr>
            <w:tcW w:w="875" w:type="dxa"/>
          </w:tcPr>
          <w:p w14:paraId="7E5D5BD7" w14:textId="1537FFA7" w:rsidR="008E6188" w:rsidRPr="003201D6" w:rsidRDefault="008E6188" w:rsidP="00272BD3"/>
        </w:tc>
        <w:tc>
          <w:tcPr>
            <w:tcW w:w="1011" w:type="dxa"/>
          </w:tcPr>
          <w:p w14:paraId="49CD87A4" w14:textId="19D79434" w:rsidR="008E6188" w:rsidRPr="003201D6" w:rsidRDefault="008E6188" w:rsidP="00272BD3">
            <w:r w:rsidRPr="003201D6">
              <w:t>2.958</w:t>
            </w:r>
          </w:p>
        </w:tc>
        <w:tc>
          <w:tcPr>
            <w:tcW w:w="849" w:type="dxa"/>
          </w:tcPr>
          <w:p w14:paraId="14ED2D24" w14:textId="49B9E7DE" w:rsidR="008E6188" w:rsidRPr="003201D6" w:rsidRDefault="008E6188" w:rsidP="00272BD3"/>
        </w:tc>
        <w:tc>
          <w:tcPr>
            <w:tcW w:w="777" w:type="dxa"/>
          </w:tcPr>
          <w:p w14:paraId="6CD96FDF" w14:textId="4169DA6C" w:rsidR="008E6188" w:rsidRPr="003201D6" w:rsidRDefault="008E6188" w:rsidP="00272BD3">
            <w:r w:rsidRPr="003201D6">
              <w:t>0</w:t>
            </w:r>
          </w:p>
        </w:tc>
        <w:tc>
          <w:tcPr>
            <w:tcW w:w="714" w:type="dxa"/>
          </w:tcPr>
          <w:p w14:paraId="098F3B66" w14:textId="20576DEE" w:rsidR="008E6188" w:rsidRPr="003201D6" w:rsidRDefault="008E6188" w:rsidP="00272BD3"/>
        </w:tc>
        <w:tc>
          <w:tcPr>
            <w:tcW w:w="856" w:type="dxa"/>
          </w:tcPr>
          <w:p w14:paraId="6CA5C149" w14:textId="3233D56B" w:rsidR="008E6188" w:rsidRPr="003201D6" w:rsidRDefault="008E6188" w:rsidP="00272BD3">
            <w:r w:rsidRPr="003201D6">
              <w:t>10</w:t>
            </w:r>
          </w:p>
        </w:tc>
        <w:tc>
          <w:tcPr>
            <w:tcW w:w="748" w:type="dxa"/>
          </w:tcPr>
          <w:p w14:paraId="5CCED752" w14:textId="55210925" w:rsidR="008E6188" w:rsidRPr="003201D6" w:rsidRDefault="008E6188" w:rsidP="00272BD3"/>
        </w:tc>
      </w:tr>
    </w:tbl>
    <w:p w14:paraId="00317446" w14:textId="17FC3065" w:rsidR="003201D6" w:rsidRPr="00A73669" w:rsidRDefault="00A73669" w:rsidP="00272BD3">
      <w:pPr>
        <w:rPr>
          <w:sz w:val="20"/>
          <w:szCs w:val="20"/>
        </w:rPr>
      </w:pPr>
      <w:r w:rsidRPr="00A73669">
        <w:rPr>
          <w:i/>
          <w:iCs/>
          <w:sz w:val="20"/>
          <w:szCs w:val="20"/>
        </w:rPr>
        <w:t>Caption:</w:t>
      </w:r>
      <w:r w:rsidRPr="00A73669">
        <w:rPr>
          <w:sz w:val="20"/>
          <w:szCs w:val="20"/>
        </w:rPr>
        <w:t xml:space="preserve"> descriptives of full scale and dummy variables</w:t>
      </w:r>
    </w:p>
    <w:p w14:paraId="5EAD0CA6" w14:textId="3D9011FA" w:rsidR="008E6188" w:rsidRDefault="008E6188" w:rsidP="00A73669">
      <w:r>
        <w:br w:type="page"/>
      </w:r>
    </w:p>
    <w:p w14:paraId="3E5BA00E" w14:textId="62DA8D2E" w:rsidR="008E6188" w:rsidRPr="003201D6" w:rsidRDefault="008E6188" w:rsidP="00A73669">
      <w:r>
        <w:lastRenderedPageBreak/>
        <w:t xml:space="preserve">Figure 1: </w:t>
      </w:r>
      <w:r w:rsidR="00A73669">
        <w:t>C</w:t>
      </w:r>
      <w:r>
        <w:t xml:space="preserve">omparison of centrality scores </w:t>
      </w:r>
      <w:r w:rsidR="00A73669">
        <w:t xml:space="preserve">in </w:t>
      </w:r>
      <w:r>
        <w:t xml:space="preserve">the </w:t>
      </w:r>
      <w:r w:rsidR="00E869D6">
        <w:t>mgm</w:t>
      </w:r>
      <w:r>
        <w:t xml:space="preserve"> and Ising models</w:t>
      </w:r>
    </w:p>
    <w:p w14:paraId="1AF485C8" w14:textId="02385C94" w:rsidR="003201D6" w:rsidRDefault="008E6188" w:rsidP="00A73669">
      <w:r>
        <w:rPr>
          <w:noProof/>
        </w:rPr>
        <w:drawing>
          <wp:inline distT="0" distB="0" distL="0" distR="0" wp14:anchorId="062F4D10" wp14:editId="5DE3117F">
            <wp:extent cx="5731510" cy="3145155"/>
            <wp:effectExtent l="0" t="0" r="0" b="4445"/>
            <wp:docPr id="1348158218" name="Picture 1" descr="A graph showing strength and streng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158218" name="Picture 1" descr="A graph showing strength and strength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E5279" w14:textId="1F21D341" w:rsidR="000236F6" w:rsidRPr="00A73669" w:rsidRDefault="00A73669" w:rsidP="00A73669">
      <w:pPr>
        <w:jc w:val="both"/>
        <w:rPr>
          <w:sz w:val="20"/>
          <w:szCs w:val="20"/>
        </w:rPr>
      </w:pPr>
      <w:r w:rsidRPr="00A73669">
        <w:rPr>
          <w:i/>
          <w:iCs/>
          <w:sz w:val="20"/>
          <w:szCs w:val="20"/>
        </w:rPr>
        <w:t>Caption:</w:t>
      </w:r>
      <w:r w:rsidRPr="00A73669">
        <w:rPr>
          <w:sz w:val="20"/>
          <w:szCs w:val="20"/>
        </w:rPr>
        <w:t xml:space="preserve"> Z-scores of strength centrality in the full scale and dummy model. Centrality scores are remarkably consistent between the two types of network estimations. </w:t>
      </w:r>
    </w:p>
    <w:p w14:paraId="0DC39EB0" w14:textId="77777777" w:rsidR="000236F6" w:rsidRDefault="000236F6" w:rsidP="00A73669"/>
    <w:p w14:paraId="602CF6E3" w14:textId="35DC8340" w:rsidR="008E6188" w:rsidRDefault="008E6188" w:rsidP="00A73669">
      <w:r>
        <w:br w:type="page"/>
      </w:r>
    </w:p>
    <w:p w14:paraId="1B83A445" w14:textId="634D83E5" w:rsidR="008E6188" w:rsidRDefault="008E6188" w:rsidP="00A73669">
      <w:r>
        <w:lastRenderedPageBreak/>
        <w:t xml:space="preserve">Figure 2: robustness of </w:t>
      </w:r>
      <w:r w:rsidR="00E869D6">
        <w:t>mgm</w:t>
      </w:r>
      <w:r>
        <w:t xml:space="preserve"> parameters</w:t>
      </w:r>
    </w:p>
    <w:p w14:paraId="67A40C95" w14:textId="23ACA3D8" w:rsidR="000236F6" w:rsidRDefault="008E6188" w:rsidP="00A73669">
      <w:r>
        <w:rPr>
          <w:noProof/>
        </w:rPr>
        <w:drawing>
          <wp:inline distT="0" distB="0" distL="0" distR="0" wp14:anchorId="31165130" wp14:editId="37CD6687">
            <wp:extent cx="5731510" cy="8406130"/>
            <wp:effectExtent l="0" t="0" r="0" b="1270"/>
            <wp:docPr id="254289394" name="Picture 2" descr="A graph showing a long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289394" name="Picture 2" descr="A graph showing a long lin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958DF" w14:textId="07A74E9E" w:rsidR="008E6188" w:rsidRPr="00272BD3" w:rsidRDefault="00A73669" w:rsidP="00272BD3">
      <w:pPr>
        <w:jc w:val="both"/>
        <w:rPr>
          <w:sz w:val="20"/>
          <w:szCs w:val="20"/>
        </w:rPr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each row represents an edge. Grey areas show bootstrapped CIs. Red dots indicate the magnitudes of the estimated parameters in the original sample</w:t>
      </w:r>
      <w:r w:rsidR="00272BD3" w:rsidRPr="00272BD3">
        <w:rPr>
          <w:sz w:val="20"/>
          <w:szCs w:val="20"/>
        </w:rPr>
        <w:t xml:space="preserve">, </w:t>
      </w:r>
      <w:r w:rsidR="00272BD3">
        <w:rPr>
          <w:sz w:val="20"/>
          <w:szCs w:val="20"/>
        </w:rPr>
        <w:t xml:space="preserve">and </w:t>
      </w:r>
      <w:r w:rsidR="00272BD3" w:rsidRPr="00272BD3">
        <w:rPr>
          <w:sz w:val="20"/>
          <w:szCs w:val="20"/>
        </w:rPr>
        <w:t>blue dots</w:t>
      </w:r>
      <w:r w:rsidRPr="00272BD3">
        <w:rPr>
          <w:sz w:val="20"/>
          <w:szCs w:val="20"/>
        </w:rPr>
        <w:t xml:space="preserve"> </w:t>
      </w:r>
      <w:r w:rsidR="00272BD3" w:rsidRPr="00272BD3">
        <w:rPr>
          <w:sz w:val="20"/>
          <w:szCs w:val="20"/>
        </w:rPr>
        <w:t>indicate the mean value of the parameter estimated</w:t>
      </w:r>
      <w:r w:rsidRPr="00272BD3">
        <w:rPr>
          <w:sz w:val="20"/>
          <w:szCs w:val="20"/>
        </w:rPr>
        <w:t xml:space="preserve"> across the bootstrapped samples. </w:t>
      </w:r>
    </w:p>
    <w:p w14:paraId="14FF536A" w14:textId="77777777" w:rsidR="00272BD3" w:rsidRDefault="00272BD3">
      <w:pPr>
        <w:jc w:val="left"/>
      </w:pPr>
      <w:r>
        <w:br w:type="page"/>
      </w:r>
    </w:p>
    <w:p w14:paraId="3CA79262" w14:textId="5C761F0C" w:rsidR="008E6188" w:rsidRDefault="008E6188" w:rsidP="00A73669">
      <w:r>
        <w:lastRenderedPageBreak/>
        <w:t xml:space="preserve">Figure 3: centrality stability of </w:t>
      </w:r>
      <w:r w:rsidR="00272BD3">
        <w:t xml:space="preserve">the </w:t>
      </w:r>
      <w:r w:rsidR="00E869D6">
        <w:t>mgm</w:t>
      </w:r>
      <w:r>
        <w:t xml:space="preserve"> model</w:t>
      </w:r>
    </w:p>
    <w:p w14:paraId="283D5436" w14:textId="2F01E482" w:rsidR="008E6188" w:rsidRDefault="008E6188" w:rsidP="00A73669">
      <w:r>
        <w:rPr>
          <w:noProof/>
        </w:rPr>
        <w:drawing>
          <wp:inline distT="0" distB="0" distL="0" distR="0" wp14:anchorId="76A812CF" wp14:editId="6C19E0AE">
            <wp:extent cx="5731510" cy="8406130"/>
            <wp:effectExtent l="0" t="0" r="0" b="1270"/>
            <wp:docPr id="1811500225" name="Picture 3" descr="A graph paper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500225" name="Picture 3" descr="A graph paper with a lin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FC468" w14:textId="5DEF9D98" w:rsidR="008E6188" w:rsidRDefault="00272BD3" w:rsidP="00272BD3">
      <w:pPr>
        <w:jc w:val="both"/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Stability of the centrality estimates of the </w:t>
      </w:r>
      <w:r w:rsidR="00E869D6">
        <w:rPr>
          <w:sz w:val="20"/>
          <w:szCs w:val="20"/>
        </w:rPr>
        <w:t>mgm</w:t>
      </w:r>
      <w:r w:rsidRPr="00272BD3">
        <w:rPr>
          <w:sz w:val="20"/>
          <w:szCs w:val="20"/>
        </w:rPr>
        <w:t xml:space="preserve"> model. The red area indicates the bootstrapped distribution of strength centrality scores obtained by gradually dropping individuals from the original sample. Scores are remarkably stable.</w:t>
      </w:r>
      <w:r w:rsidR="008E6188">
        <w:br w:type="page"/>
      </w:r>
    </w:p>
    <w:p w14:paraId="10F89026" w14:textId="77777777" w:rsidR="00D501A0" w:rsidRDefault="00D501A0" w:rsidP="00A73669">
      <w:r>
        <w:lastRenderedPageBreak/>
        <w:t>Table 2: stability of moderation effects</w:t>
      </w:r>
    </w:p>
    <w:tbl>
      <w:tblPr>
        <w:tblStyle w:val="TableGrid"/>
        <w:tblW w:w="0" w:type="auto"/>
        <w:tblInd w:w="722" w:type="dxa"/>
        <w:tblLook w:val="04A0" w:firstRow="1" w:lastRow="0" w:firstColumn="1" w:lastColumn="0" w:noHBand="0" w:noVBand="1"/>
      </w:tblPr>
      <w:tblGrid>
        <w:gridCol w:w="1442"/>
        <w:gridCol w:w="1428"/>
        <w:gridCol w:w="1482"/>
        <w:gridCol w:w="1527"/>
        <w:gridCol w:w="1595"/>
        <w:gridCol w:w="1542"/>
      </w:tblGrid>
      <w:tr w:rsidR="004B3BB1" w:rsidRPr="00D501A0" w14:paraId="461DC464" w14:textId="77777777" w:rsidTr="00272BD3">
        <w:tc>
          <w:tcPr>
            <w:tcW w:w="2870" w:type="dxa"/>
            <w:gridSpan w:val="2"/>
          </w:tcPr>
          <w:p w14:paraId="0F97289F" w14:textId="7DC4B0A5" w:rsidR="004B3BB1" w:rsidRPr="004B3BB1" w:rsidRDefault="004B3BB1" w:rsidP="00A73669">
            <w:r w:rsidRPr="004B3BB1">
              <w:t>Variables</w:t>
            </w:r>
          </w:p>
        </w:tc>
        <w:tc>
          <w:tcPr>
            <w:tcW w:w="1482" w:type="dxa"/>
          </w:tcPr>
          <w:p w14:paraId="34FE0F04" w14:textId="1093FB7A" w:rsidR="004B3BB1" w:rsidRPr="004B3BB1" w:rsidRDefault="0025218B" w:rsidP="00A73669">
            <w:r>
              <w:t>|</w:t>
            </w:r>
            <w:r w:rsidR="004B3BB1" w:rsidRPr="004B3BB1">
              <w:t>Mean effect</w:t>
            </w:r>
            <w:r>
              <w:t>|</w:t>
            </w:r>
          </w:p>
        </w:tc>
        <w:tc>
          <w:tcPr>
            <w:tcW w:w="1527" w:type="dxa"/>
          </w:tcPr>
          <w:p w14:paraId="1192C939" w14:textId="4443F19B" w:rsidR="004B3BB1" w:rsidRPr="004B3BB1" w:rsidRDefault="004B3BB1" w:rsidP="00A73669">
            <w:r w:rsidRPr="004B3BB1">
              <w:t>CI low</w:t>
            </w:r>
          </w:p>
        </w:tc>
        <w:tc>
          <w:tcPr>
            <w:tcW w:w="1595" w:type="dxa"/>
          </w:tcPr>
          <w:p w14:paraId="473E4F19" w14:textId="13EE60B8" w:rsidR="004B3BB1" w:rsidRPr="004B3BB1" w:rsidRDefault="004B3BB1" w:rsidP="00A73669">
            <w:r w:rsidRPr="004B3BB1">
              <w:t>CI high</w:t>
            </w:r>
          </w:p>
        </w:tc>
        <w:tc>
          <w:tcPr>
            <w:tcW w:w="1542" w:type="dxa"/>
          </w:tcPr>
          <w:p w14:paraId="3C6D3F2F" w14:textId="1C9481E1" w:rsidR="004B3BB1" w:rsidRPr="004B3BB1" w:rsidRDefault="004B3BB1" w:rsidP="00A73669">
            <w:r w:rsidRPr="004B3BB1">
              <w:t>% inclusion</w:t>
            </w:r>
          </w:p>
        </w:tc>
      </w:tr>
      <w:tr w:rsidR="004B3BB1" w:rsidRPr="00D501A0" w14:paraId="72320A36" w14:textId="77777777" w:rsidTr="00272BD3">
        <w:tc>
          <w:tcPr>
            <w:tcW w:w="1442" w:type="dxa"/>
          </w:tcPr>
          <w:p w14:paraId="7F0413C1" w14:textId="472A4D00" w:rsidR="00D501A0" w:rsidRPr="00C038DB" w:rsidRDefault="00D501A0" w:rsidP="00A73669">
            <w:r w:rsidRPr="00C038DB">
              <w:t>redis_f</w:t>
            </w:r>
          </w:p>
        </w:tc>
        <w:tc>
          <w:tcPr>
            <w:tcW w:w="1428" w:type="dxa"/>
          </w:tcPr>
          <w:p w14:paraId="5A76D4BD" w14:textId="62E42D62" w:rsidR="00D501A0" w:rsidRPr="00C038DB" w:rsidRDefault="00D501A0" w:rsidP="00A73669">
            <w:r w:rsidRPr="00C038DB">
              <w:t>redis_p</w:t>
            </w:r>
          </w:p>
        </w:tc>
        <w:tc>
          <w:tcPr>
            <w:tcW w:w="1482" w:type="dxa"/>
          </w:tcPr>
          <w:p w14:paraId="1BCC39A5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27" w:type="dxa"/>
          </w:tcPr>
          <w:p w14:paraId="04CC2066" w14:textId="77777777" w:rsidR="00D501A0" w:rsidRPr="00D501A0" w:rsidRDefault="00D501A0" w:rsidP="00A73669">
            <w:r w:rsidRPr="00D501A0">
              <w:t>0.02</w:t>
            </w:r>
          </w:p>
        </w:tc>
        <w:tc>
          <w:tcPr>
            <w:tcW w:w="1595" w:type="dxa"/>
          </w:tcPr>
          <w:p w14:paraId="26039809" w14:textId="77777777" w:rsidR="00D501A0" w:rsidRPr="00D501A0" w:rsidRDefault="00D501A0" w:rsidP="00A73669">
            <w:r w:rsidRPr="00D501A0">
              <w:t>0.12</w:t>
            </w:r>
          </w:p>
        </w:tc>
        <w:tc>
          <w:tcPr>
            <w:tcW w:w="1542" w:type="dxa"/>
          </w:tcPr>
          <w:p w14:paraId="72EC66D6" w14:textId="77777777" w:rsidR="00D501A0" w:rsidRPr="00D501A0" w:rsidRDefault="00D501A0" w:rsidP="00A73669">
            <w:r w:rsidRPr="00D501A0">
              <w:t>0.99</w:t>
            </w:r>
          </w:p>
        </w:tc>
      </w:tr>
      <w:tr w:rsidR="004B3BB1" w:rsidRPr="00D501A0" w14:paraId="26A1999F" w14:textId="77777777" w:rsidTr="00272BD3">
        <w:tc>
          <w:tcPr>
            <w:tcW w:w="1442" w:type="dxa"/>
          </w:tcPr>
          <w:p w14:paraId="04BEBE2B" w14:textId="395049A7" w:rsidR="00D501A0" w:rsidRPr="00C038DB" w:rsidRDefault="00D501A0" w:rsidP="00A73669">
            <w:r w:rsidRPr="00C038DB">
              <w:t>family</w:t>
            </w:r>
          </w:p>
        </w:tc>
        <w:tc>
          <w:tcPr>
            <w:tcW w:w="1428" w:type="dxa"/>
          </w:tcPr>
          <w:p w14:paraId="24923789" w14:textId="52F74A92" w:rsidR="00D501A0" w:rsidRPr="00C038DB" w:rsidRDefault="00D501A0" w:rsidP="00A73669">
            <w:r w:rsidRPr="00C038DB">
              <w:t>sex</w:t>
            </w:r>
          </w:p>
        </w:tc>
        <w:tc>
          <w:tcPr>
            <w:tcW w:w="1482" w:type="dxa"/>
          </w:tcPr>
          <w:p w14:paraId="18695A4A" w14:textId="77777777" w:rsidR="00D501A0" w:rsidRPr="00D501A0" w:rsidRDefault="00D501A0" w:rsidP="00A73669">
            <w:r w:rsidRPr="00D501A0">
              <w:t>0.06</w:t>
            </w:r>
          </w:p>
        </w:tc>
        <w:tc>
          <w:tcPr>
            <w:tcW w:w="1527" w:type="dxa"/>
          </w:tcPr>
          <w:p w14:paraId="1CB9825B" w14:textId="77777777" w:rsidR="00D501A0" w:rsidRPr="00D501A0" w:rsidRDefault="00D501A0" w:rsidP="00A73669">
            <w:r w:rsidRPr="00D501A0">
              <w:t>0.01</w:t>
            </w:r>
          </w:p>
        </w:tc>
        <w:tc>
          <w:tcPr>
            <w:tcW w:w="1595" w:type="dxa"/>
          </w:tcPr>
          <w:p w14:paraId="13CA9CC0" w14:textId="77777777" w:rsidR="00D501A0" w:rsidRPr="00D501A0" w:rsidRDefault="00D501A0" w:rsidP="00A73669">
            <w:r w:rsidRPr="00D501A0">
              <w:t>0.1</w:t>
            </w:r>
          </w:p>
        </w:tc>
        <w:tc>
          <w:tcPr>
            <w:tcW w:w="1542" w:type="dxa"/>
          </w:tcPr>
          <w:p w14:paraId="5EEC345C" w14:textId="77777777" w:rsidR="00D501A0" w:rsidRPr="00D501A0" w:rsidRDefault="00D501A0" w:rsidP="00A73669">
            <w:r w:rsidRPr="00D501A0">
              <w:t>0.97</w:t>
            </w:r>
          </w:p>
        </w:tc>
      </w:tr>
      <w:tr w:rsidR="004B3BB1" w:rsidRPr="00D501A0" w14:paraId="106E7111" w14:textId="77777777" w:rsidTr="00272BD3">
        <w:tc>
          <w:tcPr>
            <w:tcW w:w="1442" w:type="dxa"/>
          </w:tcPr>
          <w:p w14:paraId="208F2754" w14:textId="0D2A1346" w:rsidR="00D501A0" w:rsidRPr="00C038DB" w:rsidRDefault="00D501A0" w:rsidP="00A73669">
            <w:r w:rsidRPr="00C038DB">
              <w:t>edu</w:t>
            </w:r>
          </w:p>
        </w:tc>
        <w:tc>
          <w:tcPr>
            <w:tcW w:w="1428" w:type="dxa"/>
          </w:tcPr>
          <w:p w14:paraId="2EE48EB1" w14:textId="74A9C986" w:rsidR="00D501A0" w:rsidRPr="00C038DB" w:rsidRDefault="00D501A0" w:rsidP="00A73669">
            <w:r w:rsidRPr="00C038DB">
              <w:t>redis_m</w:t>
            </w:r>
          </w:p>
        </w:tc>
        <w:tc>
          <w:tcPr>
            <w:tcW w:w="1482" w:type="dxa"/>
          </w:tcPr>
          <w:p w14:paraId="1142F997" w14:textId="77777777" w:rsidR="00D501A0" w:rsidRPr="00D501A0" w:rsidRDefault="00D501A0" w:rsidP="00A73669">
            <w:r w:rsidRPr="00D501A0">
              <w:t>0.05</w:t>
            </w:r>
          </w:p>
        </w:tc>
        <w:tc>
          <w:tcPr>
            <w:tcW w:w="1527" w:type="dxa"/>
          </w:tcPr>
          <w:p w14:paraId="516DCECD" w14:textId="77777777" w:rsidR="00D501A0" w:rsidRPr="00D501A0" w:rsidRDefault="00D501A0" w:rsidP="00A73669">
            <w:r w:rsidRPr="00D501A0">
              <w:t>0.01</w:t>
            </w:r>
          </w:p>
        </w:tc>
        <w:tc>
          <w:tcPr>
            <w:tcW w:w="1595" w:type="dxa"/>
          </w:tcPr>
          <w:p w14:paraId="7CA36A1B" w14:textId="77777777" w:rsidR="00D501A0" w:rsidRPr="00D501A0" w:rsidRDefault="00D501A0" w:rsidP="00A73669">
            <w:r w:rsidRPr="00D501A0">
              <w:t>0.1</w:t>
            </w:r>
          </w:p>
        </w:tc>
        <w:tc>
          <w:tcPr>
            <w:tcW w:w="1542" w:type="dxa"/>
          </w:tcPr>
          <w:p w14:paraId="242A93A2" w14:textId="77777777" w:rsidR="00D501A0" w:rsidRPr="00D501A0" w:rsidRDefault="00D501A0" w:rsidP="00A73669">
            <w:r w:rsidRPr="00D501A0">
              <w:t>0.96</w:t>
            </w:r>
          </w:p>
        </w:tc>
      </w:tr>
      <w:tr w:rsidR="004B3BB1" w:rsidRPr="00D501A0" w14:paraId="7DD016CB" w14:textId="77777777" w:rsidTr="00272BD3">
        <w:tc>
          <w:tcPr>
            <w:tcW w:w="1442" w:type="dxa"/>
          </w:tcPr>
          <w:p w14:paraId="77F44A07" w14:textId="45696CAE" w:rsidR="00D501A0" w:rsidRPr="00C038DB" w:rsidRDefault="00D501A0" w:rsidP="00A73669">
            <w:r w:rsidRPr="00C038DB">
              <w:t>edupar</w:t>
            </w:r>
          </w:p>
        </w:tc>
        <w:tc>
          <w:tcPr>
            <w:tcW w:w="1428" w:type="dxa"/>
          </w:tcPr>
          <w:p w14:paraId="71C8D8DD" w14:textId="295B3874" w:rsidR="00D501A0" w:rsidRPr="00C038DB" w:rsidRDefault="00D501A0" w:rsidP="00A73669">
            <w:r w:rsidRPr="00C038DB">
              <w:t>race</w:t>
            </w:r>
          </w:p>
        </w:tc>
        <w:tc>
          <w:tcPr>
            <w:tcW w:w="1482" w:type="dxa"/>
          </w:tcPr>
          <w:p w14:paraId="41348CE6" w14:textId="77777777" w:rsidR="00D501A0" w:rsidRPr="00D501A0" w:rsidRDefault="00D501A0" w:rsidP="00A73669">
            <w:r w:rsidRPr="00D501A0">
              <w:t>0.05</w:t>
            </w:r>
          </w:p>
        </w:tc>
        <w:tc>
          <w:tcPr>
            <w:tcW w:w="1527" w:type="dxa"/>
          </w:tcPr>
          <w:p w14:paraId="180E1BB7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7049EBE2" w14:textId="77777777" w:rsidR="00D501A0" w:rsidRPr="00D501A0" w:rsidRDefault="00D501A0" w:rsidP="00A73669">
            <w:r w:rsidRPr="00D501A0">
              <w:t>0.1</w:t>
            </w:r>
          </w:p>
        </w:tc>
        <w:tc>
          <w:tcPr>
            <w:tcW w:w="1542" w:type="dxa"/>
          </w:tcPr>
          <w:p w14:paraId="5EEB23FA" w14:textId="77777777" w:rsidR="00D501A0" w:rsidRPr="00D501A0" w:rsidRDefault="00D501A0" w:rsidP="00A73669">
            <w:r w:rsidRPr="00D501A0">
              <w:t>0.95</w:t>
            </w:r>
          </w:p>
        </w:tc>
      </w:tr>
      <w:tr w:rsidR="004B3BB1" w:rsidRPr="00D501A0" w14:paraId="7E3C67BC" w14:textId="77777777" w:rsidTr="00272BD3">
        <w:tc>
          <w:tcPr>
            <w:tcW w:w="1442" w:type="dxa"/>
          </w:tcPr>
          <w:p w14:paraId="330755F2" w14:textId="0A6E1B4A" w:rsidR="00D501A0" w:rsidRPr="00C038DB" w:rsidRDefault="00D501A0" w:rsidP="00A73669">
            <w:r w:rsidRPr="00C038DB">
              <w:t>edu</w:t>
            </w:r>
          </w:p>
        </w:tc>
        <w:tc>
          <w:tcPr>
            <w:tcW w:w="1428" w:type="dxa"/>
          </w:tcPr>
          <w:p w14:paraId="3B78E37B" w14:textId="1CFD0EFD" w:rsidR="00D501A0" w:rsidRPr="00C038DB" w:rsidRDefault="00D501A0" w:rsidP="00A73669">
            <w:r w:rsidRPr="00C038DB">
              <w:t>bribes</w:t>
            </w:r>
          </w:p>
        </w:tc>
        <w:tc>
          <w:tcPr>
            <w:tcW w:w="1482" w:type="dxa"/>
          </w:tcPr>
          <w:p w14:paraId="27BBB2DD" w14:textId="77777777" w:rsidR="00D501A0" w:rsidRPr="00D501A0" w:rsidRDefault="00D501A0" w:rsidP="00A73669">
            <w:r w:rsidRPr="00D501A0">
              <w:t>0.05</w:t>
            </w:r>
          </w:p>
        </w:tc>
        <w:tc>
          <w:tcPr>
            <w:tcW w:w="1527" w:type="dxa"/>
          </w:tcPr>
          <w:p w14:paraId="66C97F35" w14:textId="77777777" w:rsidR="00D501A0" w:rsidRPr="00D501A0" w:rsidRDefault="00D501A0" w:rsidP="00A73669">
            <w:r w:rsidRPr="00D501A0">
              <w:t>0.01</w:t>
            </w:r>
          </w:p>
        </w:tc>
        <w:tc>
          <w:tcPr>
            <w:tcW w:w="1595" w:type="dxa"/>
          </w:tcPr>
          <w:p w14:paraId="5B21F390" w14:textId="77777777" w:rsidR="00D501A0" w:rsidRPr="00D501A0" w:rsidRDefault="00D501A0" w:rsidP="00A73669">
            <w:r w:rsidRPr="00D501A0">
              <w:t>0.1</w:t>
            </w:r>
          </w:p>
        </w:tc>
        <w:tc>
          <w:tcPr>
            <w:tcW w:w="1542" w:type="dxa"/>
          </w:tcPr>
          <w:p w14:paraId="4089B6F3" w14:textId="77777777" w:rsidR="00D501A0" w:rsidRPr="00D501A0" w:rsidRDefault="00D501A0" w:rsidP="00A73669">
            <w:r w:rsidRPr="00D501A0">
              <w:t>0.96</w:t>
            </w:r>
          </w:p>
        </w:tc>
      </w:tr>
      <w:tr w:rsidR="004B3BB1" w:rsidRPr="00D501A0" w14:paraId="00CD1F40" w14:textId="77777777" w:rsidTr="00272BD3">
        <w:tc>
          <w:tcPr>
            <w:tcW w:w="1442" w:type="dxa"/>
          </w:tcPr>
          <w:p w14:paraId="6E6480DE" w14:textId="0AA14E4F" w:rsidR="00D501A0" w:rsidRPr="00C038DB" w:rsidRDefault="00D501A0" w:rsidP="00A73669">
            <w:r w:rsidRPr="00C038DB">
              <w:t>family</w:t>
            </w:r>
          </w:p>
        </w:tc>
        <w:tc>
          <w:tcPr>
            <w:tcW w:w="1428" w:type="dxa"/>
          </w:tcPr>
          <w:p w14:paraId="20B0C24E" w14:textId="3979673A" w:rsidR="00D501A0" w:rsidRPr="00C038DB" w:rsidRDefault="00D501A0" w:rsidP="00A73669">
            <w:r w:rsidRPr="00C038DB">
              <w:t>connec</w:t>
            </w:r>
          </w:p>
        </w:tc>
        <w:tc>
          <w:tcPr>
            <w:tcW w:w="1482" w:type="dxa"/>
          </w:tcPr>
          <w:p w14:paraId="381AF557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7D42DD9F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093D26DC" w14:textId="77777777" w:rsidR="00D501A0" w:rsidRPr="00D501A0" w:rsidRDefault="00D501A0" w:rsidP="00A73669">
            <w:r w:rsidRPr="00D501A0">
              <w:t>0.09</w:t>
            </w:r>
          </w:p>
        </w:tc>
        <w:tc>
          <w:tcPr>
            <w:tcW w:w="1542" w:type="dxa"/>
          </w:tcPr>
          <w:p w14:paraId="0A087069" w14:textId="77777777" w:rsidR="00D501A0" w:rsidRPr="00D501A0" w:rsidRDefault="00D501A0" w:rsidP="00A73669">
            <w:r w:rsidRPr="00D501A0">
              <w:t>0.91</w:t>
            </w:r>
          </w:p>
        </w:tc>
      </w:tr>
      <w:tr w:rsidR="004B3BB1" w:rsidRPr="00D501A0" w14:paraId="7CD82D49" w14:textId="77777777" w:rsidTr="00272BD3">
        <w:tc>
          <w:tcPr>
            <w:tcW w:w="1442" w:type="dxa"/>
          </w:tcPr>
          <w:p w14:paraId="58348914" w14:textId="3D0A1245" w:rsidR="00D501A0" w:rsidRPr="00C038DB" w:rsidRDefault="00D501A0" w:rsidP="00A73669">
            <w:r w:rsidRPr="00C038DB">
              <w:t>ineq_p</w:t>
            </w:r>
          </w:p>
        </w:tc>
        <w:tc>
          <w:tcPr>
            <w:tcW w:w="1428" w:type="dxa"/>
          </w:tcPr>
          <w:p w14:paraId="727BB242" w14:textId="2A6D5BC5" w:rsidR="00D501A0" w:rsidRPr="00C038DB" w:rsidRDefault="00D501A0" w:rsidP="00A73669">
            <w:r w:rsidRPr="00C038DB">
              <w:t>merit</w:t>
            </w:r>
          </w:p>
        </w:tc>
        <w:tc>
          <w:tcPr>
            <w:tcW w:w="1482" w:type="dxa"/>
          </w:tcPr>
          <w:p w14:paraId="0E728C29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5B77AFE0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19A2F9F2" w14:textId="77777777" w:rsidR="00D501A0" w:rsidRPr="00D501A0" w:rsidRDefault="00D501A0" w:rsidP="00A73669">
            <w:r w:rsidRPr="00D501A0">
              <w:t>0.1</w:t>
            </w:r>
          </w:p>
        </w:tc>
        <w:tc>
          <w:tcPr>
            <w:tcW w:w="1542" w:type="dxa"/>
          </w:tcPr>
          <w:p w14:paraId="1C5B7D07" w14:textId="77777777" w:rsidR="00D501A0" w:rsidRPr="00D501A0" w:rsidRDefault="00D501A0" w:rsidP="00A73669">
            <w:r w:rsidRPr="00D501A0">
              <w:t>0.81</w:t>
            </w:r>
          </w:p>
        </w:tc>
      </w:tr>
      <w:tr w:rsidR="004B3BB1" w:rsidRPr="00D501A0" w14:paraId="08FE433C" w14:textId="77777777" w:rsidTr="00272BD3">
        <w:tc>
          <w:tcPr>
            <w:tcW w:w="1442" w:type="dxa"/>
          </w:tcPr>
          <w:p w14:paraId="0C4E4F1F" w14:textId="3098AC24" w:rsidR="00D501A0" w:rsidRPr="00D501A0" w:rsidRDefault="00D501A0" w:rsidP="00A73669">
            <w:r w:rsidRPr="00D501A0">
              <w:t>redis_d</w:t>
            </w:r>
          </w:p>
        </w:tc>
        <w:tc>
          <w:tcPr>
            <w:tcW w:w="1428" w:type="dxa"/>
          </w:tcPr>
          <w:p w14:paraId="333E06A5" w14:textId="57898A6E" w:rsidR="00D501A0" w:rsidRPr="00D501A0" w:rsidRDefault="00D501A0" w:rsidP="00A73669">
            <w:r w:rsidRPr="00D501A0">
              <w:t>need</w:t>
            </w:r>
          </w:p>
        </w:tc>
        <w:tc>
          <w:tcPr>
            <w:tcW w:w="1482" w:type="dxa"/>
          </w:tcPr>
          <w:p w14:paraId="6D91AC20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08852CB5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7810D093" w14:textId="77777777" w:rsidR="00D501A0" w:rsidRPr="00D501A0" w:rsidRDefault="00D501A0" w:rsidP="00A73669">
            <w:r w:rsidRPr="00D501A0">
              <w:t>0.09</w:t>
            </w:r>
          </w:p>
        </w:tc>
        <w:tc>
          <w:tcPr>
            <w:tcW w:w="1542" w:type="dxa"/>
          </w:tcPr>
          <w:p w14:paraId="381E99C7" w14:textId="77777777" w:rsidR="00D501A0" w:rsidRPr="00D501A0" w:rsidRDefault="00D501A0" w:rsidP="00A73669">
            <w:r w:rsidRPr="00D501A0">
              <w:t>0.92</w:t>
            </w:r>
          </w:p>
        </w:tc>
      </w:tr>
      <w:tr w:rsidR="004B3BB1" w:rsidRPr="00D501A0" w14:paraId="459BED0B" w14:textId="77777777" w:rsidTr="00272BD3">
        <w:tc>
          <w:tcPr>
            <w:tcW w:w="1442" w:type="dxa"/>
          </w:tcPr>
          <w:p w14:paraId="1D660368" w14:textId="0FC311EF" w:rsidR="00D501A0" w:rsidRPr="00D501A0" w:rsidRDefault="00D501A0" w:rsidP="00A73669">
            <w:r w:rsidRPr="00D501A0">
              <w:t>edupar</w:t>
            </w:r>
          </w:p>
        </w:tc>
        <w:tc>
          <w:tcPr>
            <w:tcW w:w="1428" w:type="dxa"/>
          </w:tcPr>
          <w:p w14:paraId="6D9D5F81" w14:textId="449ACAE6" w:rsidR="00D501A0" w:rsidRPr="00D501A0" w:rsidRDefault="00D501A0" w:rsidP="00A73669">
            <w:r w:rsidRPr="00D501A0">
              <w:t>redis_m</w:t>
            </w:r>
          </w:p>
        </w:tc>
        <w:tc>
          <w:tcPr>
            <w:tcW w:w="1482" w:type="dxa"/>
          </w:tcPr>
          <w:p w14:paraId="4965D6F1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62F3B7C9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3ADE8ADD" w14:textId="77777777" w:rsidR="00D501A0" w:rsidRPr="00D501A0" w:rsidRDefault="00D501A0" w:rsidP="00A73669">
            <w:r w:rsidRPr="00D501A0">
              <w:t>0.09</w:t>
            </w:r>
          </w:p>
        </w:tc>
        <w:tc>
          <w:tcPr>
            <w:tcW w:w="1542" w:type="dxa"/>
          </w:tcPr>
          <w:p w14:paraId="068208E5" w14:textId="77777777" w:rsidR="00D501A0" w:rsidRPr="00D501A0" w:rsidRDefault="00D501A0" w:rsidP="00A73669">
            <w:r w:rsidRPr="00D501A0">
              <w:t>0.83</w:t>
            </w:r>
          </w:p>
        </w:tc>
      </w:tr>
      <w:tr w:rsidR="004B3BB1" w:rsidRPr="00D501A0" w14:paraId="5D91BD0D" w14:textId="77777777" w:rsidTr="00272BD3">
        <w:tc>
          <w:tcPr>
            <w:tcW w:w="1442" w:type="dxa"/>
          </w:tcPr>
          <w:p w14:paraId="09E18D26" w14:textId="5D9AE8BD" w:rsidR="00D501A0" w:rsidRPr="00D501A0" w:rsidRDefault="00D501A0" w:rsidP="00A73669">
            <w:r w:rsidRPr="00D501A0">
              <w:t>prog_b</w:t>
            </w:r>
          </w:p>
        </w:tc>
        <w:tc>
          <w:tcPr>
            <w:tcW w:w="1428" w:type="dxa"/>
          </w:tcPr>
          <w:p w14:paraId="2CF0AF97" w14:textId="0C81CD3D" w:rsidR="00D501A0" w:rsidRPr="00D501A0" w:rsidRDefault="00D501A0" w:rsidP="00A73669">
            <w:r w:rsidRPr="00D501A0">
              <w:t>family</w:t>
            </w:r>
          </w:p>
        </w:tc>
        <w:tc>
          <w:tcPr>
            <w:tcW w:w="1482" w:type="dxa"/>
          </w:tcPr>
          <w:p w14:paraId="288D03F5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44DD8826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01BCF1D9" w14:textId="77777777" w:rsidR="00D501A0" w:rsidRPr="00D501A0" w:rsidRDefault="00D501A0" w:rsidP="00A73669">
            <w:r w:rsidRPr="00D501A0">
              <w:t>0.09</w:t>
            </w:r>
          </w:p>
        </w:tc>
        <w:tc>
          <w:tcPr>
            <w:tcW w:w="1542" w:type="dxa"/>
          </w:tcPr>
          <w:p w14:paraId="4896D5B8" w14:textId="77777777" w:rsidR="00D501A0" w:rsidRPr="00D501A0" w:rsidRDefault="00D501A0" w:rsidP="00A73669">
            <w:r w:rsidRPr="00D501A0">
              <w:t>0.91</w:t>
            </w:r>
          </w:p>
        </w:tc>
      </w:tr>
      <w:tr w:rsidR="004B3BB1" w:rsidRPr="00D501A0" w14:paraId="66298840" w14:textId="77777777" w:rsidTr="00272BD3">
        <w:tc>
          <w:tcPr>
            <w:tcW w:w="1442" w:type="dxa"/>
          </w:tcPr>
          <w:p w14:paraId="3B0E77F6" w14:textId="4A6F214F" w:rsidR="00D501A0" w:rsidRPr="00D501A0" w:rsidRDefault="00D501A0" w:rsidP="00A73669">
            <w:r w:rsidRPr="00D501A0">
              <w:t>sex</w:t>
            </w:r>
          </w:p>
        </w:tc>
        <w:tc>
          <w:tcPr>
            <w:tcW w:w="1428" w:type="dxa"/>
          </w:tcPr>
          <w:p w14:paraId="351CE2D9" w14:textId="372B0C13" w:rsidR="00D501A0" w:rsidRPr="00D501A0" w:rsidRDefault="00D501A0" w:rsidP="00A73669">
            <w:r w:rsidRPr="00D501A0">
              <w:t>redis_m</w:t>
            </w:r>
          </w:p>
        </w:tc>
        <w:tc>
          <w:tcPr>
            <w:tcW w:w="1482" w:type="dxa"/>
          </w:tcPr>
          <w:p w14:paraId="30376770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58880DE6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768A2511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2CBCE853" w14:textId="77777777" w:rsidR="00D501A0" w:rsidRPr="00D501A0" w:rsidRDefault="00D501A0" w:rsidP="00A73669">
            <w:r w:rsidRPr="00D501A0">
              <w:t>0.87</w:t>
            </w:r>
          </w:p>
        </w:tc>
      </w:tr>
      <w:tr w:rsidR="004B3BB1" w:rsidRPr="00D501A0" w14:paraId="1E70B951" w14:textId="77777777" w:rsidTr="00272BD3">
        <w:tc>
          <w:tcPr>
            <w:tcW w:w="1442" w:type="dxa"/>
          </w:tcPr>
          <w:p w14:paraId="625CDFC2" w14:textId="50E8C115" w:rsidR="00D501A0" w:rsidRPr="00D501A0" w:rsidRDefault="00D501A0" w:rsidP="00A73669">
            <w:r w:rsidRPr="00D501A0">
              <w:t>connec</w:t>
            </w:r>
          </w:p>
        </w:tc>
        <w:tc>
          <w:tcPr>
            <w:tcW w:w="1428" w:type="dxa"/>
          </w:tcPr>
          <w:p w14:paraId="2000ED85" w14:textId="2DCE04B4" w:rsidR="00D501A0" w:rsidRPr="00D501A0" w:rsidRDefault="00D501A0" w:rsidP="00A73669">
            <w:r w:rsidRPr="00D501A0">
              <w:t>merit</w:t>
            </w:r>
          </w:p>
        </w:tc>
        <w:tc>
          <w:tcPr>
            <w:tcW w:w="1482" w:type="dxa"/>
          </w:tcPr>
          <w:p w14:paraId="5EA4CB33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73145318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6DC4AB50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2CED15F9" w14:textId="77777777" w:rsidR="00D501A0" w:rsidRPr="00D501A0" w:rsidRDefault="00D501A0" w:rsidP="00A73669">
            <w:r w:rsidRPr="00D501A0">
              <w:t>0.9</w:t>
            </w:r>
          </w:p>
        </w:tc>
      </w:tr>
      <w:tr w:rsidR="004B3BB1" w:rsidRPr="00D501A0" w14:paraId="1B3B312C" w14:textId="77777777" w:rsidTr="00272BD3">
        <w:tc>
          <w:tcPr>
            <w:tcW w:w="1442" w:type="dxa"/>
          </w:tcPr>
          <w:p w14:paraId="65821351" w14:textId="6D0D5A2E" w:rsidR="00D501A0" w:rsidRPr="00D501A0" w:rsidRDefault="00D501A0" w:rsidP="00A73669">
            <w:r w:rsidRPr="00D501A0">
              <w:t>redis_f</w:t>
            </w:r>
          </w:p>
        </w:tc>
        <w:tc>
          <w:tcPr>
            <w:tcW w:w="1428" w:type="dxa"/>
          </w:tcPr>
          <w:p w14:paraId="4A2C01C9" w14:textId="0665FE3A" w:rsidR="00D501A0" w:rsidRPr="00D501A0" w:rsidRDefault="00D501A0" w:rsidP="00A73669">
            <w:r w:rsidRPr="00D501A0">
              <w:t>need</w:t>
            </w:r>
          </w:p>
        </w:tc>
        <w:tc>
          <w:tcPr>
            <w:tcW w:w="1482" w:type="dxa"/>
          </w:tcPr>
          <w:p w14:paraId="154D636C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54EBF32F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7ADD40D1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150C7D9A" w14:textId="77777777" w:rsidR="00D501A0" w:rsidRPr="00D501A0" w:rsidRDefault="00D501A0" w:rsidP="00A73669">
            <w:r w:rsidRPr="00D501A0">
              <w:t>0.9</w:t>
            </w:r>
          </w:p>
        </w:tc>
      </w:tr>
      <w:tr w:rsidR="004B3BB1" w:rsidRPr="00D501A0" w14:paraId="4A593B7F" w14:textId="77777777" w:rsidTr="00272BD3">
        <w:tc>
          <w:tcPr>
            <w:tcW w:w="1442" w:type="dxa"/>
          </w:tcPr>
          <w:p w14:paraId="48DA2F9D" w14:textId="730BF205" w:rsidR="00D501A0" w:rsidRPr="00D501A0" w:rsidRDefault="00D501A0" w:rsidP="00A73669">
            <w:r w:rsidRPr="00D501A0">
              <w:t>prog_b</w:t>
            </w:r>
          </w:p>
        </w:tc>
        <w:tc>
          <w:tcPr>
            <w:tcW w:w="1428" w:type="dxa"/>
          </w:tcPr>
          <w:p w14:paraId="75617093" w14:textId="2CF37ADC" w:rsidR="00D501A0" w:rsidRPr="00D501A0" w:rsidRDefault="00D501A0" w:rsidP="00A73669">
            <w:r w:rsidRPr="00D501A0">
              <w:t>work</w:t>
            </w:r>
          </w:p>
        </w:tc>
        <w:tc>
          <w:tcPr>
            <w:tcW w:w="1482" w:type="dxa"/>
          </w:tcPr>
          <w:p w14:paraId="3628AFBD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51EAB48F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341DB60E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42" w:type="dxa"/>
          </w:tcPr>
          <w:p w14:paraId="72DE0456" w14:textId="77777777" w:rsidR="00D501A0" w:rsidRPr="00D501A0" w:rsidRDefault="00D501A0" w:rsidP="00A73669">
            <w:r w:rsidRPr="00D501A0">
              <w:t>0.84</w:t>
            </w:r>
          </w:p>
        </w:tc>
      </w:tr>
      <w:tr w:rsidR="004B3BB1" w:rsidRPr="00D501A0" w14:paraId="25B5E3A5" w14:textId="77777777" w:rsidTr="00272BD3">
        <w:tc>
          <w:tcPr>
            <w:tcW w:w="1442" w:type="dxa"/>
          </w:tcPr>
          <w:p w14:paraId="5C4C5253" w14:textId="5AB59A24" w:rsidR="00D501A0" w:rsidRPr="00D501A0" w:rsidRDefault="00D501A0" w:rsidP="00A73669">
            <w:r w:rsidRPr="00D501A0">
              <w:t>people</w:t>
            </w:r>
          </w:p>
        </w:tc>
        <w:tc>
          <w:tcPr>
            <w:tcW w:w="1428" w:type="dxa"/>
          </w:tcPr>
          <w:p w14:paraId="76FF1629" w14:textId="568621F7" w:rsidR="00D501A0" w:rsidRPr="00D501A0" w:rsidRDefault="00D501A0" w:rsidP="00A73669">
            <w:r w:rsidRPr="00D501A0">
              <w:t>relig</w:t>
            </w:r>
          </w:p>
        </w:tc>
        <w:tc>
          <w:tcPr>
            <w:tcW w:w="1482" w:type="dxa"/>
          </w:tcPr>
          <w:p w14:paraId="33022532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7459C434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32C90550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64DDA2A8" w14:textId="77777777" w:rsidR="00D501A0" w:rsidRPr="00D501A0" w:rsidRDefault="00D501A0" w:rsidP="00A73669">
            <w:r w:rsidRPr="00D501A0">
              <w:t>0.84</w:t>
            </w:r>
          </w:p>
        </w:tc>
      </w:tr>
      <w:tr w:rsidR="004B3BB1" w:rsidRPr="00D501A0" w14:paraId="12074EBA" w14:textId="77777777" w:rsidTr="00272BD3">
        <w:tc>
          <w:tcPr>
            <w:tcW w:w="1442" w:type="dxa"/>
          </w:tcPr>
          <w:p w14:paraId="4DEAF7E6" w14:textId="7A082A32" w:rsidR="00D501A0" w:rsidRPr="00D501A0" w:rsidRDefault="00D501A0" w:rsidP="00A73669">
            <w:r w:rsidRPr="00D501A0">
              <w:t>ineq_p</w:t>
            </w:r>
          </w:p>
        </w:tc>
        <w:tc>
          <w:tcPr>
            <w:tcW w:w="1428" w:type="dxa"/>
          </w:tcPr>
          <w:p w14:paraId="4A350CEB" w14:textId="297DA9F7" w:rsidR="00D501A0" w:rsidRPr="00D501A0" w:rsidRDefault="00D501A0" w:rsidP="00A73669">
            <w:r w:rsidRPr="00D501A0">
              <w:t>sex</w:t>
            </w:r>
          </w:p>
        </w:tc>
        <w:tc>
          <w:tcPr>
            <w:tcW w:w="1482" w:type="dxa"/>
          </w:tcPr>
          <w:p w14:paraId="703D6F75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7FE9BE68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453A92FE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7325F3CF" w14:textId="77777777" w:rsidR="00D501A0" w:rsidRPr="00D501A0" w:rsidRDefault="00D501A0" w:rsidP="00A73669">
            <w:r w:rsidRPr="00D501A0">
              <w:t>0.82</w:t>
            </w:r>
          </w:p>
        </w:tc>
      </w:tr>
      <w:tr w:rsidR="004B3BB1" w:rsidRPr="00D501A0" w14:paraId="5E860B57" w14:textId="77777777" w:rsidTr="00272BD3">
        <w:tc>
          <w:tcPr>
            <w:tcW w:w="1442" w:type="dxa"/>
          </w:tcPr>
          <w:p w14:paraId="3D63F915" w14:textId="52D8D415" w:rsidR="00D501A0" w:rsidRPr="00D501A0" w:rsidRDefault="00D501A0" w:rsidP="00A73669">
            <w:r w:rsidRPr="00D501A0">
              <w:t>prog_b</w:t>
            </w:r>
          </w:p>
        </w:tc>
        <w:tc>
          <w:tcPr>
            <w:tcW w:w="1428" w:type="dxa"/>
          </w:tcPr>
          <w:p w14:paraId="3F57675B" w14:textId="1D2EBCE5" w:rsidR="00D501A0" w:rsidRPr="00D501A0" w:rsidRDefault="00D501A0" w:rsidP="00A73669">
            <w:r w:rsidRPr="00D501A0">
              <w:t>connec</w:t>
            </w:r>
          </w:p>
        </w:tc>
        <w:tc>
          <w:tcPr>
            <w:tcW w:w="1482" w:type="dxa"/>
          </w:tcPr>
          <w:p w14:paraId="1724E7E7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7DE13439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439D6E76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42" w:type="dxa"/>
          </w:tcPr>
          <w:p w14:paraId="09A3732C" w14:textId="77777777" w:rsidR="00D501A0" w:rsidRPr="00D501A0" w:rsidRDefault="00D501A0" w:rsidP="00A73669">
            <w:r w:rsidRPr="00D501A0">
              <w:t>0.82</w:t>
            </w:r>
          </w:p>
        </w:tc>
      </w:tr>
      <w:tr w:rsidR="004B3BB1" w:rsidRPr="00D501A0" w14:paraId="40D0EF64" w14:textId="77777777" w:rsidTr="00272BD3">
        <w:tc>
          <w:tcPr>
            <w:tcW w:w="1442" w:type="dxa"/>
          </w:tcPr>
          <w:p w14:paraId="576DF6D3" w14:textId="2949E881" w:rsidR="00D501A0" w:rsidRPr="00D501A0" w:rsidRDefault="00D501A0" w:rsidP="00A73669">
            <w:r w:rsidRPr="00D501A0">
              <w:t>redis_d</w:t>
            </w:r>
          </w:p>
        </w:tc>
        <w:tc>
          <w:tcPr>
            <w:tcW w:w="1428" w:type="dxa"/>
          </w:tcPr>
          <w:p w14:paraId="30A2DDE9" w14:textId="4C8930C4" w:rsidR="00D501A0" w:rsidRPr="00D501A0" w:rsidRDefault="00D501A0" w:rsidP="00A73669">
            <w:r w:rsidRPr="00D501A0">
              <w:t>connec</w:t>
            </w:r>
          </w:p>
        </w:tc>
        <w:tc>
          <w:tcPr>
            <w:tcW w:w="1482" w:type="dxa"/>
          </w:tcPr>
          <w:p w14:paraId="732804A4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6146EEFA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794AE022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42" w:type="dxa"/>
          </w:tcPr>
          <w:p w14:paraId="48856718" w14:textId="77777777" w:rsidR="00D501A0" w:rsidRPr="00D501A0" w:rsidRDefault="00D501A0" w:rsidP="00A73669">
            <w:r w:rsidRPr="00D501A0">
              <w:t>0.84</w:t>
            </w:r>
          </w:p>
        </w:tc>
      </w:tr>
      <w:tr w:rsidR="004B3BB1" w:rsidRPr="00D501A0" w14:paraId="16843EEA" w14:textId="77777777" w:rsidTr="00272BD3">
        <w:tc>
          <w:tcPr>
            <w:tcW w:w="1442" w:type="dxa"/>
          </w:tcPr>
          <w:p w14:paraId="2A7CA9D8" w14:textId="6DD0FEDD" w:rsidR="00D501A0" w:rsidRPr="00D501A0" w:rsidRDefault="00D501A0" w:rsidP="00A73669">
            <w:r w:rsidRPr="00D501A0">
              <w:t>redis_f</w:t>
            </w:r>
          </w:p>
        </w:tc>
        <w:tc>
          <w:tcPr>
            <w:tcW w:w="1428" w:type="dxa"/>
          </w:tcPr>
          <w:p w14:paraId="0B8C8722" w14:textId="58E0CD5E" w:rsidR="00D501A0" w:rsidRPr="00D501A0" w:rsidRDefault="00D501A0" w:rsidP="00A73669">
            <w:r w:rsidRPr="00D501A0">
              <w:t>edupar</w:t>
            </w:r>
          </w:p>
        </w:tc>
        <w:tc>
          <w:tcPr>
            <w:tcW w:w="1482" w:type="dxa"/>
          </w:tcPr>
          <w:p w14:paraId="2928D7A7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1EE5F344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76B24A1F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42" w:type="dxa"/>
          </w:tcPr>
          <w:p w14:paraId="30D27FF9" w14:textId="77777777" w:rsidR="00D501A0" w:rsidRPr="00D501A0" w:rsidRDefault="00D501A0" w:rsidP="00A73669">
            <w:r w:rsidRPr="00D501A0">
              <w:t>0.9</w:t>
            </w:r>
          </w:p>
        </w:tc>
      </w:tr>
      <w:tr w:rsidR="004B3BB1" w:rsidRPr="00D501A0" w14:paraId="7B29B14B" w14:textId="77777777" w:rsidTr="00272BD3">
        <w:tc>
          <w:tcPr>
            <w:tcW w:w="1442" w:type="dxa"/>
          </w:tcPr>
          <w:p w14:paraId="6A6E471C" w14:textId="276C16C8" w:rsidR="00D501A0" w:rsidRPr="00D501A0" w:rsidRDefault="00D501A0" w:rsidP="00A73669">
            <w:r w:rsidRPr="00D501A0">
              <w:t>ineq_p</w:t>
            </w:r>
          </w:p>
        </w:tc>
        <w:tc>
          <w:tcPr>
            <w:tcW w:w="1428" w:type="dxa"/>
          </w:tcPr>
          <w:p w14:paraId="23AAEE8A" w14:textId="7B3DF49D" w:rsidR="00D501A0" w:rsidRPr="00D501A0" w:rsidRDefault="00D501A0" w:rsidP="00A73669">
            <w:r w:rsidRPr="00D501A0">
              <w:t>need</w:t>
            </w:r>
          </w:p>
        </w:tc>
        <w:tc>
          <w:tcPr>
            <w:tcW w:w="1482" w:type="dxa"/>
          </w:tcPr>
          <w:p w14:paraId="6F8DF727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344F76E6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67912666" w14:textId="77777777" w:rsidR="00D501A0" w:rsidRPr="00D501A0" w:rsidRDefault="00D501A0" w:rsidP="00A73669">
            <w:r w:rsidRPr="00D501A0">
              <w:t>0.06</w:t>
            </w:r>
          </w:p>
        </w:tc>
        <w:tc>
          <w:tcPr>
            <w:tcW w:w="1542" w:type="dxa"/>
          </w:tcPr>
          <w:p w14:paraId="467B16E2" w14:textId="77777777" w:rsidR="00D501A0" w:rsidRPr="00D501A0" w:rsidRDefault="00D501A0" w:rsidP="00A73669">
            <w:r w:rsidRPr="00D501A0">
              <w:t>0.88</w:t>
            </w:r>
          </w:p>
        </w:tc>
      </w:tr>
      <w:tr w:rsidR="004B3BB1" w:rsidRPr="00D501A0" w14:paraId="373597F2" w14:textId="77777777" w:rsidTr="00272BD3">
        <w:tc>
          <w:tcPr>
            <w:tcW w:w="1442" w:type="dxa"/>
          </w:tcPr>
          <w:p w14:paraId="0983783F" w14:textId="6D92B2E8" w:rsidR="00D501A0" w:rsidRPr="00D501A0" w:rsidRDefault="00D501A0" w:rsidP="00A73669">
            <w:r w:rsidRPr="00D501A0">
              <w:t>reg_p</w:t>
            </w:r>
          </w:p>
        </w:tc>
        <w:tc>
          <w:tcPr>
            <w:tcW w:w="1428" w:type="dxa"/>
          </w:tcPr>
          <w:p w14:paraId="13A8AEE1" w14:textId="36B076A4" w:rsidR="00D501A0" w:rsidRPr="00D501A0" w:rsidRDefault="00D501A0" w:rsidP="00A73669">
            <w:r w:rsidRPr="00D501A0">
              <w:t>relig</w:t>
            </w:r>
          </w:p>
        </w:tc>
        <w:tc>
          <w:tcPr>
            <w:tcW w:w="1482" w:type="dxa"/>
          </w:tcPr>
          <w:p w14:paraId="4949A4BC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2941A693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56A02CEB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42" w:type="dxa"/>
          </w:tcPr>
          <w:p w14:paraId="59E81334" w14:textId="77777777" w:rsidR="00D501A0" w:rsidRPr="00D501A0" w:rsidRDefault="00D501A0" w:rsidP="00A73669">
            <w:r w:rsidRPr="00D501A0">
              <w:t>0.81</w:t>
            </w:r>
          </w:p>
        </w:tc>
      </w:tr>
      <w:tr w:rsidR="004B3BB1" w:rsidRPr="00D501A0" w14:paraId="02EE7337" w14:textId="77777777" w:rsidTr="00272BD3">
        <w:tc>
          <w:tcPr>
            <w:tcW w:w="1442" w:type="dxa"/>
          </w:tcPr>
          <w:p w14:paraId="1E12E187" w14:textId="4734FD8D" w:rsidR="00D501A0" w:rsidRPr="00D501A0" w:rsidRDefault="00D501A0" w:rsidP="00A73669">
            <w:r w:rsidRPr="00D501A0">
              <w:t>family</w:t>
            </w:r>
          </w:p>
        </w:tc>
        <w:tc>
          <w:tcPr>
            <w:tcW w:w="1428" w:type="dxa"/>
          </w:tcPr>
          <w:p w14:paraId="5562BDE0" w14:textId="4DE19667" w:rsidR="00D501A0" w:rsidRPr="00D501A0" w:rsidRDefault="00D501A0" w:rsidP="00A73669">
            <w:r w:rsidRPr="00D501A0">
              <w:t>edu</w:t>
            </w:r>
          </w:p>
        </w:tc>
        <w:tc>
          <w:tcPr>
            <w:tcW w:w="1482" w:type="dxa"/>
          </w:tcPr>
          <w:p w14:paraId="481B1F4E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538CC083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59C23EE0" w14:textId="77777777" w:rsidR="00D501A0" w:rsidRPr="00D501A0" w:rsidRDefault="00D501A0" w:rsidP="00A73669">
            <w:r w:rsidRPr="00D501A0">
              <w:t>0.06</w:t>
            </w:r>
          </w:p>
        </w:tc>
        <w:tc>
          <w:tcPr>
            <w:tcW w:w="1542" w:type="dxa"/>
          </w:tcPr>
          <w:p w14:paraId="0BF2F6B0" w14:textId="77777777" w:rsidR="00D501A0" w:rsidRPr="00D501A0" w:rsidRDefault="00D501A0" w:rsidP="00A73669">
            <w:r w:rsidRPr="00D501A0">
              <w:t>0.83</w:t>
            </w:r>
          </w:p>
        </w:tc>
      </w:tr>
      <w:tr w:rsidR="004B3BB1" w:rsidRPr="00D501A0" w14:paraId="57D9AD89" w14:textId="77777777" w:rsidTr="00272BD3">
        <w:tc>
          <w:tcPr>
            <w:tcW w:w="1442" w:type="dxa"/>
          </w:tcPr>
          <w:p w14:paraId="10C6BE14" w14:textId="45D040F7" w:rsidR="00D501A0" w:rsidRPr="00D501A0" w:rsidRDefault="00D501A0" w:rsidP="00A73669">
            <w:r w:rsidRPr="00D501A0">
              <w:t>work</w:t>
            </w:r>
          </w:p>
        </w:tc>
        <w:tc>
          <w:tcPr>
            <w:tcW w:w="1428" w:type="dxa"/>
          </w:tcPr>
          <w:p w14:paraId="3376C87B" w14:textId="30EA7191" w:rsidR="00D501A0" w:rsidRPr="00D501A0" w:rsidRDefault="00D501A0" w:rsidP="00A73669">
            <w:r w:rsidRPr="00D501A0">
              <w:t>redis_p</w:t>
            </w:r>
          </w:p>
        </w:tc>
        <w:tc>
          <w:tcPr>
            <w:tcW w:w="1482" w:type="dxa"/>
          </w:tcPr>
          <w:p w14:paraId="6EF5DE8A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69673563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37780E54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13CA6D8E" w14:textId="77777777" w:rsidR="00D501A0" w:rsidRPr="00D501A0" w:rsidRDefault="00D501A0" w:rsidP="00A73669">
            <w:r w:rsidRPr="00D501A0">
              <w:t>0.82</w:t>
            </w:r>
          </w:p>
        </w:tc>
      </w:tr>
      <w:tr w:rsidR="004B3BB1" w:rsidRPr="00D501A0" w14:paraId="7C4BEC92" w14:textId="77777777" w:rsidTr="00272BD3">
        <w:tc>
          <w:tcPr>
            <w:tcW w:w="1442" w:type="dxa"/>
          </w:tcPr>
          <w:p w14:paraId="54E34F83" w14:textId="65F9ED2F" w:rsidR="00D501A0" w:rsidRPr="00D501A0" w:rsidRDefault="00D501A0" w:rsidP="00A73669">
            <w:r w:rsidRPr="00D501A0">
              <w:t>reg_p</w:t>
            </w:r>
          </w:p>
        </w:tc>
        <w:tc>
          <w:tcPr>
            <w:tcW w:w="1428" w:type="dxa"/>
          </w:tcPr>
          <w:p w14:paraId="2F6E4043" w14:textId="4E4D61FB" w:rsidR="00D501A0" w:rsidRPr="00D501A0" w:rsidRDefault="00D501A0" w:rsidP="00A73669">
            <w:r w:rsidRPr="00D501A0">
              <w:t>need</w:t>
            </w:r>
          </w:p>
        </w:tc>
        <w:tc>
          <w:tcPr>
            <w:tcW w:w="1482" w:type="dxa"/>
          </w:tcPr>
          <w:p w14:paraId="33A424DB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3B26A938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5536A402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2C3EB253" w14:textId="77777777" w:rsidR="00D501A0" w:rsidRPr="00D501A0" w:rsidRDefault="00D501A0" w:rsidP="00A73669">
            <w:r w:rsidRPr="00D501A0">
              <w:t>0.83</w:t>
            </w:r>
          </w:p>
        </w:tc>
      </w:tr>
      <w:tr w:rsidR="004B3BB1" w:rsidRPr="00D501A0" w14:paraId="6ACCF6C2" w14:textId="77777777" w:rsidTr="00272BD3">
        <w:tc>
          <w:tcPr>
            <w:tcW w:w="1442" w:type="dxa"/>
          </w:tcPr>
          <w:p w14:paraId="07BF95C1" w14:textId="74068060" w:rsidR="00D501A0" w:rsidRPr="00D501A0" w:rsidRDefault="00D501A0" w:rsidP="00A73669">
            <w:r w:rsidRPr="00D501A0">
              <w:t>family</w:t>
            </w:r>
          </w:p>
        </w:tc>
        <w:tc>
          <w:tcPr>
            <w:tcW w:w="1428" w:type="dxa"/>
          </w:tcPr>
          <w:p w14:paraId="5BE0B234" w14:textId="68DC789E" w:rsidR="00D501A0" w:rsidRPr="00D501A0" w:rsidRDefault="00D501A0" w:rsidP="00A73669">
            <w:r w:rsidRPr="00D501A0">
              <w:t>work</w:t>
            </w:r>
          </w:p>
        </w:tc>
        <w:tc>
          <w:tcPr>
            <w:tcW w:w="1482" w:type="dxa"/>
          </w:tcPr>
          <w:p w14:paraId="56214B5B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5654D36D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0F3FCF9F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42" w:type="dxa"/>
          </w:tcPr>
          <w:p w14:paraId="1E0CC421" w14:textId="77777777" w:rsidR="00D501A0" w:rsidRPr="00D501A0" w:rsidRDefault="00D501A0" w:rsidP="00A73669">
            <w:r w:rsidRPr="00D501A0">
              <w:t>0.86</w:t>
            </w:r>
          </w:p>
        </w:tc>
      </w:tr>
      <w:tr w:rsidR="004B3BB1" w:rsidRPr="00D501A0" w14:paraId="0BB11D03" w14:textId="77777777" w:rsidTr="00272BD3">
        <w:tc>
          <w:tcPr>
            <w:tcW w:w="1442" w:type="dxa"/>
          </w:tcPr>
          <w:p w14:paraId="54236956" w14:textId="09F3E0D6" w:rsidR="00D501A0" w:rsidRPr="00D501A0" w:rsidRDefault="00D501A0" w:rsidP="00A73669">
            <w:r w:rsidRPr="00D501A0">
              <w:t>redis_p</w:t>
            </w:r>
          </w:p>
        </w:tc>
        <w:tc>
          <w:tcPr>
            <w:tcW w:w="1428" w:type="dxa"/>
          </w:tcPr>
          <w:p w14:paraId="6D8CE1A1" w14:textId="1F2F0776" w:rsidR="00D501A0" w:rsidRPr="00D501A0" w:rsidRDefault="00D501A0" w:rsidP="00A73669">
            <w:r w:rsidRPr="00D501A0">
              <w:t>need</w:t>
            </w:r>
          </w:p>
        </w:tc>
        <w:tc>
          <w:tcPr>
            <w:tcW w:w="1482" w:type="dxa"/>
          </w:tcPr>
          <w:p w14:paraId="50B8D213" w14:textId="77777777" w:rsidR="00D501A0" w:rsidRPr="00D501A0" w:rsidRDefault="00D501A0" w:rsidP="00A73669">
            <w:r w:rsidRPr="00D501A0">
              <w:t>0.02</w:t>
            </w:r>
          </w:p>
        </w:tc>
        <w:tc>
          <w:tcPr>
            <w:tcW w:w="1527" w:type="dxa"/>
          </w:tcPr>
          <w:p w14:paraId="5D601504" w14:textId="77777777" w:rsidR="00D501A0" w:rsidRPr="00D501A0" w:rsidRDefault="00D501A0" w:rsidP="00A73669">
            <w:r w:rsidRPr="00D501A0">
              <w:t>-0.01</w:t>
            </w:r>
          </w:p>
        </w:tc>
        <w:tc>
          <w:tcPr>
            <w:tcW w:w="1595" w:type="dxa"/>
          </w:tcPr>
          <w:p w14:paraId="4A132CCB" w14:textId="77777777" w:rsidR="00D501A0" w:rsidRPr="00D501A0" w:rsidRDefault="00D501A0" w:rsidP="00A73669">
            <w:r w:rsidRPr="00D501A0">
              <w:t>0.06</w:t>
            </w:r>
          </w:p>
        </w:tc>
        <w:tc>
          <w:tcPr>
            <w:tcW w:w="1542" w:type="dxa"/>
          </w:tcPr>
          <w:p w14:paraId="5CAA48A0" w14:textId="77777777" w:rsidR="00D501A0" w:rsidRPr="00D501A0" w:rsidRDefault="00D501A0" w:rsidP="00A73669">
            <w:r w:rsidRPr="00D501A0">
              <w:t>0.81</w:t>
            </w:r>
          </w:p>
        </w:tc>
      </w:tr>
      <w:tr w:rsidR="004B3BB1" w:rsidRPr="00D501A0" w14:paraId="490344F5" w14:textId="77777777" w:rsidTr="00272BD3">
        <w:tc>
          <w:tcPr>
            <w:tcW w:w="1442" w:type="dxa"/>
          </w:tcPr>
          <w:p w14:paraId="24B2AB5F" w14:textId="693F272B" w:rsidR="00D501A0" w:rsidRPr="00D501A0" w:rsidRDefault="00D501A0" w:rsidP="00A73669">
            <w:r w:rsidRPr="00D501A0">
              <w:t>people</w:t>
            </w:r>
          </w:p>
        </w:tc>
        <w:tc>
          <w:tcPr>
            <w:tcW w:w="1428" w:type="dxa"/>
          </w:tcPr>
          <w:p w14:paraId="75652696" w14:textId="2AFC4F06" w:rsidR="00D501A0" w:rsidRPr="00D501A0" w:rsidRDefault="00D501A0" w:rsidP="00A73669">
            <w:r w:rsidRPr="00D501A0">
              <w:t>need</w:t>
            </w:r>
          </w:p>
        </w:tc>
        <w:tc>
          <w:tcPr>
            <w:tcW w:w="1482" w:type="dxa"/>
          </w:tcPr>
          <w:p w14:paraId="448648D8" w14:textId="77777777" w:rsidR="00D501A0" w:rsidRPr="00D501A0" w:rsidRDefault="00D501A0" w:rsidP="00A73669">
            <w:r w:rsidRPr="00D501A0">
              <w:t>0.02</w:t>
            </w:r>
          </w:p>
        </w:tc>
        <w:tc>
          <w:tcPr>
            <w:tcW w:w="1527" w:type="dxa"/>
          </w:tcPr>
          <w:p w14:paraId="6EA56626" w14:textId="77777777" w:rsidR="00D501A0" w:rsidRPr="00D501A0" w:rsidRDefault="00D501A0" w:rsidP="00A73669">
            <w:r w:rsidRPr="00D501A0">
              <w:t>-0.01</w:t>
            </w:r>
          </w:p>
        </w:tc>
        <w:tc>
          <w:tcPr>
            <w:tcW w:w="1595" w:type="dxa"/>
          </w:tcPr>
          <w:p w14:paraId="5A4CBE48" w14:textId="77777777" w:rsidR="00D501A0" w:rsidRPr="00D501A0" w:rsidRDefault="00D501A0" w:rsidP="00A73669">
            <w:r w:rsidRPr="00D501A0">
              <w:t>0.06</w:t>
            </w:r>
          </w:p>
        </w:tc>
        <w:tc>
          <w:tcPr>
            <w:tcW w:w="1542" w:type="dxa"/>
          </w:tcPr>
          <w:p w14:paraId="4D2CC15F" w14:textId="77777777" w:rsidR="00D501A0" w:rsidRPr="00D501A0" w:rsidRDefault="00D501A0" w:rsidP="00A73669">
            <w:r w:rsidRPr="00D501A0">
              <w:t>0.83</w:t>
            </w:r>
          </w:p>
        </w:tc>
      </w:tr>
      <w:tr w:rsidR="004B3BB1" w14:paraId="526FE6B8" w14:textId="77777777" w:rsidTr="00272BD3">
        <w:tc>
          <w:tcPr>
            <w:tcW w:w="1442" w:type="dxa"/>
          </w:tcPr>
          <w:p w14:paraId="1D7956FA" w14:textId="6BC9543C" w:rsidR="00D501A0" w:rsidRPr="00D501A0" w:rsidRDefault="00D501A0" w:rsidP="00A73669">
            <w:r w:rsidRPr="00D501A0">
              <w:t>ineq_p</w:t>
            </w:r>
          </w:p>
        </w:tc>
        <w:tc>
          <w:tcPr>
            <w:tcW w:w="1428" w:type="dxa"/>
          </w:tcPr>
          <w:p w14:paraId="530A84D8" w14:textId="23A1A519" w:rsidR="00D501A0" w:rsidRPr="00D501A0" w:rsidRDefault="00D501A0" w:rsidP="00A73669">
            <w:r w:rsidRPr="00D501A0">
              <w:t>redis_p</w:t>
            </w:r>
          </w:p>
        </w:tc>
        <w:tc>
          <w:tcPr>
            <w:tcW w:w="1482" w:type="dxa"/>
          </w:tcPr>
          <w:p w14:paraId="55972C02" w14:textId="1AF9F3BE" w:rsidR="00D501A0" w:rsidRPr="00D501A0" w:rsidRDefault="00D501A0" w:rsidP="00A73669">
            <w:r w:rsidRPr="00D501A0">
              <w:t>0</w:t>
            </w:r>
            <w:r w:rsidR="004B3BB1">
              <w:t>.01</w:t>
            </w:r>
          </w:p>
        </w:tc>
        <w:tc>
          <w:tcPr>
            <w:tcW w:w="1527" w:type="dxa"/>
          </w:tcPr>
          <w:p w14:paraId="238024E4" w14:textId="77777777" w:rsidR="00D501A0" w:rsidRPr="00D501A0" w:rsidRDefault="00D501A0" w:rsidP="00A73669">
            <w:r w:rsidRPr="00D501A0">
              <w:t>-0.04</w:t>
            </w:r>
          </w:p>
        </w:tc>
        <w:tc>
          <w:tcPr>
            <w:tcW w:w="1595" w:type="dxa"/>
          </w:tcPr>
          <w:p w14:paraId="06140258" w14:textId="77777777" w:rsidR="00D501A0" w:rsidRPr="00D501A0" w:rsidRDefault="00D501A0" w:rsidP="00A73669">
            <w:r w:rsidRPr="00D501A0">
              <w:t>0.05</w:t>
            </w:r>
          </w:p>
        </w:tc>
        <w:tc>
          <w:tcPr>
            <w:tcW w:w="1542" w:type="dxa"/>
          </w:tcPr>
          <w:p w14:paraId="48AA9055" w14:textId="77777777" w:rsidR="00D501A0" w:rsidRDefault="00D501A0" w:rsidP="00A73669">
            <w:r w:rsidRPr="00D501A0">
              <w:t xml:space="preserve">0.83 </w:t>
            </w:r>
          </w:p>
        </w:tc>
      </w:tr>
    </w:tbl>
    <w:p w14:paraId="3C5B923C" w14:textId="2F530467" w:rsidR="00D501A0" w:rsidRDefault="00272BD3" w:rsidP="00272BD3">
      <w:pPr>
        <w:jc w:val="both"/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The table shows </w:t>
      </w:r>
      <w:r w:rsidR="00302FC6">
        <w:rPr>
          <w:sz w:val="20"/>
          <w:szCs w:val="20"/>
        </w:rPr>
        <w:t xml:space="preserve">the absolute values of </w:t>
      </w:r>
      <w:r w:rsidRPr="00272BD3">
        <w:rPr>
          <w:sz w:val="20"/>
          <w:szCs w:val="20"/>
        </w:rPr>
        <w:t xml:space="preserve">moderation effects that were found in at least 80% of the bootstrap samples. Node labels of the moderated associations are reported in the first two columns. The third shows the </w:t>
      </w:r>
      <w:r w:rsidR="00302FC6">
        <w:rPr>
          <w:sz w:val="20"/>
          <w:szCs w:val="20"/>
        </w:rPr>
        <w:t xml:space="preserve">absolute </w:t>
      </w:r>
      <w:r w:rsidRPr="00272BD3">
        <w:rPr>
          <w:sz w:val="20"/>
          <w:szCs w:val="20"/>
        </w:rPr>
        <w:t xml:space="preserve">mean value of the estimated moderation effect across the bootstrapped samples. The remaining columns present CI boundaries and the percentage of detection across the resampling procedure. </w:t>
      </w:r>
      <w:r w:rsidR="00D501A0">
        <w:br w:type="page"/>
      </w:r>
    </w:p>
    <w:p w14:paraId="7DACF62F" w14:textId="2EDF01FA" w:rsidR="008E6188" w:rsidRDefault="008E6188" w:rsidP="00A73669">
      <w:r>
        <w:lastRenderedPageBreak/>
        <w:t>Figure 4: robustness of Ising parameters</w:t>
      </w:r>
    </w:p>
    <w:p w14:paraId="110DB19B" w14:textId="3149EAFC" w:rsidR="008E6188" w:rsidRDefault="008E6188" w:rsidP="00A73669">
      <w:r>
        <w:rPr>
          <w:noProof/>
        </w:rPr>
        <w:drawing>
          <wp:inline distT="0" distB="0" distL="0" distR="0" wp14:anchorId="7BC89438" wp14:editId="34E5B9E9">
            <wp:extent cx="5731510" cy="8406130"/>
            <wp:effectExtent l="0" t="0" r="0" b="1270"/>
            <wp:docPr id="1736627950" name="Picture 4" descr="A graph showing a long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627950" name="Picture 4" descr="A graph showing a long lin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BEABB" w14:textId="77777777" w:rsidR="00272BD3" w:rsidRPr="00272BD3" w:rsidRDefault="00272BD3" w:rsidP="00272BD3">
      <w:pPr>
        <w:jc w:val="both"/>
        <w:rPr>
          <w:sz w:val="20"/>
          <w:szCs w:val="20"/>
        </w:rPr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each row represents an edge. Grey areas show bootstrapped CIs. Red dots indicate the magnitudes of the estimated parameters in the original sample, </w:t>
      </w:r>
      <w:r>
        <w:rPr>
          <w:sz w:val="20"/>
          <w:szCs w:val="20"/>
        </w:rPr>
        <w:t xml:space="preserve">and </w:t>
      </w:r>
      <w:r w:rsidRPr="00272BD3">
        <w:rPr>
          <w:sz w:val="20"/>
          <w:szCs w:val="20"/>
        </w:rPr>
        <w:t xml:space="preserve">blue dots indicate the mean value of the parameter estimated across the bootstrapped samples. </w:t>
      </w:r>
    </w:p>
    <w:p w14:paraId="59E70944" w14:textId="2E58CE4B" w:rsidR="00272BD3" w:rsidRDefault="00272BD3">
      <w:pPr>
        <w:jc w:val="left"/>
      </w:pPr>
      <w:r>
        <w:br w:type="page"/>
      </w:r>
    </w:p>
    <w:p w14:paraId="1FEEDC3B" w14:textId="77777777" w:rsidR="008E6188" w:rsidRDefault="008E6188" w:rsidP="00272BD3">
      <w:pPr>
        <w:jc w:val="both"/>
      </w:pPr>
    </w:p>
    <w:p w14:paraId="412089F7" w14:textId="2018B556" w:rsidR="008E6188" w:rsidRDefault="008E6188" w:rsidP="00A73669">
      <w:r>
        <w:t>Figure 5: centrality stability of Ising model</w:t>
      </w:r>
    </w:p>
    <w:p w14:paraId="3D710BFD" w14:textId="7BDC1AF7" w:rsidR="008E6188" w:rsidRDefault="00D501A0" w:rsidP="00A73669">
      <w:r>
        <w:rPr>
          <w:noProof/>
        </w:rPr>
        <w:drawing>
          <wp:inline distT="0" distB="0" distL="0" distR="0" wp14:anchorId="4603708A" wp14:editId="0B476C2E">
            <wp:extent cx="5731510" cy="8406130"/>
            <wp:effectExtent l="0" t="0" r="0" b="1270"/>
            <wp:docPr id="1324521808" name="Picture 5" descr="A graph paper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521808" name="Picture 5" descr="A graph paper with a lin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060A" w14:textId="77777777" w:rsidR="006E1546" w:rsidRDefault="00272BD3" w:rsidP="00272BD3">
      <w:pPr>
        <w:jc w:val="both"/>
        <w:rPr>
          <w:sz w:val="20"/>
          <w:szCs w:val="20"/>
        </w:rPr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Stability of the centrality estimates of the </w:t>
      </w:r>
      <w:r>
        <w:rPr>
          <w:sz w:val="20"/>
          <w:szCs w:val="20"/>
        </w:rPr>
        <w:t>Ising</w:t>
      </w:r>
      <w:r w:rsidRPr="00272BD3">
        <w:rPr>
          <w:sz w:val="20"/>
          <w:szCs w:val="20"/>
        </w:rPr>
        <w:t xml:space="preserve"> model. The red area indicates the bootstrapped distribution of strength centrality scores obtained by gradually dropping individuals from the original sample. Scores are remarkably stable.</w:t>
      </w:r>
    </w:p>
    <w:p w14:paraId="512B1BA7" w14:textId="77777777" w:rsidR="006E1546" w:rsidRDefault="006E1546" w:rsidP="00272BD3">
      <w:pPr>
        <w:jc w:val="both"/>
        <w:rPr>
          <w:sz w:val="20"/>
          <w:szCs w:val="20"/>
        </w:rPr>
      </w:pPr>
    </w:p>
    <w:p w14:paraId="7E861EBD" w14:textId="77777777" w:rsidR="006E1546" w:rsidRDefault="006E1546" w:rsidP="00272BD3">
      <w:pPr>
        <w:jc w:val="both"/>
        <w:rPr>
          <w:sz w:val="20"/>
          <w:szCs w:val="20"/>
        </w:rPr>
      </w:pPr>
    </w:p>
    <w:p w14:paraId="59F57AD7" w14:textId="77777777" w:rsidR="006E1546" w:rsidRDefault="006E1546" w:rsidP="00272BD3">
      <w:pPr>
        <w:jc w:val="both"/>
        <w:rPr>
          <w:sz w:val="20"/>
          <w:szCs w:val="20"/>
        </w:rPr>
      </w:pPr>
    </w:p>
    <w:p w14:paraId="0F213E5D" w14:textId="77777777" w:rsidR="006E1546" w:rsidRDefault="006E1546" w:rsidP="00272BD3">
      <w:pPr>
        <w:jc w:val="both"/>
        <w:rPr>
          <w:sz w:val="20"/>
          <w:szCs w:val="20"/>
        </w:rPr>
      </w:pPr>
    </w:p>
    <w:p w14:paraId="16D2B5A2" w14:textId="56949C91" w:rsidR="006E1546" w:rsidRDefault="006E1546" w:rsidP="006E1546">
      <w:r>
        <w:lastRenderedPageBreak/>
        <w:t xml:space="preserve">Figure </w:t>
      </w:r>
      <w:r w:rsidR="00FF1E3A">
        <w:t>6</w:t>
      </w:r>
      <w:r>
        <w:t>: Missing map of selected variables</w:t>
      </w:r>
    </w:p>
    <w:p w14:paraId="64566543" w14:textId="77777777" w:rsidR="00193BD8" w:rsidRDefault="00193BD8" w:rsidP="006E1546"/>
    <w:p w14:paraId="376EC096" w14:textId="42838F08" w:rsidR="00D501A0" w:rsidRDefault="006E1546" w:rsidP="00272BD3">
      <w:pPr>
        <w:jc w:val="both"/>
      </w:pPr>
      <w:r>
        <w:rPr>
          <w:noProof/>
        </w:rPr>
        <w:drawing>
          <wp:inline distT="0" distB="0" distL="0" distR="0" wp14:anchorId="45A0729F" wp14:editId="507B3E74">
            <wp:extent cx="6393784" cy="6393784"/>
            <wp:effectExtent l="0" t="0" r="0" b="0"/>
            <wp:docPr id="1022467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467154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3784" cy="639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3316" w14:textId="41BF3A41" w:rsidR="006E1546" w:rsidRDefault="006E1546" w:rsidP="00272BD3">
      <w:pPr>
        <w:jc w:val="both"/>
        <w:rPr>
          <w:sz w:val="20"/>
          <w:szCs w:val="20"/>
        </w:rPr>
      </w:pPr>
      <w:r w:rsidRPr="006E1546">
        <w:rPr>
          <w:i/>
          <w:iCs/>
          <w:sz w:val="20"/>
          <w:szCs w:val="20"/>
        </w:rPr>
        <w:t>Caption:</w:t>
      </w:r>
      <w:r w:rsidRPr="006E1546">
        <w:rPr>
          <w:sz w:val="20"/>
          <w:szCs w:val="20"/>
        </w:rPr>
        <w:t xml:space="preserve"> listwise deletion reduce</w:t>
      </w:r>
      <w:r>
        <w:rPr>
          <w:sz w:val="20"/>
          <w:szCs w:val="20"/>
        </w:rPr>
        <w:t>s</w:t>
      </w:r>
      <w:r w:rsidRPr="006E1546">
        <w:rPr>
          <w:sz w:val="20"/>
          <w:szCs w:val="20"/>
        </w:rPr>
        <w:t xml:space="preserve"> the sample </w:t>
      </w:r>
      <w:r>
        <w:rPr>
          <w:sz w:val="20"/>
          <w:szCs w:val="20"/>
        </w:rPr>
        <w:t>by</w:t>
      </w:r>
      <w:r w:rsidRPr="006E1546">
        <w:rPr>
          <w:sz w:val="20"/>
          <w:szCs w:val="20"/>
        </w:rPr>
        <w:t xml:space="preserve"> 4.7%. Most of the missing values are associated with the variable </w:t>
      </w:r>
      <w:r w:rsidRPr="006E1546">
        <w:rPr>
          <w:i/>
          <w:iCs/>
          <w:sz w:val="20"/>
          <w:szCs w:val="20"/>
        </w:rPr>
        <w:t>ineq_j</w:t>
      </w:r>
      <w:r w:rsidRPr="006E1546">
        <w:rPr>
          <w:sz w:val="20"/>
          <w:szCs w:val="20"/>
        </w:rPr>
        <w:t xml:space="preserve">. </w:t>
      </w:r>
    </w:p>
    <w:p w14:paraId="5E4F28D9" w14:textId="1DDEF283" w:rsidR="006E1546" w:rsidRDefault="006E1546">
      <w:pPr>
        <w:jc w:val="left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1E22057A" w14:textId="1A38D93D" w:rsidR="008D19D3" w:rsidRDefault="006E1546" w:rsidP="008D19D3">
      <w:pPr>
        <w:rPr>
          <w:sz w:val="20"/>
          <w:szCs w:val="20"/>
        </w:rPr>
      </w:pPr>
      <w:r>
        <w:rPr>
          <w:sz w:val="20"/>
          <w:szCs w:val="20"/>
        </w:rPr>
        <w:lastRenderedPageBreak/>
        <w:t>Table 3: T-tests on mean values of selected variables befor and after list-wise deletion</w:t>
      </w:r>
    </w:p>
    <w:p w14:paraId="1243D84B" w14:textId="5BE4879D" w:rsidR="006E1546" w:rsidRDefault="006E1546" w:rsidP="008D19D3">
      <w:pPr>
        <w:jc w:val="both"/>
        <w:rPr>
          <w:sz w:val="20"/>
          <w:szCs w:val="20"/>
        </w:rPr>
      </w:pPr>
    </w:p>
    <w:tbl>
      <w:tblPr>
        <w:tblStyle w:val="TableGrid"/>
        <w:tblW w:w="0" w:type="auto"/>
        <w:tblInd w:w="2329" w:type="dxa"/>
        <w:tblLook w:val="04A0" w:firstRow="1" w:lastRow="0" w:firstColumn="1" w:lastColumn="0" w:noHBand="0" w:noVBand="1"/>
      </w:tblPr>
      <w:tblGrid>
        <w:gridCol w:w="1129"/>
        <w:gridCol w:w="1924"/>
        <w:gridCol w:w="1843"/>
        <w:gridCol w:w="911"/>
      </w:tblGrid>
      <w:tr w:rsidR="008D19D3" w:rsidRPr="008D19D3" w14:paraId="44F3F073" w14:textId="77777777" w:rsidTr="008D19D3">
        <w:tc>
          <w:tcPr>
            <w:tcW w:w="1129" w:type="dxa"/>
          </w:tcPr>
          <w:p w14:paraId="62B5BB83" w14:textId="77777777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1924" w:type="dxa"/>
          </w:tcPr>
          <w:p w14:paraId="70E77092" w14:textId="58EDA5D0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Mean Final Sample</w:t>
            </w:r>
          </w:p>
        </w:tc>
        <w:tc>
          <w:tcPr>
            <w:tcW w:w="1843" w:type="dxa"/>
          </w:tcPr>
          <w:p w14:paraId="79D68506" w14:textId="0FFBDAC2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Mean Full Sample</w:t>
            </w:r>
          </w:p>
        </w:tc>
        <w:tc>
          <w:tcPr>
            <w:tcW w:w="911" w:type="dxa"/>
          </w:tcPr>
          <w:p w14:paraId="35BA3E47" w14:textId="282FE5F1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P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8D19D3">
              <w:rPr>
                <w:b/>
                <w:bCs/>
                <w:sz w:val="20"/>
                <w:szCs w:val="20"/>
              </w:rPr>
              <w:t>Value</w:t>
            </w:r>
          </w:p>
        </w:tc>
      </w:tr>
      <w:tr w:rsidR="008D19D3" w:rsidRPr="008D19D3" w14:paraId="19C761EF" w14:textId="77777777" w:rsidTr="008D19D3">
        <w:tc>
          <w:tcPr>
            <w:tcW w:w="1129" w:type="dxa"/>
          </w:tcPr>
          <w:p w14:paraId="5D5C50A1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ineq_p</w:t>
            </w:r>
          </w:p>
        </w:tc>
        <w:tc>
          <w:tcPr>
            <w:tcW w:w="1924" w:type="dxa"/>
          </w:tcPr>
          <w:p w14:paraId="398E1D0F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98</w:t>
            </w:r>
          </w:p>
        </w:tc>
        <w:tc>
          <w:tcPr>
            <w:tcW w:w="1843" w:type="dxa"/>
          </w:tcPr>
          <w:p w14:paraId="1BFDA9D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4</w:t>
            </w:r>
          </w:p>
        </w:tc>
        <w:tc>
          <w:tcPr>
            <w:tcW w:w="911" w:type="dxa"/>
          </w:tcPr>
          <w:p w14:paraId="6D6A157E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42</w:t>
            </w:r>
          </w:p>
        </w:tc>
      </w:tr>
      <w:tr w:rsidR="008D19D3" w:rsidRPr="008D19D3" w14:paraId="0702A3B7" w14:textId="77777777" w:rsidTr="008D19D3">
        <w:tc>
          <w:tcPr>
            <w:tcW w:w="1129" w:type="dxa"/>
          </w:tcPr>
          <w:p w14:paraId="1104DB8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g_p</w:t>
            </w:r>
          </w:p>
        </w:tc>
        <w:tc>
          <w:tcPr>
            <w:tcW w:w="1924" w:type="dxa"/>
          </w:tcPr>
          <w:p w14:paraId="02668B6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42</w:t>
            </w:r>
          </w:p>
        </w:tc>
        <w:tc>
          <w:tcPr>
            <w:tcW w:w="1843" w:type="dxa"/>
          </w:tcPr>
          <w:p w14:paraId="32FDF110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01</w:t>
            </w:r>
          </w:p>
        </w:tc>
        <w:tc>
          <w:tcPr>
            <w:tcW w:w="911" w:type="dxa"/>
          </w:tcPr>
          <w:p w14:paraId="5315D113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349</w:t>
            </w:r>
          </w:p>
        </w:tc>
      </w:tr>
      <w:tr w:rsidR="008D19D3" w:rsidRPr="008D19D3" w14:paraId="16694855" w14:textId="77777777" w:rsidTr="008D19D3">
        <w:tc>
          <w:tcPr>
            <w:tcW w:w="1129" w:type="dxa"/>
          </w:tcPr>
          <w:p w14:paraId="0B4F66D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prog_b</w:t>
            </w:r>
          </w:p>
        </w:tc>
        <w:tc>
          <w:tcPr>
            <w:tcW w:w="1924" w:type="dxa"/>
          </w:tcPr>
          <w:p w14:paraId="00292B43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35</w:t>
            </w:r>
          </w:p>
        </w:tc>
        <w:tc>
          <w:tcPr>
            <w:tcW w:w="1843" w:type="dxa"/>
          </w:tcPr>
          <w:p w14:paraId="466D650F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89</w:t>
            </w:r>
          </w:p>
        </w:tc>
        <w:tc>
          <w:tcPr>
            <w:tcW w:w="911" w:type="dxa"/>
          </w:tcPr>
          <w:p w14:paraId="6DCAC15F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25</w:t>
            </w:r>
          </w:p>
        </w:tc>
      </w:tr>
      <w:tr w:rsidR="008D19D3" w:rsidRPr="008D19D3" w14:paraId="561C9C7F" w14:textId="77777777" w:rsidTr="008D19D3">
        <w:tc>
          <w:tcPr>
            <w:tcW w:w="1129" w:type="dxa"/>
          </w:tcPr>
          <w:p w14:paraId="6008B13B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ineq_j</w:t>
            </w:r>
          </w:p>
        </w:tc>
        <w:tc>
          <w:tcPr>
            <w:tcW w:w="1924" w:type="dxa"/>
          </w:tcPr>
          <w:p w14:paraId="488401CB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81</w:t>
            </w:r>
          </w:p>
        </w:tc>
        <w:tc>
          <w:tcPr>
            <w:tcW w:w="1843" w:type="dxa"/>
          </w:tcPr>
          <w:p w14:paraId="0B45AF0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87</w:t>
            </w:r>
          </w:p>
        </w:tc>
        <w:tc>
          <w:tcPr>
            <w:tcW w:w="911" w:type="dxa"/>
          </w:tcPr>
          <w:p w14:paraId="0B5850B3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56</w:t>
            </w:r>
          </w:p>
        </w:tc>
      </w:tr>
      <w:tr w:rsidR="008D19D3" w:rsidRPr="008D19D3" w14:paraId="40FCEF05" w14:textId="77777777" w:rsidTr="008D19D3">
        <w:tc>
          <w:tcPr>
            <w:tcW w:w="1129" w:type="dxa"/>
          </w:tcPr>
          <w:p w14:paraId="22AC9A31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dis_d</w:t>
            </w:r>
          </w:p>
        </w:tc>
        <w:tc>
          <w:tcPr>
            <w:tcW w:w="1924" w:type="dxa"/>
          </w:tcPr>
          <w:p w14:paraId="52A40C69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97</w:t>
            </w:r>
          </w:p>
        </w:tc>
        <w:tc>
          <w:tcPr>
            <w:tcW w:w="1843" w:type="dxa"/>
          </w:tcPr>
          <w:p w14:paraId="7A7D0456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89</w:t>
            </w:r>
          </w:p>
        </w:tc>
        <w:tc>
          <w:tcPr>
            <w:tcW w:w="911" w:type="dxa"/>
          </w:tcPr>
          <w:p w14:paraId="291C6289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14</w:t>
            </w:r>
          </w:p>
        </w:tc>
      </w:tr>
      <w:tr w:rsidR="008D19D3" w:rsidRPr="008D19D3" w14:paraId="6D438C24" w14:textId="77777777" w:rsidTr="008D19D3">
        <w:tc>
          <w:tcPr>
            <w:tcW w:w="1129" w:type="dxa"/>
          </w:tcPr>
          <w:p w14:paraId="426A771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dis_f</w:t>
            </w:r>
          </w:p>
        </w:tc>
        <w:tc>
          <w:tcPr>
            <w:tcW w:w="1924" w:type="dxa"/>
          </w:tcPr>
          <w:p w14:paraId="0966C8BB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82</w:t>
            </w:r>
          </w:p>
        </w:tc>
        <w:tc>
          <w:tcPr>
            <w:tcW w:w="1843" w:type="dxa"/>
          </w:tcPr>
          <w:p w14:paraId="472F639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38</w:t>
            </w:r>
          </w:p>
        </w:tc>
        <w:tc>
          <w:tcPr>
            <w:tcW w:w="911" w:type="dxa"/>
          </w:tcPr>
          <w:p w14:paraId="000C271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76</w:t>
            </w:r>
          </w:p>
        </w:tc>
      </w:tr>
      <w:tr w:rsidR="008D19D3" w:rsidRPr="008D19D3" w14:paraId="31B67DE6" w14:textId="77777777" w:rsidTr="008D19D3">
        <w:tc>
          <w:tcPr>
            <w:tcW w:w="1129" w:type="dxa"/>
          </w:tcPr>
          <w:p w14:paraId="5364408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family</w:t>
            </w:r>
          </w:p>
        </w:tc>
        <w:tc>
          <w:tcPr>
            <w:tcW w:w="1924" w:type="dxa"/>
          </w:tcPr>
          <w:p w14:paraId="480C87D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68</w:t>
            </w:r>
          </w:p>
        </w:tc>
        <w:tc>
          <w:tcPr>
            <w:tcW w:w="1843" w:type="dxa"/>
          </w:tcPr>
          <w:p w14:paraId="23C3DBD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52</w:t>
            </w:r>
          </w:p>
        </w:tc>
        <w:tc>
          <w:tcPr>
            <w:tcW w:w="911" w:type="dxa"/>
          </w:tcPr>
          <w:p w14:paraId="2BD551F9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685</w:t>
            </w:r>
          </w:p>
        </w:tc>
      </w:tr>
      <w:tr w:rsidR="008D19D3" w:rsidRPr="008D19D3" w14:paraId="3CBF5416" w14:textId="77777777" w:rsidTr="008D19D3">
        <w:tc>
          <w:tcPr>
            <w:tcW w:w="1129" w:type="dxa"/>
          </w:tcPr>
          <w:p w14:paraId="41089C1F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edupar</w:t>
            </w:r>
          </w:p>
        </w:tc>
        <w:tc>
          <w:tcPr>
            <w:tcW w:w="1924" w:type="dxa"/>
          </w:tcPr>
          <w:p w14:paraId="025A3A9D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325</w:t>
            </w:r>
          </w:p>
        </w:tc>
        <w:tc>
          <w:tcPr>
            <w:tcW w:w="1843" w:type="dxa"/>
          </w:tcPr>
          <w:p w14:paraId="5A875B5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314</w:t>
            </w:r>
          </w:p>
        </w:tc>
        <w:tc>
          <w:tcPr>
            <w:tcW w:w="911" w:type="dxa"/>
          </w:tcPr>
          <w:p w14:paraId="15C835A9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762</w:t>
            </w:r>
          </w:p>
        </w:tc>
      </w:tr>
      <w:tr w:rsidR="008D19D3" w:rsidRPr="008D19D3" w14:paraId="24EABC14" w14:textId="77777777" w:rsidTr="008D19D3">
        <w:tc>
          <w:tcPr>
            <w:tcW w:w="1129" w:type="dxa"/>
          </w:tcPr>
          <w:p w14:paraId="1309929B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edu</w:t>
            </w:r>
          </w:p>
        </w:tc>
        <w:tc>
          <w:tcPr>
            <w:tcW w:w="1924" w:type="dxa"/>
          </w:tcPr>
          <w:p w14:paraId="714A0A24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131</w:t>
            </w:r>
          </w:p>
        </w:tc>
        <w:tc>
          <w:tcPr>
            <w:tcW w:w="1843" w:type="dxa"/>
          </w:tcPr>
          <w:p w14:paraId="4073EC0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12</w:t>
            </w:r>
          </w:p>
        </w:tc>
        <w:tc>
          <w:tcPr>
            <w:tcW w:w="911" w:type="dxa"/>
          </w:tcPr>
          <w:p w14:paraId="3A31D5FA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68</w:t>
            </w:r>
          </w:p>
        </w:tc>
      </w:tr>
      <w:tr w:rsidR="008D19D3" w:rsidRPr="008D19D3" w14:paraId="5E7EDE75" w14:textId="77777777" w:rsidTr="008D19D3">
        <w:tc>
          <w:tcPr>
            <w:tcW w:w="1129" w:type="dxa"/>
          </w:tcPr>
          <w:p w14:paraId="5C3E001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work</w:t>
            </w:r>
          </w:p>
        </w:tc>
        <w:tc>
          <w:tcPr>
            <w:tcW w:w="1924" w:type="dxa"/>
          </w:tcPr>
          <w:p w14:paraId="51964E5E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42</w:t>
            </w:r>
          </w:p>
        </w:tc>
        <w:tc>
          <w:tcPr>
            <w:tcW w:w="1843" w:type="dxa"/>
          </w:tcPr>
          <w:p w14:paraId="0E49481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35</w:t>
            </w:r>
          </w:p>
        </w:tc>
        <w:tc>
          <w:tcPr>
            <w:tcW w:w="911" w:type="dxa"/>
          </w:tcPr>
          <w:p w14:paraId="2C5F48F6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799</w:t>
            </w:r>
          </w:p>
        </w:tc>
      </w:tr>
      <w:tr w:rsidR="008D19D3" w:rsidRPr="008D19D3" w14:paraId="5BC2E801" w14:textId="77777777" w:rsidTr="008D19D3">
        <w:tc>
          <w:tcPr>
            <w:tcW w:w="1129" w:type="dxa"/>
          </w:tcPr>
          <w:p w14:paraId="4429073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people</w:t>
            </w:r>
          </w:p>
        </w:tc>
        <w:tc>
          <w:tcPr>
            <w:tcW w:w="1924" w:type="dxa"/>
          </w:tcPr>
          <w:p w14:paraId="7506CB94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46</w:t>
            </w:r>
          </w:p>
        </w:tc>
        <w:tc>
          <w:tcPr>
            <w:tcW w:w="1843" w:type="dxa"/>
          </w:tcPr>
          <w:p w14:paraId="20BCDD9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459</w:t>
            </w:r>
          </w:p>
        </w:tc>
        <w:tc>
          <w:tcPr>
            <w:tcW w:w="911" w:type="dxa"/>
          </w:tcPr>
          <w:p w14:paraId="088E724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979</w:t>
            </w:r>
          </w:p>
        </w:tc>
      </w:tr>
      <w:tr w:rsidR="008D19D3" w:rsidRPr="008D19D3" w14:paraId="6F02AC83" w14:textId="77777777" w:rsidTr="008D19D3">
        <w:tc>
          <w:tcPr>
            <w:tcW w:w="1129" w:type="dxa"/>
          </w:tcPr>
          <w:p w14:paraId="5F4B62E0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connec</w:t>
            </w:r>
          </w:p>
        </w:tc>
        <w:tc>
          <w:tcPr>
            <w:tcW w:w="1924" w:type="dxa"/>
          </w:tcPr>
          <w:p w14:paraId="6A1D168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55</w:t>
            </w:r>
          </w:p>
        </w:tc>
        <w:tc>
          <w:tcPr>
            <w:tcW w:w="1843" w:type="dxa"/>
          </w:tcPr>
          <w:p w14:paraId="78F5E2C6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82</w:t>
            </w:r>
          </w:p>
        </w:tc>
        <w:tc>
          <w:tcPr>
            <w:tcW w:w="911" w:type="dxa"/>
          </w:tcPr>
          <w:p w14:paraId="0C09CCCE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477</w:t>
            </w:r>
          </w:p>
        </w:tc>
      </w:tr>
      <w:tr w:rsidR="008D19D3" w:rsidRPr="008D19D3" w14:paraId="1BA3CF51" w14:textId="77777777" w:rsidTr="008D19D3">
        <w:tc>
          <w:tcPr>
            <w:tcW w:w="1129" w:type="dxa"/>
          </w:tcPr>
          <w:p w14:paraId="54A107D6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bribes</w:t>
            </w:r>
          </w:p>
        </w:tc>
        <w:tc>
          <w:tcPr>
            <w:tcW w:w="1924" w:type="dxa"/>
          </w:tcPr>
          <w:p w14:paraId="40B68C50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421</w:t>
            </w:r>
          </w:p>
        </w:tc>
        <w:tc>
          <w:tcPr>
            <w:tcW w:w="1843" w:type="dxa"/>
          </w:tcPr>
          <w:p w14:paraId="36319E4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414</w:t>
            </w:r>
          </w:p>
        </w:tc>
        <w:tc>
          <w:tcPr>
            <w:tcW w:w="911" w:type="dxa"/>
          </w:tcPr>
          <w:p w14:paraId="28929D2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32</w:t>
            </w:r>
          </w:p>
        </w:tc>
      </w:tr>
      <w:tr w:rsidR="008D19D3" w:rsidRPr="008D19D3" w14:paraId="72E26180" w14:textId="77777777" w:rsidTr="008D19D3">
        <w:tc>
          <w:tcPr>
            <w:tcW w:w="1129" w:type="dxa"/>
          </w:tcPr>
          <w:p w14:paraId="76550A59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ace</w:t>
            </w:r>
          </w:p>
        </w:tc>
        <w:tc>
          <w:tcPr>
            <w:tcW w:w="1924" w:type="dxa"/>
          </w:tcPr>
          <w:p w14:paraId="377AF3D1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145</w:t>
            </w:r>
          </w:p>
        </w:tc>
        <w:tc>
          <w:tcPr>
            <w:tcW w:w="1843" w:type="dxa"/>
          </w:tcPr>
          <w:p w14:paraId="02E8599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099</w:t>
            </w:r>
          </w:p>
        </w:tc>
        <w:tc>
          <w:tcPr>
            <w:tcW w:w="911" w:type="dxa"/>
          </w:tcPr>
          <w:p w14:paraId="26C1C65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276</w:t>
            </w:r>
          </w:p>
        </w:tc>
      </w:tr>
      <w:tr w:rsidR="008D19D3" w:rsidRPr="008D19D3" w14:paraId="7850FD90" w14:textId="77777777" w:rsidTr="008D19D3">
        <w:tc>
          <w:tcPr>
            <w:tcW w:w="1129" w:type="dxa"/>
          </w:tcPr>
          <w:p w14:paraId="71C36C4D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lig</w:t>
            </w:r>
          </w:p>
        </w:tc>
        <w:tc>
          <w:tcPr>
            <w:tcW w:w="1924" w:type="dxa"/>
          </w:tcPr>
          <w:p w14:paraId="711EA91A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805</w:t>
            </w:r>
          </w:p>
        </w:tc>
        <w:tc>
          <w:tcPr>
            <w:tcW w:w="1843" w:type="dxa"/>
          </w:tcPr>
          <w:p w14:paraId="404A3046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817</w:t>
            </w:r>
          </w:p>
        </w:tc>
        <w:tc>
          <w:tcPr>
            <w:tcW w:w="911" w:type="dxa"/>
          </w:tcPr>
          <w:p w14:paraId="792AC19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739</w:t>
            </w:r>
          </w:p>
        </w:tc>
      </w:tr>
      <w:tr w:rsidR="008D19D3" w:rsidRPr="008D19D3" w14:paraId="3EE4D273" w14:textId="77777777" w:rsidTr="008D19D3">
        <w:tc>
          <w:tcPr>
            <w:tcW w:w="1129" w:type="dxa"/>
          </w:tcPr>
          <w:p w14:paraId="561C835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sex</w:t>
            </w:r>
          </w:p>
        </w:tc>
        <w:tc>
          <w:tcPr>
            <w:tcW w:w="1924" w:type="dxa"/>
          </w:tcPr>
          <w:p w14:paraId="1EE8389D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204</w:t>
            </w:r>
          </w:p>
        </w:tc>
        <w:tc>
          <w:tcPr>
            <w:tcW w:w="1843" w:type="dxa"/>
          </w:tcPr>
          <w:p w14:paraId="4DD0B0DB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174</w:t>
            </w:r>
          </w:p>
        </w:tc>
        <w:tc>
          <w:tcPr>
            <w:tcW w:w="911" w:type="dxa"/>
          </w:tcPr>
          <w:p w14:paraId="5A1DA8E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492</w:t>
            </w:r>
          </w:p>
        </w:tc>
      </w:tr>
      <w:tr w:rsidR="008D19D3" w:rsidRPr="008D19D3" w14:paraId="158F3103" w14:textId="77777777" w:rsidTr="008D19D3">
        <w:tc>
          <w:tcPr>
            <w:tcW w:w="1129" w:type="dxa"/>
          </w:tcPr>
          <w:p w14:paraId="6B6A524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dis_p</w:t>
            </w:r>
          </w:p>
        </w:tc>
        <w:tc>
          <w:tcPr>
            <w:tcW w:w="1924" w:type="dxa"/>
          </w:tcPr>
          <w:p w14:paraId="68E3591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272</w:t>
            </w:r>
          </w:p>
        </w:tc>
        <w:tc>
          <w:tcPr>
            <w:tcW w:w="1843" w:type="dxa"/>
          </w:tcPr>
          <w:p w14:paraId="74DDA563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187</w:t>
            </w:r>
          </w:p>
        </w:tc>
        <w:tc>
          <w:tcPr>
            <w:tcW w:w="911" w:type="dxa"/>
          </w:tcPr>
          <w:p w14:paraId="761EC59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088</w:t>
            </w:r>
          </w:p>
        </w:tc>
      </w:tr>
      <w:tr w:rsidR="008D19D3" w:rsidRPr="008D19D3" w14:paraId="61EB7F92" w14:textId="77777777" w:rsidTr="008D19D3">
        <w:tc>
          <w:tcPr>
            <w:tcW w:w="1129" w:type="dxa"/>
          </w:tcPr>
          <w:p w14:paraId="3157FD0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dis_m</w:t>
            </w:r>
          </w:p>
        </w:tc>
        <w:tc>
          <w:tcPr>
            <w:tcW w:w="1924" w:type="dxa"/>
          </w:tcPr>
          <w:p w14:paraId="1792030E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41</w:t>
            </w:r>
          </w:p>
        </w:tc>
        <w:tc>
          <w:tcPr>
            <w:tcW w:w="1843" w:type="dxa"/>
          </w:tcPr>
          <w:p w14:paraId="578BF4F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597</w:t>
            </w:r>
          </w:p>
        </w:tc>
        <w:tc>
          <w:tcPr>
            <w:tcW w:w="911" w:type="dxa"/>
          </w:tcPr>
          <w:p w14:paraId="2F40BEFB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287</w:t>
            </w:r>
          </w:p>
        </w:tc>
      </w:tr>
      <w:tr w:rsidR="008D19D3" w:rsidRPr="008D19D3" w14:paraId="11D7FE75" w14:textId="77777777" w:rsidTr="008D19D3">
        <w:tc>
          <w:tcPr>
            <w:tcW w:w="1129" w:type="dxa"/>
          </w:tcPr>
          <w:p w14:paraId="2289DC7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sp</w:t>
            </w:r>
          </w:p>
        </w:tc>
        <w:tc>
          <w:tcPr>
            <w:tcW w:w="1924" w:type="dxa"/>
          </w:tcPr>
          <w:p w14:paraId="1DDB34DF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35</w:t>
            </w:r>
          </w:p>
        </w:tc>
        <w:tc>
          <w:tcPr>
            <w:tcW w:w="1843" w:type="dxa"/>
          </w:tcPr>
          <w:p w14:paraId="7D88039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11</w:t>
            </w:r>
          </w:p>
        </w:tc>
        <w:tc>
          <w:tcPr>
            <w:tcW w:w="911" w:type="dxa"/>
          </w:tcPr>
          <w:p w14:paraId="65FF6524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381</w:t>
            </w:r>
          </w:p>
        </w:tc>
      </w:tr>
      <w:tr w:rsidR="008D19D3" w:rsidRPr="008D19D3" w14:paraId="10AE596A" w14:textId="77777777" w:rsidTr="008D19D3">
        <w:tc>
          <w:tcPr>
            <w:tcW w:w="1129" w:type="dxa"/>
          </w:tcPr>
          <w:p w14:paraId="264982F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train</w:t>
            </w:r>
          </w:p>
        </w:tc>
        <w:tc>
          <w:tcPr>
            <w:tcW w:w="1924" w:type="dxa"/>
          </w:tcPr>
          <w:p w14:paraId="6D31AA2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25</w:t>
            </w:r>
          </w:p>
        </w:tc>
        <w:tc>
          <w:tcPr>
            <w:tcW w:w="1843" w:type="dxa"/>
          </w:tcPr>
          <w:p w14:paraId="255A4A8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05</w:t>
            </w:r>
          </w:p>
        </w:tc>
        <w:tc>
          <w:tcPr>
            <w:tcW w:w="911" w:type="dxa"/>
          </w:tcPr>
          <w:p w14:paraId="13E9F024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525</w:t>
            </w:r>
          </w:p>
        </w:tc>
      </w:tr>
      <w:tr w:rsidR="008D19D3" w:rsidRPr="008D19D3" w14:paraId="4C651649" w14:textId="77777777" w:rsidTr="008D19D3">
        <w:tc>
          <w:tcPr>
            <w:tcW w:w="1129" w:type="dxa"/>
          </w:tcPr>
          <w:p w14:paraId="0BA9042A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need</w:t>
            </w:r>
          </w:p>
        </w:tc>
        <w:tc>
          <w:tcPr>
            <w:tcW w:w="1924" w:type="dxa"/>
          </w:tcPr>
          <w:p w14:paraId="6E116BC3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16</w:t>
            </w:r>
          </w:p>
        </w:tc>
        <w:tc>
          <w:tcPr>
            <w:tcW w:w="1843" w:type="dxa"/>
          </w:tcPr>
          <w:p w14:paraId="2D6013FF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22</w:t>
            </w:r>
          </w:p>
        </w:tc>
        <w:tc>
          <w:tcPr>
            <w:tcW w:w="911" w:type="dxa"/>
          </w:tcPr>
          <w:p w14:paraId="59EBF6BA" w14:textId="4C26F256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8</w:t>
            </w:r>
            <w:r>
              <w:rPr>
                <w:sz w:val="20"/>
                <w:szCs w:val="20"/>
              </w:rPr>
              <w:t>0</w:t>
            </w:r>
          </w:p>
        </w:tc>
      </w:tr>
      <w:tr w:rsidR="008D19D3" w:rsidRPr="008D19D3" w14:paraId="2883E89F" w14:textId="77777777" w:rsidTr="008D19D3">
        <w:tc>
          <w:tcPr>
            <w:tcW w:w="1129" w:type="dxa"/>
          </w:tcPr>
          <w:p w14:paraId="5D14CAC1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merit</w:t>
            </w:r>
          </w:p>
        </w:tc>
        <w:tc>
          <w:tcPr>
            <w:tcW w:w="1924" w:type="dxa"/>
          </w:tcPr>
          <w:p w14:paraId="01B33EF6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27</w:t>
            </w:r>
          </w:p>
        </w:tc>
        <w:tc>
          <w:tcPr>
            <w:tcW w:w="1843" w:type="dxa"/>
          </w:tcPr>
          <w:p w14:paraId="5483059C" w14:textId="6202BC4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</w:t>
            </w:r>
            <w:r>
              <w:rPr>
                <w:sz w:val="20"/>
                <w:szCs w:val="20"/>
              </w:rPr>
              <w:t>00</w:t>
            </w:r>
          </w:p>
        </w:tc>
        <w:tc>
          <w:tcPr>
            <w:tcW w:w="911" w:type="dxa"/>
          </w:tcPr>
          <w:p w14:paraId="417B0BE3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311</w:t>
            </w:r>
          </w:p>
        </w:tc>
      </w:tr>
      <w:tr w:rsidR="008D19D3" w:rsidRPr="006E1546" w14:paraId="234A9517" w14:textId="77777777" w:rsidTr="008D19D3">
        <w:tc>
          <w:tcPr>
            <w:tcW w:w="1129" w:type="dxa"/>
          </w:tcPr>
          <w:p w14:paraId="677FD77A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anger</w:t>
            </w:r>
          </w:p>
        </w:tc>
        <w:tc>
          <w:tcPr>
            <w:tcW w:w="1924" w:type="dxa"/>
          </w:tcPr>
          <w:p w14:paraId="2E7A5A9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918</w:t>
            </w:r>
          </w:p>
        </w:tc>
        <w:tc>
          <w:tcPr>
            <w:tcW w:w="1843" w:type="dxa"/>
          </w:tcPr>
          <w:p w14:paraId="26F2CCBE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763</w:t>
            </w:r>
          </w:p>
        </w:tc>
        <w:tc>
          <w:tcPr>
            <w:tcW w:w="911" w:type="dxa"/>
          </w:tcPr>
          <w:p w14:paraId="4BA56618" w14:textId="77777777" w:rsidR="008D19D3" w:rsidRPr="006E1546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61</w:t>
            </w:r>
          </w:p>
        </w:tc>
      </w:tr>
    </w:tbl>
    <w:p w14:paraId="10C6BD8D" w14:textId="6C65B07A" w:rsidR="008D19D3" w:rsidRPr="006E1546" w:rsidRDefault="008D19D3" w:rsidP="008D19D3">
      <w:pPr>
        <w:jc w:val="both"/>
        <w:rPr>
          <w:sz w:val="20"/>
          <w:szCs w:val="20"/>
        </w:rPr>
      </w:pPr>
      <w:r w:rsidRPr="00193BD8">
        <w:rPr>
          <w:i/>
          <w:iCs/>
          <w:sz w:val="20"/>
          <w:szCs w:val="20"/>
        </w:rPr>
        <w:t>Caption:</w:t>
      </w:r>
      <w:r>
        <w:rPr>
          <w:sz w:val="20"/>
          <w:szCs w:val="20"/>
        </w:rPr>
        <w:t xml:space="preserve"> results of t-tests for detecting significant differences in means. </w:t>
      </w:r>
      <w:r w:rsidR="00193BD8">
        <w:rPr>
          <w:sz w:val="20"/>
          <w:szCs w:val="20"/>
        </w:rPr>
        <w:t>P-values reveal none of the recorded differences between the final and original samples is significant.</w:t>
      </w:r>
    </w:p>
    <w:sectPr w:rsidR="008D19D3" w:rsidRPr="006E1546" w:rsidSect="00041C9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trSwsDSzMDYxNzFQ0lEKTi0uzszPAykwrAUA306pNiwAAAA="/>
  </w:docVars>
  <w:rsids>
    <w:rsidRoot w:val="003201D6"/>
    <w:rsid w:val="000236F6"/>
    <w:rsid w:val="00041C9E"/>
    <w:rsid w:val="00193BD8"/>
    <w:rsid w:val="001C6D60"/>
    <w:rsid w:val="001D3EA2"/>
    <w:rsid w:val="0025218B"/>
    <w:rsid w:val="00272BD3"/>
    <w:rsid w:val="00302FC6"/>
    <w:rsid w:val="003201D6"/>
    <w:rsid w:val="00377D88"/>
    <w:rsid w:val="004201A2"/>
    <w:rsid w:val="00473277"/>
    <w:rsid w:val="004B3BB1"/>
    <w:rsid w:val="0065256A"/>
    <w:rsid w:val="0066289B"/>
    <w:rsid w:val="006E1546"/>
    <w:rsid w:val="007846FC"/>
    <w:rsid w:val="008D19D3"/>
    <w:rsid w:val="008E6188"/>
    <w:rsid w:val="009C5417"/>
    <w:rsid w:val="009D73E0"/>
    <w:rsid w:val="00A73669"/>
    <w:rsid w:val="00B54DC6"/>
    <w:rsid w:val="00BF6041"/>
    <w:rsid w:val="00C038DB"/>
    <w:rsid w:val="00C04157"/>
    <w:rsid w:val="00CB4074"/>
    <w:rsid w:val="00D501A0"/>
    <w:rsid w:val="00DE7E90"/>
    <w:rsid w:val="00E869D6"/>
    <w:rsid w:val="00F75D97"/>
    <w:rsid w:val="00FF1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1D60ED5"/>
  <w15:chartTrackingRefBased/>
  <w15:docId w15:val="{D7E9ABD0-51CA-234A-8312-398388D3B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T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669"/>
    <w:pPr>
      <w:jc w:val="center"/>
    </w:pPr>
    <w:rPr>
      <w:rFonts w:ascii="Times New Roman" w:hAnsi="Times New Roman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36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01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736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6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9</Pages>
  <Words>788</Words>
  <Characters>449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o Bertero</dc:creator>
  <cp:keywords/>
  <dc:description/>
  <cp:lastModifiedBy>arturo bertero</cp:lastModifiedBy>
  <cp:revision>10</cp:revision>
  <dcterms:created xsi:type="dcterms:W3CDTF">2024-01-31T08:12:00Z</dcterms:created>
  <dcterms:modified xsi:type="dcterms:W3CDTF">2024-04-25T08:42:00Z</dcterms:modified>
</cp:coreProperties>
</file>